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87431001"/>
    <w:p w14:paraId="15516013" w14:textId="06ECDE77" w:rsidR="00DC0DA7" w:rsidRPr="00C54661" w:rsidRDefault="00BF3F59" w:rsidP="00EF2BDB">
      <w:pPr>
        <w:widowControl w:val="0"/>
        <w:numPr>
          <w:ilvl w:val="1"/>
          <w:numId w:val="0"/>
        </w:numPr>
        <w:kinsoku w:val="0"/>
        <w:overflowPunct w:val="0"/>
        <w:autoSpaceDE w:val="0"/>
        <w:autoSpaceDN w:val="0"/>
        <w:adjustRightInd w:val="0"/>
        <w:spacing w:after="0" w:line="999" w:lineRule="exact"/>
        <w:rPr>
          <w:rFonts w:asciiTheme="majorHAnsi" w:eastAsiaTheme="minorEastAsia" w:hAnsiTheme="majorHAnsi" w:cstheme="majorHAnsi"/>
          <w:color w:val="0070C0"/>
          <w:w w:val="90"/>
          <w:sz w:val="44"/>
          <w:szCs w:val="44"/>
          <w:lang w:val="sq-AL"/>
        </w:rPr>
      </w:pPr>
      <w:r w:rsidRPr="00C54661">
        <w:rPr>
          <w:rFonts w:asciiTheme="majorHAnsi" w:hAnsiTheme="majorHAnsi" w:cstheme="majorHAnsi"/>
          <w:bCs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2C0C48F" wp14:editId="7919B665">
                <wp:simplePos x="0" y="0"/>
                <wp:positionH relativeFrom="page">
                  <wp:posOffset>5285961</wp:posOffset>
                </wp:positionH>
                <wp:positionV relativeFrom="paragraph">
                  <wp:posOffset>476526</wp:posOffset>
                </wp:positionV>
                <wp:extent cx="1543050" cy="304800"/>
                <wp:effectExtent l="0" t="0" r="19050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D1A6B7" w14:textId="703580E0" w:rsidR="00CA340C" w:rsidRPr="00193201" w:rsidRDefault="00C82484" w:rsidP="00CA340C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 xml:space="preserve">21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qershor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 xml:space="preserve"> 2023</w:t>
                            </w:r>
                          </w:p>
                          <w:p w14:paraId="27F57800" w14:textId="77777777" w:rsidR="00CA340C" w:rsidRPr="001F35A8" w:rsidRDefault="00CA340C" w:rsidP="00CA340C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C0C48F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16.2pt;margin-top:37.5pt;width:121.5pt;height:24pt;z-index:25170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" fillcolor="white [3201]" strokecolor="white [3212]" strokeweight=".5pt">
                <v:textbox>
                  <w:txbxContent>
                    <w:p w14:paraId="0AD1A6B7" w14:textId="703580E0" w:rsidR="00CA340C" w:rsidRPr="00193201" w:rsidRDefault="00C82484" w:rsidP="00CA340C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 xml:space="preserve">21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qershor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 xml:space="preserve"> 2023</w:t>
                      </w:r>
                    </w:p>
                    <w:p w14:paraId="27F57800" w14:textId="77777777" w:rsidR="00CA340C" w:rsidRPr="001F35A8" w:rsidRDefault="00CA340C" w:rsidP="00CA340C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618F3" w:rsidRPr="005618F3">
        <w:rPr>
          <w:rFonts w:asciiTheme="majorHAnsi" w:hAnsiTheme="majorHAnsi" w:cstheme="majorHAnsi"/>
          <w:noProof/>
          <w:color w:val="2054BC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D1C81C" wp14:editId="41CC10A6">
                <wp:simplePos x="0" y="0"/>
                <wp:positionH relativeFrom="column">
                  <wp:posOffset>3816470</wp:posOffset>
                </wp:positionH>
                <wp:positionV relativeFrom="paragraph">
                  <wp:posOffset>140802</wp:posOffset>
                </wp:positionV>
                <wp:extent cx="2404110" cy="1652678"/>
                <wp:effectExtent l="38100" t="38100" r="53340" b="62230"/>
                <wp:wrapNone/>
                <wp:docPr id="129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04110" cy="1652678"/>
                        </a:xfrm>
                        <a:custGeom>
                          <a:avLst/>
                          <a:gdLst>
                            <a:gd name="T0" fmla="*/ 2405 w 2406"/>
                            <a:gd name="T1" fmla="*/ 1683 h 2087"/>
                            <a:gd name="T2" fmla="*/ 2405 w 2406"/>
                            <a:gd name="T3" fmla="*/ 1971 h 2087"/>
                            <a:gd name="T4" fmla="*/ 2403 w 2406"/>
                            <a:gd name="T5" fmla="*/ 1994 h 2087"/>
                            <a:gd name="T6" fmla="*/ 2397 w 2406"/>
                            <a:gd name="T7" fmla="*/ 2015 h 2087"/>
                            <a:gd name="T8" fmla="*/ 2386 w 2406"/>
                            <a:gd name="T9" fmla="*/ 2035 h 2087"/>
                            <a:gd name="T10" fmla="*/ 2373 w 2406"/>
                            <a:gd name="T11" fmla="*/ 2052 h 2087"/>
                            <a:gd name="T12" fmla="*/ 2356 w 2406"/>
                            <a:gd name="T13" fmla="*/ 2066 h 2087"/>
                            <a:gd name="T14" fmla="*/ 2337 w 2406"/>
                            <a:gd name="T15" fmla="*/ 2077 h 2087"/>
                            <a:gd name="T16" fmla="*/ 2316 w 2406"/>
                            <a:gd name="T17" fmla="*/ 2084 h 2087"/>
                            <a:gd name="T18" fmla="*/ 2294 w 2406"/>
                            <a:gd name="T19" fmla="*/ 2087 h 2087"/>
                            <a:gd name="T20" fmla="*/ 115 w 2406"/>
                            <a:gd name="T21" fmla="*/ 2087 h 2087"/>
                            <a:gd name="T22" fmla="*/ 92 w 2406"/>
                            <a:gd name="T23" fmla="*/ 2084 h 2087"/>
                            <a:gd name="T24" fmla="*/ 71 w 2406"/>
                            <a:gd name="T25" fmla="*/ 2078 h 2087"/>
                            <a:gd name="T26" fmla="*/ 51 w 2406"/>
                            <a:gd name="T27" fmla="*/ 2068 h 2087"/>
                            <a:gd name="T28" fmla="*/ 34 w 2406"/>
                            <a:gd name="T29" fmla="*/ 2054 h 2087"/>
                            <a:gd name="T30" fmla="*/ 20 w 2406"/>
                            <a:gd name="T31" fmla="*/ 2037 h 2087"/>
                            <a:gd name="T32" fmla="*/ 10 w 2406"/>
                            <a:gd name="T33" fmla="*/ 2018 h 2087"/>
                            <a:gd name="T34" fmla="*/ 2 w 2406"/>
                            <a:gd name="T35" fmla="*/ 1997 h 2087"/>
                            <a:gd name="T36" fmla="*/ 0 w 2406"/>
                            <a:gd name="T37" fmla="*/ 1975 h 2087"/>
                            <a:gd name="T38" fmla="*/ 0 w 2406"/>
                            <a:gd name="T39" fmla="*/ 115 h 2087"/>
                            <a:gd name="T40" fmla="*/ 2 w 2406"/>
                            <a:gd name="T41" fmla="*/ 92 h 2087"/>
                            <a:gd name="T42" fmla="*/ 8 w 2406"/>
                            <a:gd name="T43" fmla="*/ 71 h 2087"/>
                            <a:gd name="T44" fmla="*/ 19 w 2406"/>
                            <a:gd name="T45" fmla="*/ 51 h 2087"/>
                            <a:gd name="T46" fmla="*/ 32 w 2406"/>
                            <a:gd name="T47" fmla="*/ 34 h 2087"/>
                            <a:gd name="T48" fmla="*/ 49 w 2406"/>
                            <a:gd name="T49" fmla="*/ 20 h 2087"/>
                            <a:gd name="T50" fmla="*/ 68 w 2406"/>
                            <a:gd name="T51" fmla="*/ 10 h 2087"/>
                            <a:gd name="T52" fmla="*/ 89 w 2406"/>
                            <a:gd name="T53" fmla="*/ 2 h 2087"/>
                            <a:gd name="T54" fmla="*/ 111 w 2406"/>
                            <a:gd name="T55" fmla="*/ 0 h 2087"/>
                            <a:gd name="T56" fmla="*/ 2290 w 2406"/>
                            <a:gd name="T57" fmla="*/ 0 h 2087"/>
                            <a:gd name="T58" fmla="*/ 2313 w 2406"/>
                            <a:gd name="T59" fmla="*/ 2 h 2087"/>
                            <a:gd name="T60" fmla="*/ 2334 w 2406"/>
                            <a:gd name="T61" fmla="*/ 8 h 2087"/>
                            <a:gd name="T62" fmla="*/ 2354 w 2406"/>
                            <a:gd name="T63" fmla="*/ 19 h 2087"/>
                            <a:gd name="T64" fmla="*/ 2370 w 2406"/>
                            <a:gd name="T65" fmla="*/ 32 h 2087"/>
                            <a:gd name="T66" fmla="*/ 2385 w 2406"/>
                            <a:gd name="T67" fmla="*/ 49 h 2087"/>
                            <a:gd name="T68" fmla="*/ 2395 w 2406"/>
                            <a:gd name="T69" fmla="*/ 68 h 2087"/>
                            <a:gd name="T70" fmla="*/ 2402 w 2406"/>
                            <a:gd name="T71" fmla="*/ 89 h 2087"/>
                            <a:gd name="T72" fmla="*/ 2405 w 2406"/>
                            <a:gd name="T73" fmla="*/ 111 h 2087"/>
                            <a:gd name="T74" fmla="*/ 2405 w 2406"/>
                            <a:gd name="T75" fmla="*/ 1103 h 20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2406" h="2087">
                              <a:moveTo>
                                <a:pt x="2405" y="1683"/>
                              </a:moveTo>
                              <a:lnTo>
                                <a:pt x="2405" y="1971"/>
                              </a:lnTo>
                              <a:lnTo>
                                <a:pt x="2403" y="1994"/>
                              </a:lnTo>
                              <a:lnTo>
                                <a:pt x="2397" y="2015"/>
                              </a:lnTo>
                              <a:lnTo>
                                <a:pt x="2386" y="2035"/>
                              </a:lnTo>
                              <a:lnTo>
                                <a:pt x="2373" y="2052"/>
                              </a:lnTo>
                              <a:lnTo>
                                <a:pt x="2356" y="2066"/>
                              </a:lnTo>
                              <a:lnTo>
                                <a:pt x="2337" y="2077"/>
                              </a:lnTo>
                              <a:lnTo>
                                <a:pt x="2316" y="2084"/>
                              </a:lnTo>
                              <a:lnTo>
                                <a:pt x="2294" y="2087"/>
                              </a:lnTo>
                              <a:lnTo>
                                <a:pt x="115" y="2087"/>
                              </a:lnTo>
                              <a:lnTo>
                                <a:pt x="92" y="2084"/>
                              </a:lnTo>
                              <a:lnTo>
                                <a:pt x="71" y="2078"/>
                              </a:lnTo>
                              <a:lnTo>
                                <a:pt x="51" y="2068"/>
                              </a:lnTo>
                              <a:lnTo>
                                <a:pt x="34" y="2054"/>
                              </a:lnTo>
                              <a:lnTo>
                                <a:pt x="20" y="2037"/>
                              </a:lnTo>
                              <a:lnTo>
                                <a:pt x="10" y="2018"/>
                              </a:lnTo>
                              <a:lnTo>
                                <a:pt x="2" y="1997"/>
                              </a:lnTo>
                              <a:lnTo>
                                <a:pt x="0" y="1975"/>
                              </a:lnTo>
                              <a:lnTo>
                                <a:pt x="0" y="115"/>
                              </a:lnTo>
                              <a:lnTo>
                                <a:pt x="2" y="92"/>
                              </a:lnTo>
                              <a:lnTo>
                                <a:pt x="8" y="71"/>
                              </a:lnTo>
                              <a:lnTo>
                                <a:pt x="19" y="51"/>
                              </a:lnTo>
                              <a:lnTo>
                                <a:pt x="32" y="34"/>
                              </a:lnTo>
                              <a:lnTo>
                                <a:pt x="49" y="20"/>
                              </a:lnTo>
                              <a:lnTo>
                                <a:pt x="68" y="10"/>
                              </a:lnTo>
                              <a:lnTo>
                                <a:pt x="89" y="2"/>
                              </a:lnTo>
                              <a:lnTo>
                                <a:pt x="111" y="0"/>
                              </a:lnTo>
                              <a:lnTo>
                                <a:pt x="2290" y="0"/>
                              </a:lnTo>
                              <a:lnTo>
                                <a:pt x="2313" y="2"/>
                              </a:lnTo>
                              <a:lnTo>
                                <a:pt x="2334" y="8"/>
                              </a:lnTo>
                              <a:lnTo>
                                <a:pt x="2354" y="19"/>
                              </a:lnTo>
                              <a:lnTo>
                                <a:pt x="2370" y="32"/>
                              </a:lnTo>
                              <a:lnTo>
                                <a:pt x="2385" y="49"/>
                              </a:lnTo>
                              <a:lnTo>
                                <a:pt x="2395" y="68"/>
                              </a:lnTo>
                              <a:lnTo>
                                <a:pt x="2402" y="89"/>
                              </a:lnTo>
                              <a:lnTo>
                                <a:pt x="2405" y="111"/>
                              </a:lnTo>
                              <a:lnTo>
                                <a:pt x="2405" y="1103"/>
                              </a:lnTo>
                            </a:path>
                          </a:pathLst>
                        </a:custGeom>
                        <a:noFill/>
                        <a:ln w="103632">
                          <a:solidFill>
                            <a:srgbClr val="00589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24405" id="Freeform 7" o:spid="_x0000_s1026" style="position:absolute;margin-left:300.5pt;margin-top:11.1pt;width:189.3pt;height:130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406,20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" path="m2405,1683r,288l2403,1994r-6,21l2386,2035r-13,17l2356,2066r-19,11l2316,2084r-22,3l115,2087r-23,-3l71,2078,51,2068,34,2054,20,2037,10,2018,2,1997,,1975,,115,2,92,8,71,19,51,32,34,49,20,68,10,89,2,111,,2290,r23,2l2334,8r20,11l2370,32r15,17l2395,68r7,21l2405,111r,992e" filled="f" strokecolor="#00589a" strokeweight="8.16pt">
                <v:path arrowok="t" o:connecttype="custom" o:connectlocs="2403111,1332754;2403111,1560819;2401112,1579032;2395117,1595662;2384126,1611500;2371136,1624962;2354149,1636048;2335164,1644759;2314181,1650302;2292198,1652678;114910,1652678;91928,1650302;70944,1645551;50960,1637632;33973,1626546;19984,1613083;9992,1598037;1998,1581408;0,1563986;0,91068;1998,72854;7994,56224;18985,40386;31975,26924;48962,15838;67947,7919;88930,1584;110913,0;2288201,0;2311183,1584;2332167,6335;2352151,15046;2368138,25341;2383126,38803;2393119,53849;2400113,70478;2403111,87900;2403111,873457" o:connectangles="0,0,0,0,0,0,0,0,0,0,0,0,0,0,0,0,0,0,0,0,0,0,0,0,0,0,0,0,0,0,0,0,0,0,0,0,0,0"/>
              </v:shape>
            </w:pict>
          </mc:Fallback>
        </mc:AlternateContent>
      </w:r>
      <w:r w:rsidR="00CA340C" w:rsidRPr="00C54661">
        <w:rPr>
          <w:rFonts w:asciiTheme="majorHAnsi" w:hAnsiTheme="majorHAnsi" w:cstheme="majorHAnsi"/>
          <w:bCs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37AC01" wp14:editId="05A50EAE">
                <wp:simplePos x="0" y="0"/>
                <wp:positionH relativeFrom="margin">
                  <wp:posOffset>3925019</wp:posOffset>
                </wp:positionH>
                <wp:positionV relativeFrom="paragraph">
                  <wp:posOffset>398217</wp:posOffset>
                </wp:positionV>
                <wp:extent cx="2225040" cy="1285995"/>
                <wp:effectExtent l="0" t="0" r="22860" b="28575"/>
                <wp:wrapNone/>
                <wp:docPr id="1300" name="Text Box 1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5040" cy="1285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55B569" w14:textId="6BA893E7" w:rsidR="00CA340C" w:rsidRDefault="00CA340C" w:rsidP="00FB3EF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D3EE979" wp14:editId="318F97CE">
                                  <wp:extent cx="307093" cy="1111250"/>
                                  <wp:effectExtent l="0" t="0" r="0" b="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2863" cy="11321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9D3DF84" w14:textId="7A1EE207" w:rsidR="00FB3EF6" w:rsidRPr="00193201" w:rsidRDefault="00FB3EF6" w:rsidP="00FB3EF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</w:p>
                          <w:p w14:paraId="1E5FE71C" w14:textId="3AE0F60E" w:rsidR="00CE5EB3" w:rsidRPr="00193201" w:rsidRDefault="000F6089" w:rsidP="00FB3EF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</w:pPr>
                            <w:r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15</w:t>
                            </w:r>
                            <w:r w:rsidR="00CE5EB3"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:00</w:t>
                            </w:r>
                            <w:r w:rsidR="00FD61E6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CE5EB3"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- 1</w:t>
                            </w:r>
                            <w:r w:rsidR="005A2281"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6</w:t>
                            </w:r>
                            <w:r w:rsidR="00CE5EB3"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:</w:t>
                            </w:r>
                            <w:r w:rsidR="005457CC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2</w:t>
                            </w:r>
                            <w:r w:rsidR="00CE5EB3"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</w:rPr>
                              <w:t>0</w:t>
                            </w:r>
                          </w:p>
                          <w:p w14:paraId="36ADCFD5" w14:textId="77777777" w:rsidR="001F35A8" w:rsidRPr="00193201" w:rsidRDefault="001F35A8" w:rsidP="001F35A8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</w:p>
                          <w:p w14:paraId="7FAAE4AE" w14:textId="333A0266" w:rsidR="001F35A8" w:rsidRDefault="000F6089" w:rsidP="001F35A8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  <w:r w:rsidRPr="00193201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Tirana International Hotel</w:t>
                            </w:r>
                          </w:p>
                          <w:p w14:paraId="06CDCBBB" w14:textId="4814B795" w:rsidR="004C1CBB" w:rsidRPr="00193201" w:rsidRDefault="00B1745A" w:rsidP="001F35A8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 xml:space="preserve">Salla </w:t>
                            </w:r>
                            <w:r w:rsidR="004C1CB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 xml:space="preserve">Consortium </w:t>
                            </w:r>
                          </w:p>
                          <w:p w14:paraId="6031EF5E" w14:textId="0BE072EA" w:rsidR="00CE5EB3" w:rsidRPr="001F35A8" w:rsidRDefault="00CE5EB3" w:rsidP="001F35A8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7AC01" id="Text Box 1300" o:spid="_x0000_s1027" type="#_x0000_t202" style="position:absolute;margin-left:309.05pt;margin-top:31.35pt;width:175.2pt;height:101.2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" fillcolor="white [3201]" strokecolor="white [3212]" strokeweight=".5pt">
                <v:textbox>
                  <w:txbxContent>
                    <w:p w14:paraId="5E55B569" w14:textId="6BA893E7" w:rsidR="00CA340C" w:rsidRDefault="00CA340C" w:rsidP="00FB3EF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D3EE979" wp14:editId="318F97CE">
                            <wp:extent cx="307093" cy="1111250"/>
                            <wp:effectExtent l="0" t="0" r="0" b="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2863" cy="11321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9D3DF84" w14:textId="7A1EE207" w:rsidR="00FB3EF6" w:rsidRPr="00193201" w:rsidRDefault="00FB3EF6" w:rsidP="00FB3EF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z w:val="18"/>
                          <w:szCs w:val="18"/>
                        </w:rPr>
                      </w:pPr>
                    </w:p>
                    <w:p w14:paraId="1E5FE71C" w14:textId="3AE0F60E" w:rsidR="00CE5EB3" w:rsidRPr="00193201" w:rsidRDefault="000F6089" w:rsidP="00FB3EF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</w:pPr>
                      <w:r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15</w:t>
                      </w:r>
                      <w:r w:rsidR="00CE5EB3"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:00</w:t>
                      </w:r>
                      <w:r w:rsidR="00FD61E6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 xml:space="preserve"> </w:t>
                      </w:r>
                      <w:r w:rsidR="00CE5EB3"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- 1</w:t>
                      </w:r>
                      <w:r w:rsidR="005A2281"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6</w:t>
                      </w:r>
                      <w:r w:rsidR="00CE5EB3"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:</w:t>
                      </w:r>
                      <w:r w:rsidR="005457CC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2</w:t>
                      </w:r>
                      <w:r w:rsidR="00CE5EB3"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</w:rPr>
                        <w:t>0</w:t>
                      </w:r>
                    </w:p>
                    <w:p w14:paraId="36ADCFD5" w14:textId="77777777" w:rsidR="001F35A8" w:rsidRPr="00193201" w:rsidRDefault="001F35A8" w:rsidP="001F35A8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</w:p>
                    <w:p w14:paraId="7FAAE4AE" w14:textId="333A0266" w:rsidR="001F35A8" w:rsidRDefault="000F6089" w:rsidP="001F35A8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  <w:r w:rsidRPr="00193201"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Tirana International Hotel</w:t>
                      </w:r>
                    </w:p>
                    <w:p w14:paraId="06CDCBBB" w14:textId="4814B795" w:rsidR="004C1CBB" w:rsidRPr="00193201" w:rsidRDefault="00B1745A" w:rsidP="001F35A8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 xml:space="preserve">Salla </w:t>
                      </w:r>
                      <w:r w:rsidR="004C1CBB"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 xml:space="preserve">Consortium </w:t>
                      </w:r>
                    </w:p>
                    <w:p w14:paraId="6031EF5E" w14:textId="0BE072EA" w:rsidR="00CE5EB3" w:rsidRPr="001F35A8" w:rsidRDefault="00CE5EB3" w:rsidP="001F35A8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40C" w:rsidRPr="00C54661">
        <w:rPr>
          <w:rFonts w:asciiTheme="majorHAnsi" w:hAnsiTheme="majorHAnsi" w:cstheme="majorHAnsi"/>
          <w:b/>
          <w:noProof/>
          <w:color w:val="594A42"/>
          <w:w w:val="85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4731BD" wp14:editId="439DEEEC">
                <wp:simplePos x="0" y="0"/>
                <wp:positionH relativeFrom="column">
                  <wp:posOffset>5496465</wp:posOffset>
                </wp:positionH>
                <wp:positionV relativeFrom="paragraph">
                  <wp:posOffset>-120866</wp:posOffset>
                </wp:positionV>
                <wp:extent cx="152400" cy="511175"/>
                <wp:effectExtent l="0" t="0" r="0" b="3175"/>
                <wp:wrapNone/>
                <wp:docPr id="129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2400" cy="511175"/>
                        </a:xfrm>
                        <a:custGeom>
                          <a:avLst/>
                          <a:gdLst>
                            <a:gd name="T0" fmla="*/ 156 w 236"/>
                            <a:gd name="T1" fmla="*/ 0 h 805"/>
                            <a:gd name="T2" fmla="*/ 65 w 236"/>
                            <a:gd name="T3" fmla="*/ 1 h 805"/>
                            <a:gd name="T4" fmla="*/ 44 w 236"/>
                            <a:gd name="T5" fmla="*/ 8 h 805"/>
                            <a:gd name="T6" fmla="*/ 26 w 236"/>
                            <a:gd name="T7" fmla="*/ 20 h 805"/>
                            <a:gd name="T8" fmla="*/ 12 w 236"/>
                            <a:gd name="T9" fmla="*/ 36 h 805"/>
                            <a:gd name="T10" fmla="*/ 3 w 236"/>
                            <a:gd name="T11" fmla="*/ 56 h 805"/>
                            <a:gd name="T12" fmla="*/ 0 w 236"/>
                            <a:gd name="T13" fmla="*/ 79 h 805"/>
                            <a:gd name="T14" fmla="*/ 1 w 236"/>
                            <a:gd name="T15" fmla="*/ 739 h 805"/>
                            <a:gd name="T16" fmla="*/ 8 w 236"/>
                            <a:gd name="T17" fmla="*/ 760 h 805"/>
                            <a:gd name="T18" fmla="*/ 20 w 236"/>
                            <a:gd name="T19" fmla="*/ 778 h 805"/>
                            <a:gd name="T20" fmla="*/ 36 w 236"/>
                            <a:gd name="T21" fmla="*/ 792 h 805"/>
                            <a:gd name="T22" fmla="*/ 56 w 236"/>
                            <a:gd name="T23" fmla="*/ 802 h 805"/>
                            <a:gd name="T24" fmla="*/ 79 w 236"/>
                            <a:gd name="T25" fmla="*/ 805 h 805"/>
                            <a:gd name="T26" fmla="*/ 156 w 236"/>
                            <a:gd name="T27" fmla="*/ 805 h 805"/>
                            <a:gd name="T28" fmla="*/ 170 w 236"/>
                            <a:gd name="T29" fmla="*/ 804 h 805"/>
                            <a:gd name="T30" fmla="*/ 191 w 236"/>
                            <a:gd name="T31" fmla="*/ 797 h 805"/>
                            <a:gd name="T32" fmla="*/ 209 w 236"/>
                            <a:gd name="T33" fmla="*/ 785 h 805"/>
                            <a:gd name="T34" fmla="*/ 223 w 236"/>
                            <a:gd name="T35" fmla="*/ 768 h 805"/>
                            <a:gd name="T36" fmla="*/ 232 w 236"/>
                            <a:gd name="T37" fmla="*/ 748 h 805"/>
                            <a:gd name="T38" fmla="*/ 235 w 236"/>
                            <a:gd name="T39" fmla="*/ 726 h 805"/>
                            <a:gd name="T40" fmla="*/ 234 w 236"/>
                            <a:gd name="T41" fmla="*/ 65 h 805"/>
                            <a:gd name="T42" fmla="*/ 227 w 236"/>
                            <a:gd name="T43" fmla="*/ 44 h 805"/>
                            <a:gd name="T44" fmla="*/ 215 w 236"/>
                            <a:gd name="T45" fmla="*/ 26 h 805"/>
                            <a:gd name="T46" fmla="*/ 198 w 236"/>
                            <a:gd name="T47" fmla="*/ 12 h 805"/>
                            <a:gd name="T48" fmla="*/ 178 w 236"/>
                            <a:gd name="T49" fmla="*/ 3 h 805"/>
                            <a:gd name="T50" fmla="*/ 156 w 236"/>
                            <a:gd name="T51" fmla="*/ 0 h 8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236" h="805">
                              <a:moveTo>
                                <a:pt x="156" y="0"/>
                              </a:moveTo>
                              <a:lnTo>
                                <a:pt x="65" y="1"/>
                              </a:lnTo>
                              <a:lnTo>
                                <a:pt x="44" y="8"/>
                              </a:lnTo>
                              <a:lnTo>
                                <a:pt x="26" y="20"/>
                              </a:lnTo>
                              <a:lnTo>
                                <a:pt x="12" y="36"/>
                              </a:lnTo>
                              <a:lnTo>
                                <a:pt x="3" y="56"/>
                              </a:lnTo>
                              <a:lnTo>
                                <a:pt x="0" y="79"/>
                              </a:lnTo>
                              <a:lnTo>
                                <a:pt x="1" y="739"/>
                              </a:lnTo>
                              <a:lnTo>
                                <a:pt x="8" y="760"/>
                              </a:lnTo>
                              <a:lnTo>
                                <a:pt x="20" y="778"/>
                              </a:lnTo>
                              <a:lnTo>
                                <a:pt x="36" y="792"/>
                              </a:lnTo>
                              <a:lnTo>
                                <a:pt x="56" y="802"/>
                              </a:lnTo>
                              <a:lnTo>
                                <a:pt x="79" y="805"/>
                              </a:lnTo>
                              <a:lnTo>
                                <a:pt x="156" y="805"/>
                              </a:lnTo>
                              <a:lnTo>
                                <a:pt x="170" y="804"/>
                              </a:lnTo>
                              <a:lnTo>
                                <a:pt x="191" y="797"/>
                              </a:lnTo>
                              <a:lnTo>
                                <a:pt x="209" y="785"/>
                              </a:lnTo>
                              <a:lnTo>
                                <a:pt x="223" y="768"/>
                              </a:lnTo>
                              <a:lnTo>
                                <a:pt x="232" y="748"/>
                              </a:lnTo>
                              <a:lnTo>
                                <a:pt x="235" y="726"/>
                              </a:lnTo>
                              <a:lnTo>
                                <a:pt x="234" y="65"/>
                              </a:lnTo>
                              <a:lnTo>
                                <a:pt x="227" y="44"/>
                              </a:lnTo>
                              <a:lnTo>
                                <a:pt x="215" y="26"/>
                              </a:lnTo>
                              <a:lnTo>
                                <a:pt x="198" y="12"/>
                              </a:lnTo>
                              <a:lnTo>
                                <a:pt x="178" y="3"/>
                              </a:lnTo>
                              <a:lnTo>
                                <a:pt x="1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1381CF" id="Freeform 8" o:spid="_x0000_s1026" style="position:absolute;margin-left:432.8pt;margin-top:-9.5pt;width:12pt;height:40.2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236,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" path="m156,l65,1,44,8,26,20,12,36,3,56,,79,1,739r7,21l20,778r16,14l56,802r23,3l156,805r14,-1l191,797r18,-12l223,768r9,-20l235,726,234,65,227,44,215,26,198,12,178,3,156,xe" fillcolor="#0070c0" stroked="f">
                <v:path arrowok="t" o:connecttype="custom" o:connectlocs="100739,0;41975,635;28414,5080;16790,12700;7749,22860;1937,35560;0,50165;646,469265;5166,482600;12915,494030;23247,502920;36163,509270;51015,511175;100739,511175;109780,510540;123341,506095;134964,498475;144005,487680;149817,474980;151754,461010;151108,41275;146588,27940;138839,16510;127861,7620;114946,1905;100739,0" o:connectangles="0,0,0,0,0,0,0,0,0,0,0,0,0,0,0,0,0,0,0,0,0,0,0,0,0,0"/>
              </v:shape>
            </w:pict>
          </mc:Fallback>
        </mc:AlternateContent>
      </w:r>
      <w:r w:rsidR="00CA340C" w:rsidRPr="00C54661">
        <w:rPr>
          <w:rFonts w:asciiTheme="majorHAnsi" w:hAnsiTheme="majorHAnsi" w:cstheme="majorHAnsi"/>
          <w:b/>
          <w:noProof/>
          <w:color w:val="594A42"/>
          <w:w w:val="85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012DC1" wp14:editId="55FE5E46">
                <wp:simplePos x="0" y="0"/>
                <wp:positionH relativeFrom="column">
                  <wp:posOffset>5727496</wp:posOffset>
                </wp:positionH>
                <wp:positionV relativeFrom="paragraph">
                  <wp:posOffset>-113138</wp:posOffset>
                </wp:positionV>
                <wp:extent cx="152400" cy="511175"/>
                <wp:effectExtent l="0" t="0" r="0" b="3175"/>
                <wp:wrapNone/>
                <wp:docPr id="129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2400" cy="511175"/>
                        </a:xfrm>
                        <a:custGeom>
                          <a:avLst/>
                          <a:gdLst>
                            <a:gd name="T0" fmla="*/ 156 w 236"/>
                            <a:gd name="T1" fmla="*/ 0 h 805"/>
                            <a:gd name="T2" fmla="*/ 65 w 236"/>
                            <a:gd name="T3" fmla="*/ 1 h 805"/>
                            <a:gd name="T4" fmla="*/ 44 w 236"/>
                            <a:gd name="T5" fmla="*/ 8 h 805"/>
                            <a:gd name="T6" fmla="*/ 26 w 236"/>
                            <a:gd name="T7" fmla="*/ 20 h 805"/>
                            <a:gd name="T8" fmla="*/ 12 w 236"/>
                            <a:gd name="T9" fmla="*/ 36 h 805"/>
                            <a:gd name="T10" fmla="*/ 3 w 236"/>
                            <a:gd name="T11" fmla="*/ 56 h 805"/>
                            <a:gd name="T12" fmla="*/ 0 w 236"/>
                            <a:gd name="T13" fmla="*/ 79 h 805"/>
                            <a:gd name="T14" fmla="*/ 1 w 236"/>
                            <a:gd name="T15" fmla="*/ 739 h 805"/>
                            <a:gd name="T16" fmla="*/ 8 w 236"/>
                            <a:gd name="T17" fmla="*/ 760 h 805"/>
                            <a:gd name="T18" fmla="*/ 20 w 236"/>
                            <a:gd name="T19" fmla="*/ 778 h 805"/>
                            <a:gd name="T20" fmla="*/ 36 w 236"/>
                            <a:gd name="T21" fmla="*/ 792 h 805"/>
                            <a:gd name="T22" fmla="*/ 56 w 236"/>
                            <a:gd name="T23" fmla="*/ 802 h 805"/>
                            <a:gd name="T24" fmla="*/ 79 w 236"/>
                            <a:gd name="T25" fmla="*/ 805 h 805"/>
                            <a:gd name="T26" fmla="*/ 156 w 236"/>
                            <a:gd name="T27" fmla="*/ 805 h 805"/>
                            <a:gd name="T28" fmla="*/ 170 w 236"/>
                            <a:gd name="T29" fmla="*/ 804 h 805"/>
                            <a:gd name="T30" fmla="*/ 191 w 236"/>
                            <a:gd name="T31" fmla="*/ 797 h 805"/>
                            <a:gd name="T32" fmla="*/ 209 w 236"/>
                            <a:gd name="T33" fmla="*/ 785 h 805"/>
                            <a:gd name="T34" fmla="*/ 223 w 236"/>
                            <a:gd name="T35" fmla="*/ 768 h 805"/>
                            <a:gd name="T36" fmla="*/ 232 w 236"/>
                            <a:gd name="T37" fmla="*/ 748 h 805"/>
                            <a:gd name="T38" fmla="*/ 235 w 236"/>
                            <a:gd name="T39" fmla="*/ 726 h 805"/>
                            <a:gd name="T40" fmla="*/ 234 w 236"/>
                            <a:gd name="T41" fmla="*/ 65 h 805"/>
                            <a:gd name="T42" fmla="*/ 227 w 236"/>
                            <a:gd name="T43" fmla="*/ 44 h 805"/>
                            <a:gd name="T44" fmla="*/ 215 w 236"/>
                            <a:gd name="T45" fmla="*/ 26 h 805"/>
                            <a:gd name="T46" fmla="*/ 198 w 236"/>
                            <a:gd name="T47" fmla="*/ 12 h 805"/>
                            <a:gd name="T48" fmla="*/ 178 w 236"/>
                            <a:gd name="T49" fmla="*/ 3 h 805"/>
                            <a:gd name="T50" fmla="*/ 156 w 236"/>
                            <a:gd name="T51" fmla="*/ 0 h 8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236" h="805">
                              <a:moveTo>
                                <a:pt x="156" y="0"/>
                              </a:moveTo>
                              <a:lnTo>
                                <a:pt x="65" y="1"/>
                              </a:lnTo>
                              <a:lnTo>
                                <a:pt x="44" y="8"/>
                              </a:lnTo>
                              <a:lnTo>
                                <a:pt x="26" y="20"/>
                              </a:lnTo>
                              <a:lnTo>
                                <a:pt x="12" y="36"/>
                              </a:lnTo>
                              <a:lnTo>
                                <a:pt x="3" y="56"/>
                              </a:lnTo>
                              <a:lnTo>
                                <a:pt x="0" y="79"/>
                              </a:lnTo>
                              <a:lnTo>
                                <a:pt x="1" y="739"/>
                              </a:lnTo>
                              <a:lnTo>
                                <a:pt x="8" y="760"/>
                              </a:lnTo>
                              <a:lnTo>
                                <a:pt x="20" y="778"/>
                              </a:lnTo>
                              <a:lnTo>
                                <a:pt x="36" y="792"/>
                              </a:lnTo>
                              <a:lnTo>
                                <a:pt x="56" y="802"/>
                              </a:lnTo>
                              <a:lnTo>
                                <a:pt x="79" y="805"/>
                              </a:lnTo>
                              <a:lnTo>
                                <a:pt x="156" y="805"/>
                              </a:lnTo>
                              <a:lnTo>
                                <a:pt x="170" y="804"/>
                              </a:lnTo>
                              <a:lnTo>
                                <a:pt x="191" y="797"/>
                              </a:lnTo>
                              <a:lnTo>
                                <a:pt x="209" y="785"/>
                              </a:lnTo>
                              <a:lnTo>
                                <a:pt x="223" y="768"/>
                              </a:lnTo>
                              <a:lnTo>
                                <a:pt x="232" y="748"/>
                              </a:lnTo>
                              <a:lnTo>
                                <a:pt x="235" y="726"/>
                              </a:lnTo>
                              <a:lnTo>
                                <a:pt x="234" y="65"/>
                              </a:lnTo>
                              <a:lnTo>
                                <a:pt x="227" y="44"/>
                              </a:lnTo>
                              <a:lnTo>
                                <a:pt x="215" y="26"/>
                              </a:lnTo>
                              <a:lnTo>
                                <a:pt x="198" y="12"/>
                              </a:lnTo>
                              <a:lnTo>
                                <a:pt x="178" y="3"/>
                              </a:lnTo>
                              <a:lnTo>
                                <a:pt x="1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A1FFF6" id="Freeform 9" o:spid="_x0000_s1026" style="position:absolute;margin-left:451pt;margin-top:-8.9pt;width:12pt;height:40.2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236,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" path="m156,l65,1,44,8,26,20,12,36,3,56,,79,1,739r7,21l20,778r16,14l56,802r23,3l156,805r14,-1l191,797r18,-12l223,768r9,-20l235,726,234,65,227,44,215,26,198,12,178,3,156,xe" fillcolor="#00b0f0" stroked="f">
                <v:path arrowok="t" o:connecttype="custom" o:connectlocs="100739,0;41975,635;28414,5080;16790,12700;7749,22860;1937,35560;0,50165;646,469265;5166,482600;12915,494030;23247,502920;36163,509270;51015,511175;100739,511175;109780,510540;123341,506095;134964,498475;144005,487680;149817,474980;151754,461010;151108,41275;146588,27940;138839,16510;127861,7620;114946,1905;100739,0" o:connectangles="0,0,0,0,0,0,0,0,0,0,0,0,0,0,0,0,0,0,0,0,0,0,0,0,0,0"/>
              </v:shape>
            </w:pict>
          </mc:Fallback>
        </mc:AlternateContent>
      </w:r>
      <w:r w:rsidR="00CA340C" w:rsidRPr="00C54661">
        <w:rPr>
          <w:rFonts w:asciiTheme="majorHAnsi" w:hAnsiTheme="majorHAnsi" w:cstheme="majorHAnsi"/>
          <w:b/>
          <w:noProof/>
          <w:color w:val="594A42"/>
          <w:w w:val="85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94CCB9" wp14:editId="017A6CBD">
                <wp:simplePos x="0" y="0"/>
                <wp:positionH relativeFrom="margin">
                  <wp:align>right</wp:align>
                </wp:positionH>
                <wp:positionV relativeFrom="paragraph">
                  <wp:posOffset>-109543</wp:posOffset>
                </wp:positionV>
                <wp:extent cx="142875" cy="511175"/>
                <wp:effectExtent l="0" t="0" r="9525" b="3175"/>
                <wp:wrapNone/>
                <wp:docPr id="129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2875" cy="511175"/>
                        </a:xfrm>
                        <a:custGeom>
                          <a:avLst/>
                          <a:gdLst>
                            <a:gd name="T0" fmla="*/ 156 w 236"/>
                            <a:gd name="T1" fmla="*/ 0 h 805"/>
                            <a:gd name="T2" fmla="*/ 65 w 236"/>
                            <a:gd name="T3" fmla="*/ 1 h 805"/>
                            <a:gd name="T4" fmla="*/ 44 w 236"/>
                            <a:gd name="T5" fmla="*/ 8 h 805"/>
                            <a:gd name="T6" fmla="*/ 26 w 236"/>
                            <a:gd name="T7" fmla="*/ 20 h 805"/>
                            <a:gd name="T8" fmla="*/ 12 w 236"/>
                            <a:gd name="T9" fmla="*/ 36 h 805"/>
                            <a:gd name="T10" fmla="*/ 3 w 236"/>
                            <a:gd name="T11" fmla="*/ 56 h 805"/>
                            <a:gd name="T12" fmla="*/ 0 w 236"/>
                            <a:gd name="T13" fmla="*/ 79 h 805"/>
                            <a:gd name="T14" fmla="*/ 1 w 236"/>
                            <a:gd name="T15" fmla="*/ 739 h 805"/>
                            <a:gd name="T16" fmla="*/ 8 w 236"/>
                            <a:gd name="T17" fmla="*/ 760 h 805"/>
                            <a:gd name="T18" fmla="*/ 20 w 236"/>
                            <a:gd name="T19" fmla="*/ 778 h 805"/>
                            <a:gd name="T20" fmla="*/ 36 w 236"/>
                            <a:gd name="T21" fmla="*/ 792 h 805"/>
                            <a:gd name="T22" fmla="*/ 56 w 236"/>
                            <a:gd name="T23" fmla="*/ 802 h 805"/>
                            <a:gd name="T24" fmla="*/ 79 w 236"/>
                            <a:gd name="T25" fmla="*/ 805 h 805"/>
                            <a:gd name="T26" fmla="*/ 156 w 236"/>
                            <a:gd name="T27" fmla="*/ 805 h 805"/>
                            <a:gd name="T28" fmla="*/ 170 w 236"/>
                            <a:gd name="T29" fmla="*/ 804 h 805"/>
                            <a:gd name="T30" fmla="*/ 191 w 236"/>
                            <a:gd name="T31" fmla="*/ 797 h 805"/>
                            <a:gd name="T32" fmla="*/ 209 w 236"/>
                            <a:gd name="T33" fmla="*/ 785 h 805"/>
                            <a:gd name="T34" fmla="*/ 223 w 236"/>
                            <a:gd name="T35" fmla="*/ 768 h 805"/>
                            <a:gd name="T36" fmla="*/ 232 w 236"/>
                            <a:gd name="T37" fmla="*/ 748 h 805"/>
                            <a:gd name="T38" fmla="*/ 235 w 236"/>
                            <a:gd name="T39" fmla="*/ 726 h 805"/>
                            <a:gd name="T40" fmla="*/ 234 w 236"/>
                            <a:gd name="T41" fmla="*/ 65 h 805"/>
                            <a:gd name="T42" fmla="*/ 227 w 236"/>
                            <a:gd name="T43" fmla="*/ 44 h 805"/>
                            <a:gd name="T44" fmla="*/ 215 w 236"/>
                            <a:gd name="T45" fmla="*/ 26 h 805"/>
                            <a:gd name="T46" fmla="*/ 198 w 236"/>
                            <a:gd name="T47" fmla="*/ 12 h 805"/>
                            <a:gd name="T48" fmla="*/ 178 w 236"/>
                            <a:gd name="T49" fmla="*/ 3 h 805"/>
                            <a:gd name="T50" fmla="*/ 156 w 236"/>
                            <a:gd name="T51" fmla="*/ 0 h 8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236" h="805">
                              <a:moveTo>
                                <a:pt x="156" y="0"/>
                              </a:moveTo>
                              <a:lnTo>
                                <a:pt x="65" y="1"/>
                              </a:lnTo>
                              <a:lnTo>
                                <a:pt x="44" y="8"/>
                              </a:lnTo>
                              <a:lnTo>
                                <a:pt x="26" y="20"/>
                              </a:lnTo>
                              <a:lnTo>
                                <a:pt x="12" y="36"/>
                              </a:lnTo>
                              <a:lnTo>
                                <a:pt x="3" y="56"/>
                              </a:lnTo>
                              <a:lnTo>
                                <a:pt x="0" y="79"/>
                              </a:lnTo>
                              <a:lnTo>
                                <a:pt x="1" y="739"/>
                              </a:lnTo>
                              <a:lnTo>
                                <a:pt x="8" y="760"/>
                              </a:lnTo>
                              <a:lnTo>
                                <a:pt x="20" y="778"/>
                              </a:lnTo>
                              <a:lnTo>
                                <a:pt x="36" y="792"/>
                              </a:lnTo>
                              <a:lnTo>
                                <a:pt x="56" y="802"/>
                              </a:lnTo>
                              <a:lnTo>
                                <a:pt x="79" y="805"/>
                              </a:lnTo>
                              <a:lnTo>
                                <a:pt x="156" y="805"/>
                              </a:lnTo>
                              <a:lnTo>
                                <a:pt x="170" y="804"/>
                              </a:lnTo>
                              <a:lnTo>
                                <a:pt x="191" y="797"/>
                              </a:lnTo>
                              <a:lnTo>
                                <a:pt x="209" y="785"/>
                              </a:lnTo>
                              <a:lnTo>
                                <a:pt x="223" y="768"/>
                              </a:lnTo>
                              <a:lnTo>
                                <a:pt x="232" y="748"/>
                              </a:lnTo>
                              <a:lnTo>
                                <a:pt x="235" y="726"/>
                              </a:lnTo>
                              <a:lnTo>
                                <a:pt x="234" y="65"/>
                              </a:lnTo>
                              <a:lnTo>
                                <a:pt x="227" y="44"/>
                              </a:lnTo>
                              <a:lnTo>
                                <a:pt x="215" y="26"/>
                              </a:lnTo>
                              <a:lnTo>
                                <a:pt x="198" y="12"/>
                              </a:lnTo>
                              <a:lnTo>
                                <a:pt x="178" y="3"/>
                              </a:lnTo>
                              <a:lnTo>
                                <a:pt x="15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6961C3" id="Freeform 10" o:spid="_x0000_s1026" style="position:absolute;margin-left:-39.95pt;margin-top:-8.65pt;width:11.25pt;height:40.25pt;z-index:25166950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coordsize="236,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" path="m156,l65,1,44,8,26,20,12,36,3,56,,79,1,739r7,21l20,778r16,14l56,802r23,3l156,805r14,-1l191,797r18,-12l223,768r9,-20l235,726,234,65,227,44,215,26,198,12,178,3,156,xe" fillcolor="#deeaf6 [660]" stroked="f">
                <v:path arrowok="t" o:connecttype="custom" o:connectlocs="94443,0;39351,635;26638,5080;15740,12700;7265,22860;1816,35560;0,50165;605,469265;4843,482600;12108,494030;21794,502920;33903,509270;47827,511175;94443,511175;102918,510540;115632,506095;126529,498475;135005,487680;140453,474980;142270,461010;141664,41275;137426,27940;130162,16510;119870,7620;107762,1905;94443,0" o:connectangles="0,0,0,0,0,0,0,0,0,0,0,0,0,0,0,0,0,0,0,0,0,0,0,0,0,0"/>
                <w10:wrap anchorx="margin"/>
              </v:shape>
            </w:pict>
          </mc:Fallback>
        </mc:AlternateContent>
      </w:r>
      <w:r w:rsidR="00364018" w:rsidRPr="00C54661">
        <w:rPr>
          <w:rFonts w:ascii="Calibri" w:hAnsi="Calibri" w:cs="Calibri"/>
          <w:bCs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2339F73" wp14:editId="387A5BFF">
                <wp:simplePos x="0" y="0"/>
                <wp:positionH relativeFrom="column">
                  <wp:posOffset>-190500</wp:posOffset>
                </wp:positionH>
                <wp:positionV relativeFrom="paragraph">
                  <wp:posOffset>628015</wp:posOffset>
                </wp:positionV>
                <wp:extent cx="3905250" cy="1390650"/>
                <wp:effectExtent l="0" t="0" r="19050" b="19050"/>
                <wp:wrapNone/>
                <wp:docPr id="1373" name="Text Box 1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0" cy="1390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4B006" w14:textId="2F8195CC" w:rsidR="00295DD0" w:rsidRDefault="00620141" w:rsidP="00A67808">
                            <w:pPr>
                              <w:pStyle w:val="Heading1"/>
                              <w:kinsoku w:val="0"/>
                              <w:overflowPunct w:val="0"/>
                              <w:spacing w:line="250" w:lineRule="auto"/>
                              <w:ind w:left="167" w:right="254"/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>Trajnim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 xml:space="preserve"> për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>psikologë</w:t>
                            </w:r>
                            <w:r w:rsidR="00295DD0"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>t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0070C0"/>
                                <w:w w:val="85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  <w:p w14:paraId="48D8F463" w14:textId="77777777" w:rsidR="00295DD0" w:rsidRPr="00295DD0" w:rsidRDefault="00295DD0" w:rsidP="00295DD0"/>
                          <w:p w14:paraId="2A9B8462" w14:textId="691395FC" w:rsidR="00CE5EB3" w:rsidRPr="00295DD0" w:rsidRDefault="00620141" w:rsidP="00A67808">
                            <w:pPr>
                              <w:pStyle w:val="Heading1"/>
                              <w:kinsoku w:val="0"/>
                              <w:overflowPunct w:val="0"/>
                              <w:spacing w:line="250" w:lineRule="auto"/>
                              <w:ind w:left="167" w:right="254"/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Identifikimi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trajtimi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dhe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parandalimi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i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radikalizimit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dhe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ekstremizmit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të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dhunshëm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në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institucionet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arsimore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të </w:t>
                            </w:r>
                            <w:proofErr w:type="spellStart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>sistemit</w:t>
                            </w:r>
                            <w:proofErr w:type="spellEnd"/>
                            <w:r w:rsidRPr="00295DD0">
                              <w:rPr>
                                <w:rFonts w:asciiTheme="majorHAnsi" w:hAnsiTheme="majorHAnsi" w:cstheme="majorHAnsi"/>
                                <w:b w:val="0"/>
                                <w:color w:val="594A42"/>
                                <w:w w:val="85"/>
                                <w:sz w:val="28"/>
                                <w:szCs w:val="28"/>
                              </w:rPr>
                              <w:t xml:space="preserve"> parauniversit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339F73" id="_x0000_t202" coordsize="21600,21600" o:spt="202" path="m,l,21600r21600,l21600,xe">
                <v:stroke joinstyle="miter"/>
                <v:path gradientshapeok="t" o:connecttype="rect"/>
              </v:shapetype>
              <v:shape id="Text Box 1373" o:spid="_x0000_s1028" type="#_x0000_t202" style="position:absolute;margin-left:-15pt;margin-top:49.45pt;width:307.5pt;height:109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" fillcolor="white [3201]" strokecolor="white [3212]" strokeweight=".5pt">
                <v:textbox>
                  <w:txbxContent>
                    <w:p w14:paraId="1924B006" w14:textId="2F8195CC" w:rsidR="00295DD0" w:rsidRDefault="00620141" w:rsidP="00A67808">
                      <w:pPr>
                        <w:pStyle w:val="Heading1"/>
                        <w:kinsoku w:val="0"/>
                        <w:overflowPunct w:val="0"/>
                        <w:spacing w:line="250" w:lineRule="auto"/>
                        <w:ind w:left="167" w:right="254"/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</w:pP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>Trajnim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 xml:space="preserve"> për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>psikologë</w:t>
                      </w:r>
                      <w:r w:rsidR="00295DD0"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>t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0070C0"/>
                          <w:w w:val="85"/>
                          <w:sz w:val="30"/>
                          <w:szCs w:val="30"/>
                        </w:rPr>
                        <w:t xml:space="preserve"> </w:t>
                      </w:r>
                    </w:p>
                    <w:p w14:paraId="48D8F463" w14:textId="77777777" w:rsidR="00295DD0" w:rsidRPr="00295DD0" w:rsidRDefault="00295DD0" w:rsidP="00295DD0"/>
                    <w:p w14:paraId="2A9B8462" w14:textId="691395FC" w:rsidR="00CE5EB3" w:rsidRPr="00295DD0" w:rsidRDefault="00620141" w:rsidP="00A67808">
                      <w:pPr>
                        <w:pStyle w:val="Heading1"/>
                        <w:kinsoku w:val="0"/>
                        <w:overflowPunct w:val="0"/>
                        <w:spacing w:line="250" w:lineRule="auto"/>
                        <w:ind w:left="167" w:right="254"/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</w:pP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Identifikimi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trajtimi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dhe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parandalimi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i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radikalizimit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dhe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ekstremizmit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të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dhunshëm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në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institucionet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arsimore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të </w:t>
                      </w:r>
                      <w:proofErr w:type="spellStart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>sistemit</w:t>
                      </w:r>
                      <w:proofErr w:type="spellEnd"/>
                      <w:r w:rsidRPr="00295DD0">
                        <w:rPr>
                          <w:rFonts w:asciiTheme="majorHAnsi" w:hAnsiTheme="majorHAnsi" w:cstheme="majorHAnsi"/>
                          <w:b w:val="0"/>
                          <w:color w:val="594A42"/>
                          <w:w w:val="85"/>
                          <w:sz w:val="28"/>
                          <w:szCs w:val="28"/>
                        </w:rPr>
                        <w:t xml:space="preserve"> parauniversitar</w:t>
                      </w:r>
                    </w:p>
                  </w:txbxContent>
                </v:textbox>
              </v:shape>
            </w:pict>
          </mc:Fallback>
        </mc:AlternateContent>
      </w:r>
      <w:r w:rsidR="00B1745A" w:rsidRPr="00C54661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  <w:lang w:val="sq-AL"/>
        </w:rPr>
        <w:t>FTESA</w:t>
      </w:r>
      <w:r w:rsidR="00273A55" w:rsidRPr="00C54661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  <w:lang w:val="sq-AL"/>
        </w:rPr>
        <w:t xml:space="preserve"> &amp; AG</w:t>
      </w:r>
      <w:r w:rsidR="00B1745A" w:rsidRPr="00C54661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  <w:lang w:val="sq-AL"/>
        </w:rPr>
        <w:t>J</w:t>
      </w:r>
      <w:r w:rsidR="00273A55" w:rsidRPr="00C54661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  <w:lang w:val="sq-AL"/>
        </w:rPr>
        <w:t>ENDA</w:t>
      </w:r>
      <w:r w:rsidR="00C3519C">
        <w:rPr>
          <w:rFonts w:asciiTheme="majorHAnsi" w:eastAsiaTheme="minorEastAsia" w:hAnsiTheme="majorHAnsi" w:cstheme="majorHAnsi"/>
          <w:color w:val="0070C0"/>
          <w:w w:val="90"/>
          <w:sz w:val="44"/>
          <w:szCs w:val="44"/>
          <w:lang w:val="sq-AL"/>
        </w:rPr>
        <w:t>*</w:t>
      </w:r>
    </w:p>
    <w:p w14:paraId="6DDF69AE" w14:textId="43C7F05C" w:rsidR="0051252D" w:rsidRPr="00C54661" w:rsidRDefault="00FB02BE" w:rsidP="00CE5EB3">
      <w:pPr>
        <w:pStyle w:val="Heading1"/>
        <w:kinsoku w:val="0"/>
        <w:overflowPunct w:val="0"/>
        <w:spacing w:line="250" w:lineRule="auto"/>
        <w:ind w:right="254"/>
        <w:rPr>
          <w:b w:val="0"/>
          <w:color w:val="594A42"/>
          <w:w w:val="85"/>
          <w:lang w:val="sq-AL"/>
        </w:rPr>
      </w:pPr>
      <w:r w:rsidRPr="00C54661">
        <w:rPr>
          <w:rFonts w:asciiTheme="majorHAnsi" w:hAnsiTheme="majorHAnsi" w:cstheme="majorHAnsi"/>
          <w:bCs w:val="0"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9B26960" wp14:editId="2E8EBB93">
                <wp:simplePos x="0" y="0"/>
                <wp:positionH relativeFrom="page">
                  <wp:posOffset>5399405</wp:posOffset>
                </wp:positionH>
                <wp:positionV relativeFrom="paragraph">
                  <wp:posOffset>211455</wp:posOffset>
                </wp:positionV>
                <wp:extent cx="1200150" cy="30480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01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823D34" w14:textId="09DD5B51" w:rsidR="00CA340C" w:rsidRPr="00193201" w:rsidRDefault="00C82484" w:rsidP="00CA340C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13:00-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8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  <w:t>:00</w:t>
                            </w:r>
                          </w:p>
                          <w:p w14:paraId="4E2C4A3A" w14:textId="77777777" w:rsidR="00CA340C" w:rsidRPr="001F35A8" w:rsidRDefault="00CA340C" w:rsidP="00CA340C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26960" id="Text Box 6" o:spid="_x0000_s1029" type="#_x0000_t202" style="position:absolute;left:0;text-align:left;margin-left:425.15pt;margin-top:16.65pt;width:94.5pt;height:24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" fillcolor="white [3201]" strokecolor="white [3212]" strokeweight=".5pt">
                <v:textbox>
                  <w:txbxContent>
                    <w:p w14:paraId="04823D34" w14:textId="09DD5B51" w:rsidR="00CA340C" w:rsidRPr="00193201" w:rsidRDefault="00C82484" w:rsidP="00CA340C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13:00-1</w:t>
                      </w:r>
                      <w:r w:rsidR="005C6D35"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8</w:t>
                      </w:r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  <w:t>:00</w:t>
                      </w:r>
                    </w:p>
                    <w:p w14:paraId="4E2C4A3A" w14:textId="77777777" w:rsidR="00CA340C" w:rsidRPr="001F35A8" w:rsidRDefault="00CA340C" w:rsidP="00CA340C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EE61B91" w14:textId="34DAAA67" w:rsidR="00B85388" w:rsidRPr="00C54661" w:rsidRDefault="00B85388" w:rsidP="006F6FB6">
      <w:pPr>
        <w:spacing w:after="0"/>
        <w:jc w:val="center"/>
        <w:rPr>
          <w:rFonts w:ascii="Calibri" w:hAnsi="Calibri" w:cs="Calibri"/>
          <w:bCs/>
          <w:color w:val="595959" w:themeColor="text1" w:themeTint="A6"/>
          <w:lang w:val="sq-AL"/>
        </w:rPr>
      </w:pPr>
    </w:p>
    <w:p w14:paraId="4CBC5E1F" w14:textId="2169E84D" w:rsidR="00B85388" w:rsidRPr="00C54661" w:rsidRDefault="00CA340C" w:rsidP="00CE5EB3">
      <w:pPr>
        <w:tabs>
          <w:tab w:val="left" w:pos="7560"/>
        </w:tabs>
        <w:spacing w:after="0"/>
        <w:rPr>
          <w:rFonts w:ascii="Calibri" w:hAnsi="Calibri" w:cs="Calibri"/>
          <w:bCs/>
          <w:color w:val="595959" w:themeColor="text1" w:themeTint="A6"/>
          <w:lang w:val="sq-AL"/>
        </w:rPr>
      </w:pPr>
      <w:r w:rsidRPr="00C54661">
        <w:rPr>
          <w:rFonts w:asciiTheme="majorHAnsi" w:hAnsiTheme="majorHAnsi" w:cstheme="majorHAnsi"/>
          <w:bCs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5E5BB8D" wp14:editId="652549B3">
                <wp:simplePos x="0" y="0"/>
                <wp:positionH relativeFrom="margin">
                  <wp:posOffset>4349363</wp:posOffset>
                </wp:positionH>
                <wp:positionV relativeFrom="paragraph">
                  <wp:posOffset>42821</wp:posOffset>
                </wp:positionV>
                <wp:extent cx="1788602" cy="481633"/>
                <wp:effectExtent l="0" t="0" r="21590" b="1397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8602" cy="4816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F3396E" w14:textId="2036EF85" w:rsidR="00CA340C" w:rsidRPr="00AA4A8E" w:rsidRDefault="00AA4A8E" w:rsidP="00CA340C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  <w:lang w:val="sq-AL"/>
                              </w:rPr>
                            </w:pPr>
                            <w:r w:rsidRPr="00AA4A8E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  <w:lang w:val="sq-AL"/>
                              </w:rPr>
                              <w:t>Hotel Mondial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z w:val="26"/>
                                <w:szCs w:val="26"/>
                                <w:lang w:val="sq-AL"/>
                              </w:rPr>
                              <w:t>, Tiranë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5BB8D" id="Text Box 23" o:spid="_x0000_s1030" type="#_x0000_t202" style="position:absolute;margin-left:342.45pt;margin-top:3.35pt;width:140.85pt;height:37.9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" fillcolor="white [3201]" strokecolor="white [3212]" strokeweight=".5pt">
                <v:textbox>
                  <w:txbxContent>
                    <w:p w14:paraId="51F3396E" w14:textId="2036EF85" w:rsidR="00CA340C" w:rsidRPr="00AA4A8E" w:rsidRDefault="00AA4A8E" w:rsidP="00CA340C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  <w:lang w:val="sq-AL"/>
                        </w:rPr>
                      </w:pPr>
                      <w:r w:rsidRPr="00AA4A8E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  <w:lang w:val="sq-AL"/>
                        </w:rPr>
                        <w:t xml:space="preserve">Hotel </w:t>
                      </w:r>
                      <w:proofErr w:type="spellStart"/>
                      <w:r w:rsidRPr="00AA4A8E"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  <w:lang w:val="sq-AL"/>
                        </w:rPr>
                        <w:t>Mondial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  <w:sz w:val="26"/>
                          <w:szCs w:val="26"/>
                          <w:lang w:val="sq-AL"/>
                        </w:rPr>
                        <w:t>, Tiranë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7399EF" w14:textId="08C5A57A" w:rsidR="00CE5EB3" w:rsidRPr="00C54661" w:rsidRDefault="00CE5EB3" w:rsidP="006F6FB6">
      <w:pPr>
        <w:tabs>
          <w:tab w:val="left" w:pos="7560"/>
        </w:tabs>
        <w:spacing w:after="0"/>
        <w:jc w:val="center"/>
        <w:rPr>
          <w:rFonts w:ascii="Calibri" w:hAnsi="Calibri" w:cs="Calibri"/>
          <w:bCs/>
          <w:color w:val="595959" w:themeColor="text1" w:themeTint="A6"/>
          <w:lang w:val="sq-AL"/>
        </w:rPr>
      </w:pPr>
    </w:p>
    <w:p w14:paraId="7AE55B62" w14:textId="69EDD0AB" w:rsidR="00CE5EB3" w:rsidRPr="00C54661" w:rsidRDefault="00CE5EB3" w:rsidP="00CE5EB3">
      <w:pPr>
        <w:tabs>
          <w:tab w:val="left" w:pos="6540"/>
          <w:tab w:val="left" w:pos="7560"/>
        </w:tabs>
        <w:spacing w:after="0"/>
        <w:rPr>
          <w:rFonts w:ascii="Calibri" w:hAnsi="Calibri" w:cs="Calibri"/>
          <w:bCs/>
          <w:color w:val="595959" w:themeColor="text1" w:themeTint="A6"/>
          <w:lang w:val="sq-AL"/>
        </w:rPr>
      </w:pPr>
      <w:r w:rsidRPr="00C54661">
        <w:rPr>
          <w:rFonts w:ascii="Calibri" w:hAnsi="Calibri" w:cs="Calibri"/>
          <w:bCs/>
          <w:color w:val="595959" w:themeColor="text1" w:themeTint="A6"/>
          <w:lang w:val="sq-AL"/>
        </w:rPr>
        <w:tab/>
      </w:r>
    </w:p>
    <w:p w14:paraId="4BEFBEA7" w14:textId="5D72F5AC" w:rsidR="00CE5EB3" w:rsidRPr="00C54661" w:rsidRDefault="00CE5EB3" w:rsidP="008377CC">
      <w:pPr>
        <w:tabs>
          <w:tab w:val="left" w:pos="7560"/>
        </w:tabs>
        <w:spacing w:after="0"/>
        <w:rPr>
          <w:rFonts w:ascii="Calibri" w:hAnsi="Calibri" w:cs="Calibri"/>
          <w:bCs/>
          <w:color w:val="595959" w:themeColor="text1" w:themeTint="A6"/>
          <w:lang w:val="sq-AL"/>
        </w:rPr>
      </w:pPr>
    </w:p>
    <w:p w14:paraId="4771F6D7" w14:textId="43EF7D6A" w:rsidR="00CE5EB3" w:rsidRDefault="00CE5EB3" w:rsidP="00BA5C44">
      <w:pPr>
        <w:tabs>
          <w:tab w:val="left" w:pos="7560"/>
        </w:tabs>
        <w:spacing w:after="0" w:line="240" w:lineRule="auto"/>
        <w:contextualSpacing/>
        <w:rPr>
          <w:rFonts w:ascii="Calibri" w:hAnsi="Calibri" w:cs="Calibri"/>
          <w:bCs/>
          <w:color w:val="595959" w:themeColor="text1" w:themeTint="A6"/>
          <w:sz w:val="24"/>
          <w:szCs w:val="24"/>
          <w:lang w:val="sq-AL"/>
        </w:rPr>
      </w:pPr>
    </w:p>
    <w:p w14:paraId="7B2E51D0" w14:textId="77777777" w:rsidR="00295DD0" w:rsidRDefault="00295DD0" w:rsidP="00BA5C44">
      <w:pPr>
        <w:spacing w:after="0" w:line="240" w:lineRule="auto"/>
        <w:contextualSpacing/>
        <w:jc w:val="both"/>
        <w:rPr>
          <w:rFonts w:asciiTheme="majorHAnsi" w:hAnsiTheme="majorHAnsi" w:cstheme="majorHAnsi"/>
          <w:sz w:val="24"/>
          <w:szCs w:val="24"/>
          <w:lang w:val="sq-AL"/>
        </w:rPr>
      </w:pPr>
    </w:p>
    <w:p w14:paraId="1B59876A" w14:textId="61957A9B" w:rsidR="00C82484" w:rsidRDefault="00B1745A" w:rsidP="00BA5C44">
      <w:pPr>
        <w:spacing w:after="0" w:line="240" w:lineRule="auto"/>
        <w:contextualSpacing/>
        <w:jc w:val="both"/>
        <w:rPr>
          <w:rFonts w:asciiTheme="majorHAnsi" w:hAnsiTheme="majorHAnsi" w:cstheme="majorHAnsi"/>
          <w:sz w:val="24"/>
          <w:szCs w:val="24"/>
          <w:lang w:val="sq-AL"/>
        </w:rPr>
      </w:pPr>
      <w:r w:rsidRPr="00771C5E">
        <w:rPr>
          <w:rFonts w:asciiTheme="majorHAnsi" w:hAnsiTheme="majorHAnsi" w:cstheme="majorHAnsi"/>
          <w:sz w:val="24"/>
          <w:szCs w:val="24"/>
          <w:lang w:val="sq-AL"/>
        </w:rPr>
        <w:t>Instituti p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>r Demokraci dhe Nd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>rmjet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sim (IDM) </w:t>
      </w:r>
      <w:r w:rsidR="00C3519C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në bashkëpunim me Urdhërin e Psikologut 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>ju fton t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8C4CE5" w:rsidRPr="00771C5E">
        <w:rPr>
          <w:rFonts w:asciiTheme="majorHAnsi" w:hAnsiTheme="majorHAnsi" w:cstheme="majorHAnsi"/>
          <w:sz w:val="24"/>
          <w:szCs w:val="24"/>
          <w:lang w:val="sq-AL"/>
        </w:rPr>
        <w:t>merrni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pjes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>n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AA0C91" w:rsidRPr="00771C5E">
        <w:rPr>
          <w:rFonts w:asciiTheme="majorHAnsi" w:hAnsiTheme="majorHAnsi" w:cstheme="majorHAnsi"/>
          <w:sz w:val="24"/>
          <w:szCs w:val="24"/>
          <w:lang w:val="sq-AL"/>
        </w:rPr>
        <w:t>trajnimin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me tem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>: “</w:t>
      </w:r>
      <w:r w:rsidR="00620141" w:rsidRPr="00771C5E">
        <w:rPr>
          <w:rFonts w:asciiTheme="majorHAnsi" w:hAnsiTheme="majorHAnsi" w:cstheme="majorHAnsi"/>
          <w:sz w:val="24"/>
          <w:szCs w:val="24"/>
          <w:lang w:val="sq-AL"/>
        </w:rPr>
        <w:t>Identifikimi, trajtimi dhe parandalimi i radikalizimit dhe ekstremizmit të dhunshëm në institucionet arsimore të sistemit parauniversitar</w:t>
      </w:r>
      <w:r w:rsidR="0086343B" w:rsidRPr="00771C5E">
        <w:rPr>
          <w:rFonts w:asciiTheme="majorHAnsi" w:hAnsiTheme="majorHAnsi" w:cstheme="majorHAnsi"/>
          <w:sz w:val="24"/>
          <w:szCs w:val="24"/>
          <w:lang w:val="sq-AL"/>
        </w:rPr>
        <w:t>”</w:t>
      </w:r>
      <w:r w:rsidR="008236CA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>q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do t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mbahet m</w:t>
      </w:r>
      <w:r w:rsidR="008377CC" w:rsidRPr="00771C5E">
        <w:rPr>
          <w:rFonts w:asciiTheme="majorHAnsi" w:hAnsiTheme="majorHAnsi" w:cstheme="majorHAnsi"/>
          <w:sz w:val="24"/>
          <w:szCs w:val="24"/>
          <w:lang w:val="sq-AL"/>
        </w:rPr>
        <w:t>ë</w:t>
      </w:r>
      <w:r w:rsidR="003C6CF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C8248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21 qershor 2023. </w:t>
      </w:r>
      <w:r w:rsidR="00620141" w:rsidRPr="00771C5E">
        <w:rPr>
          <w:rFonts w:asciiTheme="majorHAnsi" w:hAnsiTheme="majorHAnsi" w:cstheme="majorHAnsi"/>
          <w:sz w:val="24"/>
          <w:szCs w:val="24"/>
          <w:lang w:val="sq-AL"/>
        </w:rPr>
        <w:t>Trajnimi ka për qëllim ngritjen e kapaciteteve të psikologëve në procesin e identifikimit, trajtimit dhe parandalimit të radikalizimit dhe ekstremizmit të dhunshëm.</w:t>
      </w:r>
      <w:r w:rsidR="009A05E4" w:rsidRPr="00771C5E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C82484">
        <w:rPr>
          <w:rFonts w:asciiTheme="majorHAnsi" w:hAnsiTheme="majorHAnsi" w:cstheme="majorHAnsi"/>
          <w:sz w:val="24"/>
          <w:szCs w:val="24"/>
          <w:lang w:val="sq-AL"/>
        </w:rPr>
        <w:t xml:space="preserve">Trajnimi </w:t>
      </w:r>
      <w:r w:rsidR="00C82484" w:rsidRPr="00C82484">
        <w:rPr>
          <w:rFonts w:asciiTheme="majorHAnsi" w:hAnsiTheme="majorHAnsi" w:cstheme="majorHAnsi"/>
          <w:sz w:val="24"/>
          <w:szCs w:val="24"/>
          <w:lang w:val="sq-AL"/>
        </w:rPr>
        <w:t xml:space="preserve"> </w:t>
      </w:r>
      <w:r w:rsidR="00295DD0">
        <w:rPr>
          <w:rFonts w:asciiTheme="majorHAnsi" w:hAnsiTheme="majorHAnsi" w:cstheme="majorHAnsi"/>
          <w:sz w:val="24"/>
          <w:szCs w:val="24"/>
          <w:lang w:val="sq-AL"/>
        </w:rPr>
        <w:t>synon</w:t>
      </w:r>
      <w:r w:rsidR="00C82484" w:rsidRPr="00C82484">
        <w:rPr>
          <w:rFonts w:asciiTheme="majorHAnsi" w:hAnsiTheme="majorHAnsi" w:cstheme="majorHAnsi"/>
          <w:sz w:val="24"/>
          <w:szCs w:val="24"/>
          <w:lang w:val="sq-AL"/>
        </w:rPr>
        <w:t xml:space="preserve"> të forcojë nivelin e njohurive  </w:t>
      </w:r>
      <w:r w:rsidR="00295DD0">
        <w:rPr>
          <w:rFonts w:asciiTheme="majorHAnsi" w:hAnsiTheme="majorHAnsi" w:cstheme="majorHAnsi"/>
          <w:sz w:val="24"/>
          <w:szCs w:val="24"/>
          <w:lang w:val="sq-AL"/>
        </w:rPr>
        <w:t>&amp;</w:t>
      </w:r>
      <w:r w:rsidR="00C82484" w:rsidRPr="00C82484">
        <w:rPr>
          <w:rFonts w:asciiTheme="majorHAnsi" w:hAnsiTheme="majorHAnsi" w:cstheme="majorHAnsi"/>
          <w:sz w:val="24"/>
          <w:szCs w:val="24"/>
          <w:lang w:val="sq-AL"/>
        </w:rPr>
        <w:t xml:space="preserve"> shprehive profesionale të </w:t>
      </w:r>
      <w:r w:rsidR="00BA5C44">
        <w:rPr>
          <w:rFonts w:asciiTheme="majorHAnsi" w:hAnsiTheme="majorHAnsi" w:cstheme="majorHAnsi"/>
          <w:sz w:val="24"/>
          <w:szCs w:val="24"/>
          <w:lang w:val="sq-AL"/>
        </w:rPr>
        <w:t>psikologëve</w:t>
      </w:r>
      <w:r w:rsidR="00C82484" w:rsidRPr="00C82484">
        <w:rPr>
          <w:rFonts w:asciiTheme="majorHAnsi" w:hAnsiTheme="majorHAnsi" w:cstheme="majorHAnsi"/>
          <w:sz w:val="24"/>
          <w:szCs w:val="24"/>
          <w:lang w:val="sq-AL"/>
        </w:rPr>
        <w:t xml:space="preserve"> mbi:</w:t>
      </w:r>
    </w:p>
    <w:p w14:paraId="09CF6C62" w14:textId="77777777" w:rsidR="00295DD0" w:rsidRPr="00C82484" w:rsidRDefault="00295DD0" w:rsidP="00BA5C44">
      <w:pPr>
        <w:spacing w:after="0" w:line="240" w:lineRule="auto"/>
        <w:contextualSpacing/>
        <w:jc w:val="both"/>
        <w:rPr>
          <w:rFonts w:asciiTheme="majorHAnsi" w:hAnsiTheme="majorHAnsi" w:cstheme="majorHAnsi"/>
          <w:sz w:val="24"/>
          <w:szCs w:val="24"/>
          <w:lang w:val="sq-AL"/>
        </w:rPr>
      </w:pPr>
    </w:p>
    <w:p w14:paraId="54ACBAC2" w14:textId="4BD8FCB4" w:rsidR="00C82484" w:rsidRPr="00C82484" w:rsidRDefault="00C82484" w:rsidP="00BA5C44">
      <w:pPr>
        <w:pStyle w:val="HTMLPreformatted"/>
        <w:numPr>
          <w:ilvl w:val="0"/>
          <w:numId w:val="16"/>
        </w:numPr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 xml:space="preserve">identifikimin e shenjave të hershme të sjelljeve të rrezikshme drejt radikalizmit </w:t>
      </w:r>
    </w:p>
    <w:p w14:paraId="018588BC" w14:textId="08853613" w:rsidR="00C82484" w:rsidRPr="00C82484" w:rsidRDefault="00C82484" w:rsidP="00BA5C44">
      <w:pPr>
        <w:pStyle w:val="HTMLPreformatted"/>
        <w:numPr>
          <w:ilvl w:val="0"/>
          <w:numId w:val="16"/>
        </w:numPr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>përdorimin e instrumenteve psikometrik dhe procedurat e vlerësimit të nevojave t</w:t>
      </w:r>
      <w:r w:rsidR="009A05E4">
        <w:rPr>
          <w:rFonts w:asciiTheme="majorHAnsi" w:eastAsia="MS Mincho" w:hAnsiTheme="majorHAnsi" w:cstheme="majorHAnsi"/>
          <w:sz w:val="24"/>
          <w:szCs w:val="24"/>
          <w:lang w:val="sq-AL"/>
        </w:rPr>
        <w:t>ë</w:t>
      </w: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 xml:space="preserve"> menjëhershme dhe dytësore të individëve të radikalizuar</w:t>
      </w:r>
    </w:p>
    <w:p w14:paraId="5BAA92E7" w14:textId="2E0E0216" w:rsidR="00C82484" w:rsidRPr="00BA5C44" w:rsidRDefault="00C82484" w:rsidP="00BA5C44">
      <w:pPr>
        <w:pStyle w:val="HTMLPreformatted"/>
        <w:numPr>
          <w:ilvl w:val="0"/>
          <w:numId w:val="16"/>
        </w:numPr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>teknikat ndihmëse për këshillimin psikologjik</w:t>
      </w:r>
      <w:r w:rsidR="00BA5C44">
        <w:rPr>
          <w:rFonts w:asciiTheme="majorHAnsi" w:eastAsia="MS Mincho" w:hAnsiTheme="majorHAnsi" w:cstheme="majorHAnsi"/>
          <w:sz w:val="24"/>
          <w:szCs w:val="24"/>
          <w:lang w:val="sq-AL"/>
        </w:rPr>
        <w:t xml:space="preserve"> &amp; </w:t>
      </w:r>
      <w:r w:rsidRPr="00BA5C44">
        <w:rPr>
          <w:rFonts w:asciiTheme="majorHAnsi" w:eastAsia="MS Mincho" w:hAnsiTheme="majorHAnsi" w:cstheme="majorHAnsi"/>
          <w:sz w:val="24"/>
          <w:szCs w:val="24"/>
          <w:lang w:val="sq-AL"/>
        </w:rPr>
        <w:t xml:space="preserve">modalitetet e qasjes në ekip multidisiplinar </w:t>
      </w:r>
    </w:p>
    <w:p w14:paraId="39D2A234" w14:textId="3C84D432" w:rsidR="00C82484" w:rsidRPr="00C82484" w:rsidRDefault="00C82484" w:rsidP="00BA5C44">
      <w:pPr>
        <w:pStyle w:val="HTMLPreformatted"/>
        <w:numPr>
          <w:ilvl w:val="0"/>
          <w:numId w:val="16"/>
        </w:numPr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>procedurat për hartimin e planit individual të ndërhyrjeve psiko-sociale për trajtimin e problemeve te nxënësit me sjellje radikale</w:t>
      </w:r>
    </w:p>
    <w:p w14:paraId="49FB0504" w14:textId="40534528" w:rsidR="00D32FFA" w:rsidRDefault="00C82484" w:rsidP="00BA5C44">
      <w:pPr>
        <w:pStyle w:val="HTMLPreformatted"/>
        <w:numPr>
          <w:ilvl w:val="0"/>
          <w:numId w:val="16"/>
        </w:numPr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  <w:r w:rsidRPr="00C82484">
        <w:rPr>
          <w:rFonts w:asciiTheme="majorHAnsi" w:eastAsia="MS Mincho" w:hAnsiTheme="majorHAnsi" w:cstheme="majorHAnsi"/>
          <w:sz w:val="24"/>
          <w:szCs w:val="24"/>
          <w:lang w:val="sq-AL"/>
        </w:rPr>
        <w:t>aktivitet psikoedukuese individuale ose në grup me qëllim rehabilitimin psikosocial dhe parandalimin e relapsit te individët që shfaqin shenja radikalizmi</w:t>
      </w:r>
    </w:p>
    <w:p w14:paraId="444A6B89" w14:textId="77777777" w:rsidR="00C82484" w:rsidRPr="007C7AB3" w:rsidRDefault="00C82484" w:rsidP="00BA5C44">
      <w:pPr>
        <w:pStyle w:val="HTMLPreformatted"/>
        <w:contextualSpacing/>
        <w:rPr>
          <w:rFonts w:asciiTheme="majorHAnsi" w:hAnsiTheme="majorHAnsi" w:cstheme="majorHAnsi"/>
          <w:sz w:val="24"/>
          <w:szCs w:val="24"/>
          <w:lang w:val="sq-AL"/>
        </w:rPr>
      </w:pPr>
    </w:p>
    <w:p w14:paraId="273C8801" w14:textId="20E88689" w:rsidR="00BA5C44" w:rsidRPr="00295DD0" w:rsidRDefault="00C82484" w:rsidP="009A05E4">
      <w:pPr>
        <w:pStyle w:val="HTMLPreformatted"/>
        <w:contextualSpacing/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137112655"/>
      <w:r w:rsidRPr="00771C5E">
        <w:rPr>
          <w:rFonts w:asciiTheme="minorHAnsi" w:eastAsiaTheme="minorHAnsi" w:hAnsiTheme="minorHAnsi" w:cstheme="minorHAnsi"/>
          <w:sz w:val="22"/>
          <w:szCs w:val="22"/>
          <w:lang w:val="sq-AL"/>
        </w:rPr>
        <w:t>T</w:t>
      </w:r>
      <w:r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rajnimi është i akredituar </w:t>
      </w:r>
      <w:r w:rsidR="00BA5C44"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me 4 kredite </w:t>
      </w:r>
      <w:r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nga Urdhëri i </w:t>
      </w:r>
      <w:r w:rsidRPr="00771C5E">
        <w:rPr>
          <w:rFonts w:asciiTheme="minorHAnsi" w:eastAsiaTheme="minorHAnsi" w:hAnsiTheme="minorHAnsi" w:cstheme="minorHAnsi"/>
          <w:sz w:val="22"/>
          <w:szCs w:val="22"/>
          <w:lang w:val="sq-AL"/>
        </w:rPr>
        <w:t xml:space="preserve">Psikologut, me </w:t>
      </w:r>
      <w:hyperlink r:id="rId10" w:history="1">
        <w:r w:rsidRPr="00771C5E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Vendim Nr.13 datë 18.05.2023  KEVP.</w:t>
        </w:r>
      </w:hyperlink>
      <w:bookmarkEnd w:id="1"/>
      <w:r w:rsidR="00295DD0" w:rsidRPr="00771C5E">
        <w:rPr>
          <w:rFonts w:asciiTheme="minorHAnsi" w:hAnsiTheme="minorHAnsi" w:cstheme="minorHAnsi"/>
          <w:sz w:val="22"/>
          <w:szCs w:val="22"/>
        </w:rPr>
        <w:t xml:space="preserve"> </w:t>
      </w:r>
      <w:r w:rsidR="005C6D35" w:rsidRPr="005C6D35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Të gjithë </w:t>
      </w:r>
      <w:r w:rsidR="00295DD0" w:rsidRPr="005C6D35">
        <w:rPr>
          <w:rFonts w:asciiTheme="majorHAnsi" w:eastAsiaTheme="minorHAnsi" w:hAnsiTheme="majorHAnsi" w:cstheme="majorHAnsi"/>
          <w:sz w:val="24"/>
          <w:szCs w:val="24"/>
          <w:lang w:val="sq-AL"/>
        </w:rPr>
        <w:t>pjesëmarrësit</w:t>
      </w:r>
      <w:r w:rsidR="005C6D35" w:rsidRPr="005C6D35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 në fund të trajnimit pajisen më </w:t>
      </w:r>
      <w:r w:rsidR="00295DD0" w:rsidRPr="005C6D35">
        <w:rPr>
          <w:rFonts w:asciiTheme="majorHAnsi" w:eastAsiaTheme="minorHAnsi" w:hAnsiTheme="majorHAnsi" w:cstheme="majorHAnsi"/>
          <w:sz w:val="24"/>
          <w:szCs w:val="24"/>
          <w:lang w:val="sq-AL"/>
        </w:rPr>
        <w:t>certifikatë</w:t>
      </w:r>
      <w:r w:rsidR="005C6D35" w:rsidRPr="005C6D35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 pjesëmarrje në trajnim.</w:t>
      </w:r>
    </w:p>
    <w:p w14:paraId="7F065541" w14:textId="77777777" w:rsidR="005C6D35" w:rsidRDefault="005C6D35" w:rsidP="00BA5C44">
      <w:pPr>
        <w:pStyle w:val="HTMLPreformatted"/>
        <w:contextualSpacing/>
        <w:rPr>
          <w:rFonts w:asciiTheme="majorHAnsi" w:eastAsiaTheme="minorHAnsi" w:hAnsiTheme="majorHAnsi" w:cstheme="majorHAnsi"/>
          <w:sz w:val="24"/>
          <w:szCs w:val="24"/>
          <w:lang w:val="sq-AL"/>
        </w:rPr>
      </w:pPr>
    </w:p>
    <w:p w14:paraId="665F7848" w14:textId="4A521FBB" w:rsidR="00C82484" w:rsidRPr="00771C5E" w:rsidRDefault="00C82484" w:rsidP="00BA5C44">
      <w:pPr>
        <w:pStyle w:val="HTMLPreformatted"/>
        <w:contextualSpacing/>
        <w:rPr>
          <w:rFonts w:asciiTheme="majorHAnsi" w:eastAsiaTheme="minorHAnsi" w:hAnsiTheme="majorHAnsi" w:cstheme="majorHAnsi"/>
          <w:sz w:val="24"/>
          <w:szCs w:val="24"/>
          <w:lang w:val="sq-AL"/>
        </w:rPr>
      </w:pPr>
      <w:bookmarkStart w:id="2" w:name="_Hlk137112685"/>
      <w:r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Ftojmë të gjithë psikologët e interesuar </w:t>
      </w:r>
      <w:r w:rsidR="00295DD0"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për trajnimin </w:t>
      </w:r>
      <w:r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>të regjistrohen n</w:t>
      </w:r>
      <w:r w:rsidR="00295DD0"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>ë</w:t>
      </w:r>
      <w:r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 linkun </w:t>
      </w:r>
      <w:hyperlink r:id="rId11" w:history="1">
        <w:r w:rsidRPr="00771C5E">
          <w:rPr>
            <w:rStyle w:val="Hyperlink"/>
            <w:rFonts w:asciiTheme="majorHAnsi" w:eastAsiaTheme="minorHAnsi" w:hAnsiTheme="majorHAnsi" w:cstheme="majorHAnsi"/>
            <w:color w:val="00B0F0"/>
            <w:sz w:val="24"/>
            <w:szCs w:val="24"/>
            <w:lang w:val="sq-AL"/>
          </w:rPr>
          <w:t>këtu</w:t>
        </w:r>
      </w:hyperlink>
      <w:r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.  </w:t>
      </w:r>
    </w:p>
    <w:p w14:paraId="7ED9F594" w14:textId="1004B3AD" w:rsidR="005C6D35" w:rsidRPr="00771C5E" w:rsidRDefault="00C82484" w:rsidP="00BA5C44">
      <w:pPr>
        <w:pStyle w:val="HTMLPreformatted"/>
        <w:contextualSpacing/>
        <w:rPr>
          <w:rFonts w:asciiTheme="majorHAnsi" w:eastAsiaTheme="minorHAnsi" w:hAnsiTheme="majorHAnsi" w:cstheme="majorHAnsi"/>
          <w:sz w:val="24"/>
          <w:szCs w:val="24"/>
          <w:lang w:val="sq-AL"/>
        </w:rPr>
      </w:pPr>
      <w:r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Ju do të njoftoheni për detajet logjistike të trajnimit përmes e-mailit. </w:t>
      </w:r>
    </w:p>
    <w:p w14:paraId="18FAABBE" w14:textId="3BFA91F2" w:rsidR="00C82484" w:rsidRPr="00771C5E" w:rsidRDefault="00C82484" w:rsidP="00BA5C44">
      <w:pPr>
        <w:pStyle w:val="HTMLPreformatted"/>
        <w:contextualSpacing/>
        <w:rPr>
          <w:rFonts w:asciiTheme="majorHAnsi" w:eastAsiaTheme="minorHAnsi" w:hAnsiTheme="majorHAnsi" w:cstheme="majorHAnsi"/>
          <w:sz w:val="24"/>
          <w:szCs w:val="24"/>
          <w:lang w:val="sq-AL"/>
        </w:rPr>
      </w:pPr>
      <w:r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>Afati i fundit për aplikime është data 1</w:t>
      </w:r>
      <w:r w:rsidR="00337698"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>6</w:t>
      </w:r>
      <w:r w:rsidRPr="00771C5E">
        <w:rPr>
          <w:rFonts w:asciiTheme="majorHAnsi" w:eastAsiaTheme="minorHAnsi" w:hAnsiTheme="majorHAnsi" w:cstheme="majorHAnsi"/>
          <w:sz w:val="24"/>
          <w:szCs w:val="24"/>
          <w:lang w:val="sq-AL"/>
        </w:rPr>
        <w:t xml:space="preserve"> qershor 2023!</w:t>
      </w:r>
    </w:p>
    <w:bookmarkEnd w:id="2"/>
    <w:p w14:paraId="33E69810" w14:textId="77777777" w:rsidR="00BA5C44" w:rsidRDefault="00BA5C44" w:rsidP="00BA5C44">
      <w:pPr>
        <w:pStyle w:val="HTMLPreformatted"/>
        <w:contextualSpacing/>
        <w:rPr>
          <w:rFonts w:asciiTheme="majorHAnsi" w:eastAsiaTheme="minorHAnsi" w:hAnsiTheme="majorHAnsi" w:cstheme="majorHAnsi"/>
          <w:sz w:val="24"/>
          <w:szCs w:val="24"/>
          <w:lang w:val="sq-AL"/>
        </w:rPr>
      </w:pPr>
    </w:p>
    <w:bookmarkEnd w:id="0"/>
    <w:p w14:paraId="5275BE80" w14:textId="054D9ADE" w:rsidR="005C6D35" w:rsidRPr="005C6D35" w:rsidRDefault="005C6D35" w:rsidP="00D81211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  <w:r w:rsidRPr="00BA5C44">
        <w:rPr>
          <w:rFonts w:asciiTheme="majorHAnsi" w:hAnsiTheme="majorHAnsi" w:cstheme="majorHAnsi"/>
          <w:i/>
          <w:lang w:val="sq-AL"/>
        </w:rPr>
        <w:t xml:space="preserve">Ky trajnim organizohet në kuadër të programit </w:t>
      </w:r>
      <w:bookmarkStart w:id="3" w:name="_Hlk107567342"/>
      <w:r w:rsidRPr="00BA5C44">
        <w:rPr>
          <w:rFonts w:asciiTheme="majorHAnsi" w:hAnsiTheme="majorHAnsi" w:cstheme="majorHAnsi"/>
          <w:i/>
          <w:lang w:val="sq-AL"/>
        </w:rPr>
        <w:t>“Riintegrimi i qëndrueshëm në komunitet i shtetasve shqiptarë të kthyer nga Siria”</w:t>
      </w:r>
      <w:bookmarkEnd w:id="3"/>
      <w:r w:rsidRPr="00BA5C44">
        <w:rPr>
          <w:rFonts w:asciiTheme="majorHAnsi" w:hAnsiTheme="majorHAnsi" w:cstheme="majorHAnsi"/>
          <w:i/>
          <w:lang w:val="sq-AL"/>
        </w:rPr>
        <w:t>, i cili po zbatohet në Shqipëri nga Instituti për Demokraci dhe Ndërmjetësim në bashkëpunim me Observatorin për të Drejtat e Fëmijëve dhe të Rinjve dhe Qendrën e Gruas për Zhvillim dhe Kulturë, nën koordinimin kombëtar të Qendrës së Koordinimit Kundër Ekstremizmit të Dhunshëm, me mbështetjen e Fondit Global të Angazhimit dhe Qëndrueshmërisë së Komunitetit (GCERF).</w:t>
      </w:r>
    </w:p>
    <w:p w14:paraId="259F0607" w14:textId="77777777" w:rsidR="005C6D35" w:rsidRDefault="005C6D35" w:rsidP="00D81211">
      <w:pPr>
        <w:pStyle w:val="HTMLPreformatted"/>
        <w:jc w:val="both"/>
        <w:rPr>
          <w:rFonts w:asciiTheme="majorHAnsi" w:hAnsiTheme="majorHAnsi" w:cstheme="majorHAnsi"/>
          <w:i/>
          <w:sz w:val="22"/>
          <w:szCs w:val="22"/>
          <w:lang w:val="sq-AL"/>
        </w:rPr>
      </w:pPr>
    </w:p>
    <w:p w14:paraId="4AE5DC68" w14:textId="77777777" w:rsidR="005C6D35" w:rsidRDefault="005C6D35" w:rsidP="00D81211">
      <w:pPr>
        <w:pStyle w:val="HTMLPreformatted"/>
        <w:jc w:val="both"/>
        <w:rPr>
          <w:rFonts w:asciiTheme="majorHAnsi" w:hAnsiTheme="majorHAnsi" w:cstheme="majorHAnsi"/>
          <w:i/>
          <w:sz w:val="22"/>
          <w:szCs w:val="22"/>
          <w:lang w:val="sq-AL"/>
        </w:rPr>
      </w:pPr>
    </w:p>
    <w:p w14:paraId="694E5878" w14:textId="54B234FD" w:rsidR="00C80132" w:rsidRDefault="00467208" w:rsidP="00D81211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  <w:r w:rsidRPr="00467208">
        <w:rPr>
          <w:rFonts w:asciiTheme="majorHAnsi" w:eastAsiaTheme="minorHAnsi" w:hAnsiTheme="majorHAnsi" w:cstheme="majorHAnsi"/>
          <w:sz w:val="24"/>
          <w:szCs w:val="24"/>
          <w:lang w:val="sq-AL"/>
        </w:rPr>
        <w:t>Ju mirëpresim!</w:t>
      </w:r>
    </w:p>
    <w:p w14:paraId="53A7A9C5" w14:textId="77777777" w:rsidR="00C3519C" w:rsidRDefault="00C3519C" w:rsidP="00D81211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</w:p>
    <w:p w14:paraId="6BC317EE" w14:textId="77777777" w:rsidR="00C82484" w:rsidRDefault="00C82484" w:rsidP="00D81211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</w:p>
    <w:p w14:paraId="4759C303" w14:textId="3B05A2CE" w:rsidR="00C82484" w:rsidRDefault="00BA5C44" w:rsidP="00D81211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  <w:r w:rsidRPr="00C54661">
        <w:rPr>
          <w:rFonts w:ascii="Calibri" w:hAnsi="Calibri" w:cs="Calibr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0" allowOverlap="1" wp14:anchorId="55966613" wp14:editId="529C7E9C">
                <wp:simplePos x="0" y="0"/>
                <wp:positionH relativeFrom="page">
                  <wp:posOffset>161925</wp:posOffset>
                </wp:positionH>
                <wp:positionV relativeFrom="page">
                  <wp:posOffset>523875</wp:posOffset>
                </wp:positionV>
                <wp:extent cx="7383780" cy="7991475"/>
                <wp:effectExtent l="0" t="0" r="26670" b="28575"/>
                <wp:wrapNone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83780" cy="7991475"/>
                          <a:chOff x="626" y="718"/>
                          <a:chExt cx="8916" cy="12934"/>
                        </a:xfrm>
                      </wpg:grpSpPr>
                      <wps:wsp>
                        <wps:cNvPr id="20" name="Rectangle 4"/>
                        <wps:cNvSpPr>
                          <a:spLocks/>
                        </wps:cNvSpPr>
                        <wps:spPr bwMode="auto">
                          <a:xfrm>
                            <a:off x="678" y="718"/>
                            <a:ext cx="8864" cy="12934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5"/>
                        <wps:cNvSpPr>
                          <a:spLocks/>
                        </wps:cNvSpPr>
                        <wps:spPr bwMode="auto">
                          <a:xfrm>
                            <a:off x="626" y="9618"/>
                            <a:ext cx="227" cy="352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6"/>
                        <wps:cNvSpPr>
                          <a:spLocks/>
                        </wps:cNvSpPr>
                        <wps:spPr bwMode="auto">
                          <a:xfrm>
                            <a:off x="673" y="13113"/>
                            <a:ext cx="89" cy="90"/>
                          </a:xfrm>
                          <a:custGeom>
                            <a:avLst/>
                            <a:gdLst>
                              <a:gd name="T0" fmla="*/ 52 w 89"/>
                              <a:gd name="T1" fmla="*/ 0 h 90"/>
                              <a:gd name="T2" fmla="*/ 27 w 89"/>
                              <a:gd name="T3" fmla="*/ 4 h 90"/>
                              <a:gd name="T4" fmla="*/ 9 w 89"/>
                              <a:gd name="T5" fmla="*/ 15 h 90"/>
                              <a:gd name="T6" fmla="*/ 0 w 89"/>
                              <a:gd name="T7" fmla="*/ 33 h 90"/>
                              <a:gd name="T8" fmla="*/ 3 w 89"/>
                              <a:gd name="T9" fmla="*/ 59 h 90"/>
                              <a:gd name="T10" fmla="*/ 14 w 89"/>
                              <a:gd name="T11" fmla="*/ 77 h 90"/>
                              <a:gd name="T12" fmla="*/ 30 w 89"/>
                              <a:gd name="T13" fmla="*/ 87 h 90"/>
                              <a:gd name="T14" fmla="*/ 43 w 89"/>
                              <a:gd name="T15" fmla="*/ 89 h 90"/>
                              <a:gd name="T16" fmla="*/ 65 w 89"/>
                              <a:gd name="T17" fmla="*/ 84 h 90"/>
                              <a:gd name="T18" fmla="*/ 81 w 89"/>
                              <a:gd name="T19" fmla="*/ 70 h 90"/>
                              <a:gd name="T20" fmla="*/ 89 w 89"/>
                              <a:gd name="T21" fmla="*/ 49 h 90"/>
                              <a:gd name="T22" fmla="*/ 84 w 89"/>
                              <a:gd name="T23" fmla="*/ 25 h 90"/>
                              <a:gd name="T24" fmla="*/ 71 w 89"/>
                              <a:gd name="T25" fmla="*/ 8 h 90"/>
                              <a:gd name="T26" fmla="*/ 52 w 89"/>
                              <a:gd name="T27" fmla="*/ 0 h 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89" h="90">
                                <a:moveTo>
                                  <a:pt x="52" y="0"/>
                                </a:moveTo>
                                <a:lnTo>
                                  <a:pt x="27" y="4"/>
                                </a:lnTo>
                                <a:lnTo>
                                  <a:pt x="9" y="15"/>
                                </a:lnTo>
                                <a:lnTo>
                                  <a:pt x="0" y="33"/>
                                </a:lnTo>
                                <a:lnTo>
                                  <a:pt x="3" y="59"/>
                                </a:lnTo>
                                <a:lnTo>
                                  <a:pt x="14" y="77"/>
                                </a:lnTo>
                                <a:lnTo>
                                  <a:pt x="30" y="87"/>
                                </a:lnTo>
                                <a:lnTo>
                                  <a:pt x="43" y="89"/>
                                </a:lnTo>
                                <a:lnTo>
                                  <a:pt x="65" y="84"/>
                                </a:lnTo>
                                <a:lnTo>
                                  <a:pt x="81" y="70"/>
                                </a:lnTo>
                                <a:lnTo>
                                  <a:pt x="89" y="49"/>
                                </a:lnTo>
                                <a:lnTo>
                                  <a:pt x="84" y="25"/>
                                </a:lnTo>
                                <a:lnTo>
                                  <a:pt x="71" y="8"/>
                                </a:lnTo>
                                <a:lnTo>
                                  <a:pt x="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1"/>
                        <wps:cNvSpPr>
                          <a:spLocks/>
                        </wps:cNvSpPr>
                        <wps:spPr bwMode="auto">
                          <a:xfrm>
                            <a:off x="3228" y="2375"/>
                            <a:ext cx="130" cy="11057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8348"/>
                              <a:gd name="T2" fmla="*/ 0 w 20"/>
                              <a:gd name="T3" fmla="*/ 8348 h 83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8348">
                                <a:moveTo>
                                  <a:pt x="0" y="0"/>
                                </a:moveTo>
                                <a:lnTo>
                                  <a:pt x="0" y="8348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D2D6BC" id="Group 19" o:spid="_x0000_s1026" style="position:absolute;margin-left:12.75pt;margin-top:41.25pt;width:581.4pt;height:629.25pt;z-index:-251658240;mso-position-horizontal-relative:page;mso-position-vertical-relative:page" coordorigin="626,718" coordsize="8916,12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" o:allowincell="f">
                <v:rect id="Rectangle 4" o:spid="_x0000_s1027" style="position:absolute;left:678;top:718;width:8864;height:12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" filled="f" strokecolor="#5b9bd5 [3204]" strokeweight=".25pt">
                  <v:path arrowok="t"/>
                </v:rect>
                <v:rect id="Rectangle 5" o:spid="_x0000_s1028" style="position:absolute;left:626;top:9618;width:227;height:3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" stroked="f">
                  <v:path arrowok="t"/>
                </v:rect>
                <v:shape id="Freeform 6" o:spid="_x0000_s1029" style="position:absolute;left:673;top:13113;width:89;height:90;visibility:visible;mso-wrap-style:square;v-text-anchor:top" coordsize="89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" path="m52,l27,4,9,15,,33,3,59,14,77,30,87r13,2l65,84,81,70,89,49,84,25,71,8,52,xe" fillcolor="#5b9bd5 [3204]" stroked="f">
                  <v:path arrowok="t" o:connecttype="custom" o:connectlocs="52,0;27,4;9,15;0,33;3,59;14,77;30,87;43,89;65,84;81,70;89,49;84,25;71,8;52,0" o:connectangles="0,0,0,0,0,0,0,0,0,0,0,0,0,0"/>
                </v:shape>
                <v:shape id="Freeform 11" o:spid="_x0000_s1030" style="position:absolute;left:3228;top:2375;width:130;height:11057;visibility:visible;mso-wrap-style:square;v-text-anchor:top" coordsize="20,8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" path="m,l,8348e" filled="f" strokecolor="#5b9bd5 [3204]" strokeweight="1pt">
                  <v:path arrowok="t" o:connecttype="custom" o:connectlocs="0,0;0,11057" o:connectangles="0,0"/>
                </v:shape>
                <w10:wrap anchorx="page" anchory="page"/>
              </v:group>
            </w:pict>
          </mc:Fallback>
        </mc:AlternateContent>
      </w:r>
    </w:p>
    <w:p w14:paraId="7DF63587" w14:textId="4C23738C" w:rsidR="005C6D35" w:rsidRDefault="005C6D35" w:rsidP="005C6D35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</w:p>
    <w:p w14:paraId="3A61996A" w14:textId="280C611C" w:rsidR="001764E2" w:rsidRPr="005C6D35" w:rsidRDefault="00BA5C44" w:rsidP="005C6D35">
      <w:pPr>
        <w:pStyle w:val="HTMLPreformatted"/>
        <w:jc w:val="both"/>
        <w:rPr>
          <w:rFonts w:asciiTheme="majorHAnsi" w:eastAsiaTheme="minorHAnsi" w:hAnsiTheme="majorHAnsi" w:cstheme="majorHAnsi"/>
          <w:sz w:val="24"/>
          <w:szCs w:val="24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9EAB58" wp14:editId="51FE999C">
                <wp:simplePos x="0" y="0"/>
                <wp:positionH relativeFrom="column">
                  <wp:posOffset>-114300</wp:posOffset>
                </wp:positionH>
                <wp:positionV relativeFrom="paragraph">
                  <wp:posOffset>318135</wp:posOffset>
                </wp:positionV>
                <wp:extent cx="1261110" cy="6677025"/>
                <wp:effectExtent l="0" t="0" r="15240" b="28575"/>
                <wp:wrapNone/>
                <wp:docPr id="1294" name="Text Box 1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1110" cy="6677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4F58D6" w14:textId="3A77CD29" w:rsidR="00CE5EB3" w:rsidRPr="0086343B" w:rsidRDefault="005A2281" w:rsidP="00CE5EB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 xml:space="preserve">   </w:t>
                            </w:r>
                          </w:p>
                          <w:p w14:paraId="39FBAA5D" w14:textId="7BBC847F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554F0E09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54DA43B6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44C15DCB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3147D7BB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296762AA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4937FE66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04277E1A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7A1D6643" w14:textId="77777777" w:rsidR="00A547DB" w:rsidRDefault="00A547DB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577F251E" w14:textId="77777777" w:rsid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43BFD307" w14:textId="558EC2B6" w:rsidR="00CE5EB3" w:rsidRPr="00CE5EB3" w:rsidRDefault="00CE5EB3" w:rsidP="00CE5EB3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EAB58" id="Text Box 1294" o:spid="_x0000_s1031" type="#_x0000_t202" style="position:absolute;left:0;text-align:left;margin-left:-9pt;margin-top:25.05pt;width:99.3pt;height:52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" fillcolor="white [3201]" strokecolor="white [3212]" strokeweight=".5pt">
                <v:textbox>
                  <w:txbxContent>
                    <w:p w14:paraId="664F58D6" w14:textId="3A77CD29" w:rsidR="00CE5EB3" w:rsidRPr="0086343B" w:rsidRDefault="005A2281" w:rsidP="00CE5EB3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1F07A8">
                        <w:rPr>
                          <w:rFonts w:asciiTheme="majorHAnsi" w:hAnsiTheme="majorHAnsi" w:cstheme="majorHAnsi"/>
                        </w:rPr>
                        <w:t xml:space="preserve">   </w:t>
                      </w:r>
                    </w:p>
                    <w:p w14:paraId="39FBAA5D" w14:textId="7BBC847F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554F0E09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54DA43B6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44C15DCB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3147D7BB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296762AA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4937FE66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04277E1A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7A1D6643" w14:textId="77777777" w:rsidR="00A547DB" w:rsidRDefault="00A547DB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577F251E" w14:textId="77777777" w:rsid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43BFD307" w14:textId="558EC2B6" w:rsidR="00CE5EB3" w:rsidRPr="00CE5EB3" w:rsidRDefault="00CE5EB3" w:rsidP="00CE5EB3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53D51"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0FDE4B" wp14:editId="44BF4481">
                <wp:simplePos x="0" y="0"/>
                <wp:positionH relativeFrom="column">
                  <wp:posOffset>1666875</wp:posOffset>
                </wp:positionH>
                <wp:positionV relativeFrom="paragraph">
                  <wp:posOffset>137161</wp:posOffset>
                </wp:positionV>
                <wp:extent cx="4958575" cy="7010400"/>
                <wp:effectExtent l="0" t="0" r="13970" b="19050"/>
                <wp:wrapNone/>
                <wp:docPr id="1295" name="Text Box 1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8575" cy="7010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312995" w14:textId="77777777" w:rsidR="009D2EF3" w:rsidRPr="00DF371A" w:rsidRDefault="009D2EF3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3E78C5B6" w14:textId="6D6602E2" w:rsidR="00CE5EB3" w:rsidRPr="00DF371A" w:rsidRDefault="00D844F0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</w:pPr>
                            <w:r w:rsidRPr="00DF371A"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  <w:t>Regjistrimi i pjes</w:t>
                            </w:r>
                            <w:r w:rsidR="008377CC" w:rsidRPr="00DF371A"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  <w:t>ë</w:t>
                            </w:r>
                            <w:r w:rsidRPr="00DF371A"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  <w:t>marr</w:t>
                            </w:r>
                            <w:r w:rsidR="008377CC" w:rsidRPr="00DF371A"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  <w:t>ë</w:t>
                            </w:r>
                            <w:r w:rsidRPr="00DF371A"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lang w:val="sq-AL"/>
                              </w:rPr>
                              <w:t xml:space="preserve">sve </w:t>
                            </w:r>
                          </w:p>
                          <w:p w14:paraId="3A45AD6F" w14:textId="75DB564E" w:rsidR="00CE5EB3" w:rsidRPr="00DF371A" w:rsidRDefault="00CE5EB3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</w:pPr>
                          </w:p>
                          <w:p w14:paraId="4511F2FD" w14:textId="2129090D" w:rsidR="00C714D9" w:rsidRDefault="00C714D9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3E4CF11E" w14:textId="77777777" w:rsidR="00274201" w:rsidRPr="00853D51" w:rsidRDefault="00274201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1E1B5EC2" w14:textId="4A0410A6" w:rsidR="00CE5EB3" w:rsidRPr="00853D51" w:rsidRDefault="00467208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Mirëseardhj</w:t>
                            </w:r>
                            <w:r w:rsidR="00783100"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a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 dhe prezantimi i programit  </w:t>
                            </w:r>
                          </w:p>
                          <w:p w14:paraId="1B4C5A66" w14:textId="1E9DCA7A" w:rsidR="007000C4" w:rsidRPr="00853D51" w:rsidRDefault="00C3519C" w:rsidP="007000C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Koordinatori Shkencor</w:t>
                            </w:r>
                            <w:r w:rsidR="007000C4"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,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 ekipi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i projektit</w:t>
                            </w:r>
                            <w:r w:rsidR="007000C4"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 IDM Albania</w:t>
                            </w:r>
                          </w:p>
                          <w:p w14:paraId="431F1148" w14:textId="77777777" w:rsidR="00620141" w:rsidRDefault="00D844F0" w:rsidP="0029355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</w:pPr>
                            <w:r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P</w:t>
                            </w:r>
                            <w:r w:rsidR="008377CC"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ë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rfaq</w:t>
                            </w:r>
                            <w:r w:rsidR="008377CC"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ë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sues/e nga </w:t>
                            </w:r>
                            <w:r w:rsidR="00554F3F"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Qendra e Koordinimit Kundër Ekstremizmit të Dhunshëm</w:t>
                            </w:r>
                            <w:r w:rsidR="009136C1" w:rsidRPr="00853D5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*</w:t>
                            </w:r>
                          </w:p>
                          <w:p w14:paraId="325F60CA" w14:textId="0714B1BB" w:rsidR="00620141" w:rsidRPr="00620141" w:rsidRDefault="00620141" w:rsidP="0029355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</w:pPr>
                            <w:r w:rsidRPr="00620141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 xml:space="preserve">Përfaqësues/e nga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Urdhëri i Psikologut</w:t>
                            </w:r>
                            <w:r w:rsidR="0063145D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*</w:t>
                            </w:r>
                          </w:p>
                          <w:p w14:paraId="73EBA41B" w14:textId="77777777" w:rsidR="00620141" w:rsidRDefault="00620141" w:rsidP="0029355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</w:pPr>
                          </w:p>
                          <w:p w14:paraId="5E00E33D" w14:textId="77777777" w:rsidR="00620141" w:rsidRDefault="00620141" w:rsidP="0029355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51C2C717" w14:textId="2B075B9C" w:rsidR="00CB11E8" w:rsidRPr="00853D51" w:rsidRDefault="00CE5EB3" w:rsidP="00293556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Se</w:t>
                            </w:r>
                            <w:r w:rsidR="00417E10"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s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ion</w:t>
                            </w:r>
                            <w:r w:rsidR="00554F3F"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i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 1: </w:t>
                            </w:r>
                            <w:r w:rsidR="008029D4"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Konteksti i përgjithshëm i ekstremizmit të dhunshëm në Shqipëri &amp; 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konceptet 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kryesore</w:t>
                            </w:r>
                          </w:p>
                          <w:p w14:paraId="41E4AA5C" w14:textId="58DDD3B3" w:rsidR="00F6120E" w:rsidRDefault="00F6120E" w:rsidP="00620141">
                            <w:pPr>
                              <w:spacing w:after="0" w:line="240" w:lineRule="auto"/>
                              <w:ind w:left="720"/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  <w:lang w:val="sq-AL"/>
                              </w:rPr>
                            </w:pPr>
                          </w:p>
                          <w:p w14:paraId="685DB192" w14:textId="1B69B72F" w:rsidR="00096C9B" w:rsidRPr="00853D51" w:rsidRDefault="00C714D9" w:rsidP="00CB11E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</w:pPr>
                            <w:r w:rsidRPr="00853D51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>Diskutim i hapur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 xml:space="preserve"> dhe punë në grupe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 xml:space="preserve"> mes pjesëmarrësve</w:t>
                            </w:r>
                          </w:p>
                          <w:p w14:paraId="4C019E2A" w14:textId="77777777" w:rsidR="0082256B" w:rsidRPr="00853D51" w:rsidRDefault="0082256B" w:rsidP="00096C9B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0E8569E0" w14:textId="77777777" w:rsidR="00295DD0" w:rsidRDefault="00295DD0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5428A30F" w14:textId="77777777" w:rsidR="00295DD0" w:rsidRPr="005C6D35" w:rsidRDefault="00295DD0" w:rsidP="00295DD0">
                            <w:pPr>
                              <w:ind w:left="360"/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</w:pPr>
                            <w:r w:rsidRPr="005C6D35">
                              <w:rPr>
                                <w:rFonts w:asciiTheme="majorHAnsi" w:hAnsiTheme="majorHAnsi" w:cstheme="majorHAnsi"/>
                                <w:i/>
                                <w:iCs/>
                                <w:lang w:val="sq-AL"/>
                              </w:rPr>
                              <w:t>Drekë</w:t>
                            </w:r>
                          </w:p>
                          <w:p w14:paraId="16DCB069" w14:textId="77777777" w:rsidR="00295DD0" w:rsidRDefault="00295DD0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623AAE01" w14:textId="77777777" w:rsidR="00295DD0" w:rsidRDefault="00295DD0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1B54CF54" w14:textId="360468F1" w:rsidR="00C10A07" w:rsidRDefault="00CB11E8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Sesioni 2:</w:t>
                            </w:r>
                            <w:r w:rsidR="00A52F18"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 </w:t>
                            </w:r>
                            <w:r w:rsidR="00620141" w:rsidRP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Kujdesi për identifikimin e shenjave të para të ekstremizmit të dhunshëm</w:t>
                            </w:r>
                            <w:r w:rsidR="00620141" w:rsidRPr="00620141">
                              <w:t xml:space="preserve"> </w:t>
                            </w:r>
                            <w:r w:rsidR="00620141" w:rsidRP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Faktorët dhe aktorët që favorizojnë cenueshmërin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ë dhe </w:t>
                            </w:r>
                            <w:r w:rsidR="00620141" w:rsidRP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qëndresën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 nda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j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 EDH</w:t>
                            </w:r>
                          </w:p>
                          <w:p w14:paraId="3DCC8D51" w14:textId="77777777" w:rsidR="00620141" w:rsidRPr="00853D51" w:rsidRDefault="00620141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3CB082BA" w14:textId="53698845" w:rsidR="00C80132" w:rsidRPr="00295DD0" w:rsidRDefault="00BF1A8C" w:rsidP="0086343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</w:pPr>
                            <w:r w:rsidRPr="00295DD0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>Diskutim dhe u</w:t>
                            </w:r>
                            <w:r w:rsidR="00C10A07" w:rsidRPr="00295DD0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>shtrime praktike në grupe</w:t>
                            </w:r>
                          </w:p>
                          <w:p w14:paraId="7F6BF08A" w14:textId="77777777" w:rsidR="00620141" w:rsidRDefault="00620141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422A9A37" w14:textId="77777777" w:rsidR="00620141" w:rsidRDefault="00620141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701DC7B8" w14:textId="78916654" w:rsidR="00C10A07" w:rsidRPr="00853D51" w:rsidRDefault="008029D4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Sesioni </w:t>
                            </w:r>
                            <w:r w:rsidR="0082256B"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3</w:t>
                            </w:r>
                            <w:r w:rsidRPr="00853D51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 xml:space="preserve">: </w:t>
                            </w:r>
                            <w:r w:rsidR="00295DD0" w:rsidRPr="00295DD0"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  <w:t>Menaxhimi i rasteve: Procesi i vlerësimit, referimit dhe trajtimit të rasteve që shfaqin shenja të radikalizimit dhe ekstremizmit të dhunshëm në shkolla. Hartimi i planit të ndërhyrjeve</w:t>
                            </w:r>
                          </w:p>
                          <w:p w14:paraId="781BBB5D" w14:textId="77777777" w:rsidR="00C10A07" w:rsidRPr="00853D51" w:rsidRDefault="00C10A07" w:rsidP="00C10A07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69943832" w14:textId="782E58E7" w:rsidR="00B80CBB" w:rsidRPr="00620141" w:rsidRDefault="0086343B" w:rsidP="00282663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 w:rsidRPr="00620141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>Diskutim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 xml:space="preserve">e dhe ushtrime në grupe </w:t>
                            </w:r>
                          </w:p>
                          <w:p w14:paraId="25159932" w14:textId="3D55A79B" w:rsidR="00620141" w:rsidRDefault="00620141" w:rsidP="00620141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376628D7" w14:textId="65399320" w:rsidR="00620141" w:rsidRDefault="00620141" w:rsidP="00620141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</w:p>
                          <w:p w14:paraId="296CD4DC" w14:textId="77777777" w:rsidR="00274201" w:rsidRDefault="00274201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14:paraId="3807C0B8" w14:textId="7BA7DC32" w:rsidR="00274201" w:rsidRPr="00620141" w:rsidRDefault="00295DD0" w:rsidP="0027420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lang w:val="sq-AL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lang w:val="sq-AL"/>
                              </w:rPr>
                              <w:t>Përmbledhje dhe mbyllja e trajnimit</w:t>
                            </w:r>
                          </w:p>
                          <w:p w14:paraId="0F2AE664" w14:textId="35BEDA35" w:rsidR="00232B7F" w:rsidRDefault="00232B7F" w:rsidP="00CE5EB3">
                            <w:pPr>
                              <w:spacing w:after="0" w:line="240" w:lineRule="auto"/>
                              <w:contextualSpacing/>
                              <w:rPr>
                                <w:rFonts w:asciiTheme="majorHAnsi" w:hAnsiTheme="majorHAnsi" w:cstheme="majorHAnsi"/>
                                <w:bCs/>
                                <w:i/>
                                <w:iCs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14:paraId="339B58F0" w14:textId="75C5E6D6" w:rsidR="00CE5EB3" w:rsidRPr="00B80CBB" w:rsidRDefault="00CE5EB3" w:rsidP="000265FC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Cs/>
                                <w:lang w:val="sq-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FDE4B" id="Text Box 1295" o:spid="_x0000_s1032" type="#_x0000_t202" style="position:absolute;left:0;text-align:left;margin-left:131.25pt;margin-top:10.8pt;width:390.45pt;height:55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" fillcolor="white [3201]" strokecolor="white [3212]" strokeweight=".5pt">
                <v:textbox>
                  <w:txbxContent>
                    <w:p w14:paraId="50312995" w14:textId="77777777" w:rsidR="009D2EF3" w:rsidRPr="00DF371A" w:rsidRDefault="009D2EF3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3E78C5B6" w14:textId="6D6602E2" w:rsidR="00CE5EB3" w:rsidRPr="00DF371A" w:rsidRDefault="00D844F0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</w:pPr>
                      <w:r w:rsidRPr="00DF371A"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  <w:t>Regjistrimi i pjes</w:t>
                      </w:r>
                      <w:r w:rsidR="008377CC" w:rsidRPr="00DF371A"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  <w:t>ë</w:t>
                      </w:r>
                      <w:r w:rsidRPr="00DF371A"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  <w:t>marr</w:t>
                      </w:r>
                      <w:r w:rsidR="008377CC" w:rsidRPr="00DF371A"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  <w:t>ë</w:t>
                      </w:r>
                      <w:r w:rsidRPr="00DF371A">
                        <w:rPr>
                          <w:rFonts w:asciiTheme="majorHAnsi" w:hAnsiTheme="majorHAnsi" w:cstheme="majorHAnsi"/>
                          <w:bCs/>
                          <w:i/>
                          <w:iCs/>
                          <w:lang w:val="sq-AL"/>
                        </w:rPr>
                        <w:t xml:space="preserve">sve </w:t>
                      </w:r>
                    </w:p>
                    <w:p w14:paraId="3A45AD6F" w14:textId="75DB564E" w:rsidR="00CE5EB3" w:rsidRPr="00DF371A" w:rsidRDefault="00CE5EB3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lang w:val="sq-AL"/>
                        </w:rPr>
                      </w:pPr>
                    </w:p>
                    <w:p w14:paraId="4511F2FD" w14:textId="2129090D" w:rsidR="00C714D9" w:rsidRDefault="00C714D9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3E4CF11E" w14:textId="77777777" w:rsidR="00274201" w:rsidRPr="00853D51" w:rsidRDefault="00274201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1E1B5EC2" w14:textId="4A0410A6" w:rsidR="00CE5EB3" w:rsidRPr="00853D51" w:rsidRDefault="00467208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Mirëseardhj</w:t>
                      </w:r>
                      <w:r w:rsidR="00783100"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a</w:t>
                      </w: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 dhe prezantimi i programit  </w:t>
                      </w:r>
                    </w:p>
                    <w:p w14:paraId="1B4C5A66" w14:textId="1E9DCA7A" w:rsidR="007000C4" w:rsidRPr="00853D51" w:rsidRDefault="00C3519C" w:rsidP="007000C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</w:pPr>
                      <w:r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Koordinatori Shkencor</w:t>
                      </w:r>
                      <w:r w:rsidR="007000C4"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,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 ekipi 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i projektit</w:t>
                      </w:r>
                      <w:r w:rsidR="007000C4"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 IDM Albania</w:t>
                      </w:r>
                    </w:p>
                    <w:p w14:paraId="431F1148" w14:textId="77777777" w:rsidR="00620141" w:rsidRDefault="00D844F0" w:rsidP="0029355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</w:pPr>
                      <w:r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P</w:t>
                      </w:r>
                      <w:r w:rsidR="008377CC"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ë</w:t>
                      </w:r>
                      <w:r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rfaq</w:t>
                      </w:r>
                      <w:r w:rsidR="008377CC"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ë</w:t>
                      </w:r>
                      <w:r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sues/e nga </w:t>
                      </w:r>
                      <w:r w:rsidR="00554F3F"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Qendra e Koordinimit Kundër Ekstremizmit të Dhunshëm</w:t>
                      </w:r>
                      <w:r w:rsidR="009136C1" w:rsidRPr="00853D5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*</w:t>
                      </w:r>
                    </w:p>
                    <w:p w14:paraId="325F60CA" w14:textId="0714B1BB" w:rsidR="00620141" w:rsidRPr="00620141" w:rsidRDefault="00620141" w:rsidP="0029355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</w:pPr>
                      <w:r w:rsidRPr="00620141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 xml:space="preserve">Përfaqësues/e nga 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Urdhëri i Psikologut</w:t>
                      </w:r>
                      <w:r w:rsidR="0063145D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*</w:t>
                      </w:r>
                    </w:p>
                    <w:p w14:paraId="73EBA41B" w14:textId="77777777" w:rsidR="00620141" w:rsidRDefault="00620141" w:rsidP="0029355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</w:pPr>
                    </w:p>
                    <w:p w14:paraId="5E00E33D" w14:textId="77777777" w:rsidR="00620141" w:rsidRDefault="00620141" w:rsidP="0029355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51C2C717" w14:textId="2B075B9C" w:rsidR="00CB11E8" w:rsidRPr="00853D51" w:rsidRDefault="00CE5EB3" w:rsidP="00293556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Se</w:t>
                      </w:r>
                      <w:r w:rsidR="00417E10"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s</w:t>
                      </w: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ion</w:t>
                      </w:r>
                      <w:r w:rsidR="00554F3F"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i</w:t>
                      </w: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 1: </w:t>
                      </w:r>
                      <w:r w:rsidR="008029D4"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Konteksti i përgjithshëm i ekstremizmit të dhunshëm në Shqipëri &amp; </w:t>
                      </w:r>
                      <w:r w:rsid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konceptet </w:t>
                      </w:r>
                      <w:r w:rsidR="00C3519C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kryesore</w:t>
                      </w:r>
                    </w:p>
                    <w:p w14:paraId="41E4AA5C" w14:textId="58DDD3B3" w:rsidR="00F6120E" w:rsidRDefault="00F6120E" w:rsidP="00620141">
                      <w:pPr>
                        <w:spacing w:after="0" w:line="240" w:lineRule="auto"/>
                        <w:ind w:left="720"/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  <w:lang w:val="sq-AL"/>
                        </w:rPr>
                      </w:pPr>
                    </w:p>
                    <w:p w14:paraId="685DB192" w14:textId="1B69B72F" w:rsidR="00096C9B" w:rsidRPr="00853D51" w:rsidRDefault="00C714D9" w:rsidP="00CB11E8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lang w:val="sq-AL"/>
                        </w:rPr>
                      </w:pPr>
                      <w:r w:rsidRPr="00853D51">
                        <w:rPr>
                          <w:rFonts w:asciiTheme="majorHAnsi" w:hAnsiTheme="majorHAnsi" w:cstheme="majorHAnsi"/>
                          <w:lang w:val="sq-AL"/>
                        </w:rPr>
                        <w:t>Diskutim i hapur</w:t>
                      </w:r>
                      <w:r w:rsidR="00620141">
                        <w:rPr>
                          <w:rFonts w:asciiTheme="majorHAnsi" w:hAnsiTheme="majorHAnsi" w:cstheme="majorHAnsi"/>
                          <w:lang w:val="sq-AL"/>
                        </w:rPr>
                        <w:t xml:space="preserve"> dhe punë në grupe</w:t>
                      </w:r>
                      <w:r w:rsidRPr="00853D51">
                        <w:rPr>
                          <w:rFonts w:asciiTheme="majorHAnsi" w:hAnsiTheme="majorHAnsi" w:cstheme="majorHAnsi"/>
                          <w:lang w:val="sq-AL"/>
                        </w:rPr>
                        <w:t xml:space="preserve"> mes pjesëmarrësve</w:t>
                      </w:r>
                    </w:p>
                    <w:p w14:paraId="4C019E2A" w14:textId="77777777" w:rsidR="0082256B" w:rsidRPr="00853D51" w:rsidRDefault="0082256B" w:rsidP="00096C9B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0E8569E0" w14:textId="77777777" w:rsidR="00295DD0" w:rsidRDefault="00295DD0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5428A30F" w14:textId="77777777" w:rsidR="00295DD0" w:rsidRPr="005C6D35" w:rsidRDefault="00295DD0" w:rsidP="00295DD0">
                      <w:pPr>
                        <w:ind w:left="360"/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</w:pPr>
                      <w:r w:rsidRPr="005C6D35">
                        <w:rPr>
                          <w:rFonts w:asciiTheme="majorHAnsi" w:hAnsiTheme="majorHAnsi" w:cstheme="majorHAnsi"/>
                          <w:i/>
                          <w:iCs/>
                          <w:lang w:val="sq-AL"/>
                        </w:rPr>
                        <w:t>Drekë</w:t>
                      </w:r>
                    </w:p>
                    <w:p w14:paraId="16DCB069" w14:textId="77777777" w:rsidR="00295DD0" w:rsidRDefault="00295DD0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623AAE01" w14:textId="77777777" w:rsidR="00295DD0" w:rsidRDefault="00295DD0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1B54CF54" w14:textId="360468F1" w:rsidR="00C10A07" w:rsidRDefault="00CB11E8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Sesioni 2:</w:t>
                      </w:r>
                      <w:r w:rsidR="00A52F18"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 </w:t>
                      </w:r>
                      <w:r w:rsidR="00620141" w:rsidRP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Kujdesi për identifikimin e shenjave të para të ekstremizmit të dhunshëm</w:t>
                      </w:r>
                      <w:r w:rsidR="00620141" w:rsidRPr="00620141">
                        <w:t xml:space="preserve"> </w:t>
                      </w:r>
                      <w:r w:rsidR="00620141" w:rsidRP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Faktorët dhe aktorët që favorizojnë cenueshmërin</w:t>
                      </w:r>
                      <w:r w:rsid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ë dhe </w:t>
                      </w:r>
                      <w:r w:rsidR="00620141" w:rsidRP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qëndresën</w:t>
                      </w:r>
                      <w:r w:rsid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 nda</w:t>
                      </w:r>
                      <w:r w:rsidR="00C3519C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j</w:t>
                      </w:r>
                      <w:r w:rsidR="0062014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 EDH</w:t>
                      </w:r>
                    </w:p>
                    <w:p w14:paraId="3DCC8D51" w14:textId="77777777" w:rsidR="00620141" w:rsidRPr="00853D51" w:rsidRDefault="00620141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3CB082BA" w14:textId="53698845" w:rsidR="00C80132" w:rsidRPr="00295DD0" w:rsidRDefault="00BF1A8C" w:rsidP="0086343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Theme="majorHAnsi" w:hAnsiTheme="majorHAnsi" w:cstheme="majorHAnsi"/>
                          <w:lang w:val="sq-AL"/>
                        </w:rPr>
                      </w:pPr>
                      <w:r w:rsidRPr="00295DD0">
                        <w:rPr>
                          <w:rFonts w:asciiTheme="majorHAnsi" w:hAnsiTheme="majorHAnsi" w:cstheme="majorHAnsi"/>
                          <w:lang w:val="sq-AL"/>
                        </w:rPr>
                        <w:t>Diskutim dhe u</w:t>
                      </w:r>
                      <w:r w:rsidR="00C10A07" w:rsidRPr="00295DD0">
                        <w:rPr>
                          <w:rFonts w:asciiTheme="majorHAnsi" w:hAnsiTheme="majorHAnsi" w:cstheme="majorHAnsi"/>
                          <w:lang w:val="sq-AL"/>
                        </w:rPr>
                        <w:t>shtrime praktike në grupe</w:t>
                      </w:r>
                    </w:p>
                    <w:p w14:paraId="7F6BF08A" w14:textId="77777777" w:rsidR="00620141" w:rsidRDefault="00620141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422A9A37" w14:textId="77777777" w:rsidR="00620141" w:rsidRDefault="00620141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701DC7B8" w14:textId="78916654" w:rsidR="00C10A07" w:rsidRPr="00853D51" w:rsidRDefault="008029D4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Sesioni </w:t>
                      </w:r>
                      <w:r w:rsidR="0082256B"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3</w:t>
                      </w:r>
                      <w:r w:rsidRPr="00853D51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 xml:space="preserve">: </w:t>
                      </w:r>
                      <w:r w:rsidR="00295DD0" w:rsidRPr="00295DD0"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  <w:t>Menaxhimi i rasteve: Procesi i vlerësimit, referimit dhe trajtimit të rasteve që shfaqin shenja të radikalizimit dhe ekstremizmit të dhunshëm në shkolla. Hartimi i planit të ndërhyrjeve</w:t>
                      </w:r>
                    </w:p>
                    <w:p w14:paraId="781BBB5D" w14:textId="77777777" w:rsidR="00C10A07" w:rsidRPr="00853D51" w:rsidRDefault="00C10A07" w:rsidP="00C10A07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69943832" w14:textId="782E58E7" w:rsidR="00B80CBB" w:rsidRPr="00620141" w:rsidRDefault="0086343B" w:rsidP="00282663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 w:rsidRPr="00620141">
                        <w:rPr>
                          <w:rFonts w:asciiTheme="majorHAnsi" w:hAnsiTheme="majorHAnsi" w:cstheme="majorHAnsi"/>
                          <w:lang w:val="sq-AL"/>
                        </w:rPr>
                        <w:t>Diskutim</w:t>
                      </w:r>
                      <w:r w:rsidR="00620141">
                        <w:rPr>
                          <w:rFonts w:asciiTheme="majorHAnsi" w:hAnsiTheme="majorHAnsi" w:cstheme="majorHAnsi"/>
                          <w:lang w:val="sq-AL"/>
                        </w:rPr>
                        <w:t xml:space="preserve">e dhe ushtrime në grupe </w:t>
                      </w:r>
                    </w:p>
                    <w:p w14:paraId="25159932" w14:textId="3D55A79B" w:rsidR="00620141" w:rsidRDefault="00620141" w:rsidP="00620141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376628D7" w14:textId="65399320" w:rsidR="00620141" w:rsidRDefault="00620141" w:rsidP="00620141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</w:p>
                    <w:p w14:paraId="296CD4DC" w14:textId="77777777" w:rsidR="00274201" w:rsidRDefault="00274201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Cs/>
                          <w:i/>
                          <w:iCs/>
                          <w:sz w:val="24"/>
                          <w:szCs w:val="24"/>
                          <w:lang w:val="sq-AL"/>
                        </w:rPr>
                      </w:pPr>
                    </w:p>
                    <w:p w14:paraId="3807C0B8" w14:textId="7BA7DC32" w:rsidR="00274201" w:rsidRPr="00620141" w:rsidRDefault="00295DD0" w:rsidP="0027420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lang w:val="sq-AL"/>
                        </w:rPr>
                      </w:pPr>
                      <w:r>
                        <w:rPr>
                          <w:rFonts w:asciiTheme="majorHAnsi" w:hAnsiTheme="majorHAnsi" w:cstheme="majorHAnsi"/>
                          <w:lang w:val="sq-AL"/>
                        </w:rPr>
                        <w:t>Përmbledhje dhe mbyllja e trajnimit</w:t>
                      </w:r>
                    </w:p>
                    <w:p w14:paraId="0F2AE664" w14:textId="35BEDA35" w:rsidR="00232B7F" w:rsidRDefault="00232B7F" w:rsidP="00CE5EB3">
                      <w:pPr>
                        <w:spacing w:after="0" w:line="240" w:lineRule="auto"/>
                        <w:contextualSpacing/>
                        <w:rPr>
                          <w:rFonts w:asciiTheme="majorHAnsi" w:hAnsiTheme="majorHAnsi" w:cstheme="majorHAnsi"/>
                          <w:bCs/>
                          <w:i/>
                          <w:iCs/>
                          <w:sz w:val="24"/>
                          <w:szCs w:val="24"/>
                          <w:lang w:val="sq-AL"/>
                        </w:rPr>
                      </w:pPr>
                    </w:p>
                    <w:p w14:paraId="339B58F0" w14:textId="75C5E6D6" w:rsidR="00CE5EB3" w:rsidRPr="00B80CBB" w:rsidRDefault="00CE5EB3" w:rsidP="000265FC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Cs/>
                          <w:lang w:val="sq-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D4752B2" w14:textId="7B320402" w:rsidR="006D118F" w:rsidRPr="00C54661" w:rsidRDefault="00615816" w:rsidP="001E66DA">
      <w:pPr>
        <w:tabs>
          <w:tab w:val="left" w:pos="0"/>
        </w:tabs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8160B2" wp14:editId="096E245E">
                <wp:simplePos x="0" y="0"/>
                <wp:positionH relativeFrom="margin">
                  <wp:posOffset>73629</wp:posOffset>
                </wp:positionH>
                <wp:positionV relativeFrom="paragraph">
                  <wp:posOffset>93779</wp:posOffset>
                </wp:positionV>
                <wp:extent cx="826935" cy="306125"/>
                <wp:effectExtent l="0" t="0" r="11430" b="1778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6935" cy="306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0A129C" w14:textId="57098457" w:rsidR="00AD3C71" w:rsidRDefault="00AD3C71" w:rsidP="00AD3C71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A73830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2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3</w:t>
                            </w:r>
                            <w:r w:rsidR="0027420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-</w:t>
                            </w:r>
                            <w:r w:rsidR="00A73830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3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0</w:t>
                            </w:r>
                          </w:p>
                          <w:p w14:paraId="1E7502E2" w14:textId="6AD2B22B" w:rsidR="00C20468" w:rsidRDefault="00C20468" w:rsidP="00C2046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160B2" id="Text Box 50" o:spid="_x0000_s1033" type="#_x0000_t202" style="position:absolute;margin-left:5.8pt;margin-top:7.4pt;width:65.1pt;height:24.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" fillcolor="white [3201]" strokecolor="white [3212]" strokeweight=".5pt">
                <v:textbox>
                  <w:txbxContent>
                    <w:p w14:paraId="300A129C" w14:textId="57098457" w:rsidR="00AD3C71" w:rsidRDefault="00AD3C71" w:rsidP="00AD3C71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  </w:t>
                      </w:r>
                      <w:r w:rsidR="00A73830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2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3</w:t>
                      </w:r>
                      <w:r w:rsidR="0027420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-</w:t>
                      </w:r>
                      <w:r w:rsidR="00A73830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3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0</w:t>
                      </w:r>
                    </w:p>
                    <w:p w14:paraId="1E7502E2" w14:textId="6AD2B22B" w:rsidR="00C20468" w:rsidRDefault="00C20468" w:rsidP="00C20468"/>
                  </w:txbxContent>
                </v:textbox>
                <w10:wrap anchorx="margin"/>
              </v:shape>
            </w:pict>
          </mc:Fallback>
        </mc:AlternateContent>
      </w:r>
      <w:r w:rsidR="00902FA9"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119F72" wp14:editId="5DE0693B">
                <wp:simplePos x="0" y="0"/>
                <wp:positionH relativeFrom="margin">
                  <wp:posOffset>1143000</wp:posOffset>
                </wp:positionH>
                <wp:positionV relativeFrom="paragraph">
                  <wp:posOffset>5080</wp:posOffset>
                </wp:positionV>
                <wp:extent cx="581025" cy="428625"/>
                <wp:effectExtent l="0" t="0" r="28575" b="28575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85227F" w14:textId="77777777" w:rsidR="00902FA9" w:rsidRDefault="00902FA9" w:rsidP="00902FA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891277" wp14:editId="4D963F24">
                                  <wp:extent cx="347761" cy="317500"/>
                                  <wp:effectExtent l="0" t="0" r="0" b="6350"/>
                                  <wp:docPr id="54" name="Picture 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6556" cy="3255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19F72" id="Text Box 53" o:spid="_x0000_s1034" type="#_x0000_t202" style="position:absolute;margin-left:90pt;margin-top:.4pt;width:45.75pt;height:33.7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" fillcolor="white [3201]" strokecolor="white [3212]" strokeweight=".5pt">
                <v:textbox>
                  <w:txbxContent>
                    <w:p w14:paraId="0285227F" w14:textId="77777777" w:rsidR="00902FA9" w:rsidRDefault="00902FA9" w:rsidP="00902FA9">
                      <w:r>
                        <w:rPr>
                          <w:noProof/>
                        </w:rPr>
                        <w:drawing>
                          <wp:inline distT="0" distB="0" distL="0" distR="0" wp14:anchorId="48891277" wp14:editId="4D963F24">
                            <wp:extent cx="347761" cy="317500"/>
                            <wp:effectExtent l="0" t="0" r="0" b="6350"/>
                            <wp:docPr id="54" name="Picture 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56556" cy="3255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3C52AD" w14:textId="4ACB8EB3" w:rsidR="00CE5EB3" w:rsidRPr="00C54661" w:rsidRDefault="00CE5EB3" w:rsidP="001E66DA">
      <w:pPr>
        <w:tabs>
          <w:tab w:val="left" w:pos="0"/>
        </w:tabs>
        <w:rPr>
          <w:rFonts w:ascii="Calibri" w:hAnsi="Calibri" w:cs="Calibri"/>
          <w:lang w:val="sq-AL"/>
        </w:rPr>
      </w:pPr>
    </w:p>
    <w:p w14:paraId="593C92C9" w14:textId="4BA082B1" w:rsidR="00CE5EB3" w:rsidRPr="00C54661" w:rsidRDefault="00274201" w:rsidP="001E66DA">
      <w:pPr>
        <w:tabs>
          <w:tab w:val="left" w:pos="0"/>
        </w:tabs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C62D0B" wp14:editId="03A9D67D">
                <wp:simplePos x="0" y="0"/>
                <wp:positionH relativeFrom="column">
                  <wp:posOffset>149860</wp:posOffset>
                </wp:positionH>
                <wp:positionV relativeFrom="paragraph">
                  <wp:posOffset>151765</wp:posOffset>
                </wp:positionV>
                <wp:extent cx="928370" cy="312420"/>
                <wp:effectExtent l="0" t="0" r="24130" b="1143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837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62DE680" w14:textId="2E33C74C" w:rsidR="00AD3C71" w:rsidRDefault="00A73830" w:rsidP="00AD3C71">
                            <w:pP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3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1</w:t>
                            </w:r>
                            <w:r w:rsidR="00072321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</w:t>
                            </w:r>
                            <w:r w:rsidR="00AD3C71" w:rsidRPr="00CE5EB3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3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1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vertAlign w:val="superscript"/>
                              </w:rPr>
                              <w:t>0</w:t>
                            </w:r>
                          </w:p>
                          <w:p w14:paraId="5A4610C3" w14:textId="7B43E179" w:rsidR="00FD6D29" w:rsidRDefault="00FD6D2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62D0B" id="Text Box 11" o:spid="_x0000_s1035" type="#_x0000_t202" style="position:absolute;margin-left:11.8pt;margin-top:11.95pt;width:73.1pt;height:24.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" fillcolor="white [3201]" strokecolor="white [3212]" strokeweight=".5pt">
                <v:textbox>
                  <w:txbxContent>
                    <w:p w14:paraId="762DE680" w14:textId="2E33C74C" w:rsidR="00AD3C71" w:rsidRDefault="00A73830" w:rsidP="00AD3C71">
                      <w:pP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3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1</w:t>
                      </w:r>
                      <w:r w:rsidR="00072321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</w:t>
                      </w:r>
                      <w:r w:rsidR="00AD3C71" w:rsidRPr="00CE5EB3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3</w:t>
                      </w:r>
                      <w:r w:rsidR="005C6D35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1</w:t>
                      </w:r>
                      <w:r w:rsidR="00C3519C">
                        <w:rPr>
                          <w:rFonts w:asciiTheme="majorHAnsi" w:hAnsiTheme="majorHAnsi" w:cstheme="majorHAnsi"/>
                          <w:sz w:val="20"/>
                          <w:szCs w:val="20"/>
                          <w:vertAlign w:val="superscript"/>
                        </w:rPr>
                        <w:t>0</w:t>
                      </w:r>
                    </w:p>
                    <w:p w14:paraId="5A4610C3" w14:textId="7B43E179" w:rsidR="00FD6D29" w:rsidRDefault="00FD6D29"/>
                  </w:txbxContent>
                </v:textbox>
              </v:shape>
            </w:pict>
          </mc:Fallback>
        </mc:AlternateContent>
      </w:r>
      <w:r w:rsidR="00853D51"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F2E94" wp14:editId="23C564C5">
                <wp:simplePos x="0" y="0"/>
                <wp:positionH relativeFrom="margin">
                  <wp:posOffset>1104838</wp:posOffset>
                </wp:positionH>
                <wp:positionV relativeFrom="paragraph">
                  <wp:posOffset>2323</wp:posOffset>
                </wp:positionV>
                <wp:extent cx="581025" cy="428625"/>
                <wp:effectExtent l="0" t="0" r="28575" b="28575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B7B63E" w14:textId="19A0803E" w:rsidR="00902FA9" w:rsidRDefault="00902FA9" w:rsidP="00902FA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D648485" wp14:editId="68D4C514">
                                  <wp:extent cx="347761" cy="317500"/>
                                  <wp:effectExtent l="0" t="0" r="0" b="635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6556" cy="3255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F2E94" id="Text Box 51" o:spid="_x0000_s1036" type="#_x0000_t202" style="position:absolute;margin-left:87pt;margin-top:.2pt;width:45.75pt;height:33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" fillcolor="white [3201]" strokecolor="white [3212]" strokeweight=".5pt">
                <v:textbox>
                  <w:txbxContent>
                    <w:p w14:paraId="61B7B63E" w14:textId="19A0803E" w:rsidR="00902FA9" w:rsidRDefault="00902FA9" w:rsidP="00902FA9">
                      <w:r>
                        <w:rPr>
                          <w:noProof/>
                        </w:rPr>
                        <w:drawing>
                          <wp:inline distT="0" distB="0" distL="0" distR="0" wp14:anchorId="3D648485" wp14:editId="68D4C514">
                            <wp:extent cx="347761" cy="317500"/>
                            <wp:effectExtent l="0" t="0" r="0" b="635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56556" cy="3255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D7FDFE" w14:textId="62890DBF" w:rsidR="000C1AB1" w:rsidRPr="00C54661" w:rsidRDefault="000C1AB1" w:rsidP="001E66DA">
      <w:pPr>
        <w:tabs>
          <w:tab w:val="left" w:pos="0"/>
        </w:tabs>
        <w:rPr>
          <w:rFonts w:ascii="Calibri" w:hAnsi="Calibri" w:cs="Calibri"/>
          <w:lang w:val="sq-AL"/>
        </w:rPr>
      </w:pPr>
    </w:p>
    <w:p w14:paraId="543B70B3" w14:textId="53C5BCED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749C52BA" w14:textId="7D89CD1D" w:rsidR="000C1AB1" w:rsidRPr="00C54661" w:rsidRDefault="00274201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7D5CD4F" wp14:editId="7B2011E7">
                <wp:simplePos x="0" y="0"/>
                <wp:positionH relativeFrom="margin">
                  <wp:posOffset>1109980</wp:posOffset>
                </wp:positionH>
                <wp:positionV relativeFrom="paragraph">
                  <wp:posOffset>140970</wp:posOffset>
                </wp:positionV>
                <wp:extent cx="581025" cy="428625"/>
                <wp:effectExtent l="0" t="0" r="28575" b="28575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C64A46" w14:textId="77777777" w:rsidR="00902FA9" w:rsidRDefault="00902FA9" w:rsidP="00902FA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61C25CA" wp14:editId="7E84A9D2">
                                  <wp:extent cx="347761" cy="317500"/>
                                  <wp:effectExtent l="0" t="0" r="0" b="6350"/>
                                  <wp:docPr id="56" name="Picture 5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7761" cy="3175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5CD4F" id="Text Box 55" o:spid="_x0000_s1037" type="#_x0000_t202" style="position:absolute;margin-left:87.4pt;margin-top:11.1pt;width:45.75pt;height:33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" fillcolor="white [3201]" strokecolor="white [3212]" strokeweight=".5pt">
                <v:textbox>
                  <w:txbxContent>
                    <w:p w14:paraId="34C64A46" w14:textId="77777777" w:rsidR="00902FA9" w:rsidRDefault="00902FA9" w:rsidP="00902FA9">
                      <w:r>
                        <w:rPr>
                          <w:noProof/>
                        </w:rPr>
                        <w:drawing>
                          <wp:inline distT="0" distB="0" distL="0" distR="0" wp14:anchorId="361C25CA" wp14:editId="7E84A9D2">
                            <wp:extent cx="347761" cy="317500"/>
                            <wp:effectExtent l="0" t="0" r="0" b="6350"/>
                            <wp:docPr id="56" name="Picture 5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7761" cy="3175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44C6A1" w14:textId="7332C3AE" w:rsidR="000C1AB1" w:rsidRPr="00C54661" w:rsidRDefault="00511549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FC5F7BE" wp14:editId="3C75ADDA">
                <wp:simplePos x="0" y="0"/>
                <wp:positionH relativeFrom="margin">
                  <wp:posOffset>139856</wp:posOffset>
                </wp:positionH>
                <wp:positionV relativeFrom="paragraph">
                  <wp:posOffset>203751</wp:posOffset>
                </wp:positionV>
                <wp:extent cx="954405" cy="275590"/>
                <wp:effectExtent l="0" t="0" r="17145" b="101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4405" cy="2755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D323D6" w14:textId="1B94ABFF" w:rsidR="00B11038" w:rsidRPr="001F07A8" w:rsidRDefault="00A73830" w:rsidP="00B1103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1</w:t>
                            </w:r>
                            <w:r w:rsidR="00274201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  <w:r w:rsidR="005A2281" w:rsidRPr="001F07A8"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  <w:r w:rsidR="00B80CBB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40</w:t>
                            </w:r>
                          </w:p>
                          <w:p w14:paraId="35A3E032" w14:textId="77777777" w:rsidR="00B11038" w:rsidRDefault="00B110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C5F7BE" id="Text Box 8" o:spid="_x0000_s1038" type="#_x0000_t202" style="position:absolute;margin-left:11pt;margin-top:16.05pt;width:75.15pt;height:21.7pt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" fillcolor="white [3201]" strokecolor="white [3212]" strokeweight=".5pt">
                <v:textbox>
                  <w:txbxContent>
                    <w:p w14:paraId="7DD323D6" w14:textId="1B94ABFF" w:rsidR="00B11038" w:rsidRPr="001F07A8" w:rsidRDefault="00A73830" w:rsidP="00B11038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3</w:t>
                      </w:r>
                      <w:r w:rsidR="005C6D35">
                        <w:rPr>
                          <w:rFonts w:asciiTheme="majorHAnsi" w:hAnsiTheme="majorHAnsi" w:cstheme="majorHAnsi"/>
                          <w:vertAlign w:val="superscript"/>
                        </w:rPr>
                        <w:t>1</w:t>
                      </w:r>
                      <w:r w:rsidR="00274201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  <w:r w:rsidR="005A2281" w:rsidRPr="001F07A8">
                        <w:rPr>
                          <w:rFonts w:asciiTheme="majorHAnsi" w:hAnsiTheme="majorHAnsi" w:cstheme="majorHAnsi"/>
                        </w:rPr>
                        <w:t>-</w:t>
                      </w:r>
                      <w:r w:rsidR="00B80CBB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3</w:t>
                      </w:r>
                      <w:r w:rsidR="005C6D35">
                        <w:rPr>
                          <w:rFonts w:asciiTheme="majorHAnsi" w:hAnsiTheme="majorHAnsi" w:cstheme="majorHAnsi"/>
                          <w:vertAlign w:val="superscript"/>
                        </w:rPr>
                        <w:t>40</w:t>
                      </w:r>
                    </w:p>
                    <w:p w14:paraId="35A3E032" w14:textId="77777777" w:rsidR="00B11038" w:rsidRDefault="00B11038"/>
                  </w:txbxContent>
                </v:textbox>
                <w10:wrap anchorx="margin"/>
              </v:shape>
            </w:pict>
          </mc:Fallback>
        </mc:AlternateContent>
      </w:r>
    </w:p>
    <w:p w14:paraId="37028DFD" w14:textId="2C3778EE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4C94B8B0" w14:textId="5FBAC079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7FEA0C0C" w14:textId="42A109D3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4EDFFFCE" w14:textId="30C19D3F" w:rsidR="000C1AB1" w:rsidRPr="00C54661" w:rsidRDefault="005C6D35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8B6095" wp14:editId="62D6A8A6">
                <wp:simplePos x="0" y="0"/>
                <wp:positionH relativeFrom="margin">
                  <wp:posOffset>168275</wp:posOffset>
                </wp:positionH>
                <wp:positionV relativeFrom="paragraph">
                  <wp:posOffset>5224</wp:posOffset>
                </wp:positionV>
                <wp:extent cx="1035050" cy="254000"/>
                <wp:effectExtent l="0" t="0" r="12700" b="127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5050" cy="254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  <a:effectLst/>
                      </wps:spPr>
                      <wps:txbx>
                        <w:txbxContent>
                          <w:p w14:paraId="4D81811E" w14:textId="3E83AC4A" w:rsidR="00755AD9" w:rsidRPr="001F07A8" w:rsidRDefault="00755AD9" w:rsidP="00755AD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3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4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-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4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3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</w:p>
                          <w:p w14:paraId="7C434A8E" w14:textId="77777777" w:rsidR="00755AD9" w:rsidRPr="001F07A8" w:rsidRDefault="00755AD9" w:rsidP="00755AD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3C90255E" w14:textId="77777777" w:rsidR="00755AD9" w:rsidRDefault="00755AD9" w:rsidP="00755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B6095" id="Text Box 12" o:spid="_x0000_s1039" type="#_x0000_t202" style="position:absolute;margin-left:13.25pt;margin-top:.4pt;width:81.5pt;height:20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" fillcolor="window" strokecolor="window" strokeweight=".5pt">
                <v:textbox>
                  <w:txbxContent>
                    <w:p w14:paraId="4D81811E" w14:textId="3E83AC4A" w:rsidR="00755AD9" w:rsidRPr="001F07A8" w:rsidRDefault="00755AD9" w:rsidP="00755AD9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1F07A8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3</w:t>
                      </w:r>
                      <w:r w:rsidR="005C6D35">
                        <w:rPr>
                          <w:rFonts w:asciiTheme="majorHAnsi" w:hAnsiTheme="majorHAnsi" w:cstheme="majorHAnsi"/>
                          <w:vertAlign w:val="superscript"/>
                        </w:rPr>
                        <w:t>4</w:t>
                      </w:r>
                      <w:r w:rsidR="00C3519C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  <w:r w:rsidRPr="001F07A8">
                        <w:rPr>
                          <w:rFonts w:asciiTheme="majorHAnsi" w:hAnsiTheme="majorHAnsi" w:cstheme="majorHAnsi"/>
                        </w:rPr>
                        <w:t>-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4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3</w:t>
                      </w:r>
                      <w:r w:rsidR="00C3519C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</w:p>
                    <w:p w14:paraId="7C434A8E" w14:textId="77777777" w:rsidR="00755AD9" w:rsidRPr="001F07A8" w:rsidRDefault="00755AD9" w:rsidP="00755AD9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3C90255E" w14:textId="77777777" w:rsidR="00755AD9" w:rsidRDefault="00755AD9" w:rsidP="00755AD9"/>
                  </w:txbxContent>
                </v:textbox>
                <w10:wrap anchorx="margin"/>
              </v:shape>
            </w:pict>
          </mc:Fallback>
        </mc:AlternateContent>
      </w:r>
    </w:p>
    <w:p w14:paraId="073299BD" w14:textId="0DF951BE" w:rsidR="000C1AB1" w:rsidRPr="00C54661" w:rsidRDefault="00BA5C44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 wp14:anchorId="4C49F207" wp14:editId="741C74BC">
                <wp:simplePos x="0" y="0"/>
                <wp:positionH relativeFrom="page">
                  <wp:posOffset>229870</wp:posOffset>
                </wp:positionH>
                <wp:positionV relativeFrom="page">
                  <wp:posOffset>4967605</wp:posOffset>
                </wp:positionV>
                <wp:extent cx="142317" cy="1840675"/>
                <wp:effectExtent l="0" t="0" r="10160" b="7620"/>
                <wp:wrapNone/>
                <wp:docPr id="1374" name="Text Box 1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17" cy="184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F65540" w14:textId="31D66DF5" w:rsidR="00CE5EB3" w:rsidRDefault="00193201" w:rsidP="00CE5EB3">
                            <w:pPr>
                              <w:kinsoku w:val="0"/>
                              <w:overflowPunct w:val="0"/>
                              <w:spacing w:line="198" w:lineRule="exact"/>
                              <w:ind w:left="20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31F20"/>
                                <w:w w:val="83"/>
                                <w:sz w:val="18"/>
                                <w:szCs w:val="18"/>
                              </w:rPr>
                              <w:t>AG</w:t>
                            </w:r>
                            <w:r w:rsidR="008377CC">
                              <w:rPr>
                                <w:rFonts w:ascii="Arial" w:hAnsi="Arial" w:cs="Arial"/>
                                <w:color w:val="231F20"/>
                                <w:w w:val="83"/>
                                <w:sz w:val="18"/>
                                <w:szCs w:val="18"/>
                              </w:rPr>
                              <w:t>J</w:t>
                            </w:r>
                            <w:r>
                              <w:rPr>
                                <w:rFonts w:ascii="Arial" w:hAnsi="Arial" w:cs="Arial"/>
                                <w:color w:val="231F20"/>
                                <w:w w:val="83"/>
                                <w:sz w:val="18"/>
                                <w:szCs w:val="18"/>
                              </w:rPr>
                              <w:t xml:space="preserve">ENDA </w:t>
                            </w:r>
                            <w:r w:rsidR="008377CC">
                              <w:rPr>
                                <w:rFonts w:ascii="Arial" w:hAnsi="Arial" w:cs="Arial"/>
                                <w:color w:val="231F20"/>
                                <w:w w:val="83"/>
                                <w:sz w:val="18"/>
                                <w:szCs w:val="18"/>
                              </w:rPr>
                              <w:t xml:space="preserve">E </w:t>
                            </w:r>
                            <w:r w:rsidR="00E33062">
                              <w:rPr>
                                <w:rFonts w:ascii="Arial" w:hAnsi="Arial" w:cs="Arial"/>
                                <w:color w:val="231F20"/>
                                <w:w w:val="83"/>
                                <w:sz w:val="18"/>
                                <w:szCs w:val="18"/>
                              </w:rPr>
                              <w:t>TRAJNIMIT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49F207" id="Text Box 1374" o:spid="_x0000_s1040" type="#_x0000_t202" style="position:absolute;margin-left:18.1pt;margin-top:391.15pt;width:11.2pt;height:144.95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" o:allowincell="f" filled="f" stroked="f">
                <v:textbox style="layout-flow:vertical;mso-layout-flow-alt:bottom-to-top" inset="0,0,0,0">
                  <w:txbxContent>
                    <w:p w14:paraId="18F65540" w14:textId="31D66DF5" w:rsidR="00CE5EB3" w:rsidRDefault="00193201" w:rsidP="00CE5EB3">
                      <w:pPr>
                        <w:kinsoku w:val="0"/>
                        <w:overflowPunct w:val="0"/>
                        <w:spacing w:line="198" w:lineRule="exact"/>
                        <w:ind w:left="20"/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231F20"/>
                          <w:w w:val="83"/>
                          <w:sz w:val="18"/>
                          <w:szCs w:val="18"/>
                        </w:rPr>
                        <w:t>AG</w:t>
                      </w:r>
                      <w:r w:rsidR="008377CC">
                        <w:rPr>
                          <w:rFonts w:ascii="Arial" w:hAnsi="Arial" w:cs="Arial"/>
                          <w:color w:val="231F20"/>
                          <w:w w:val="83"/>
                          <w:sz w:val="18"/>
                          <w:szCs w:val="18"/>
                        </w:rPr>
                        <w:t>J</w:t>
                      </w:r>
                      <w:r>
                        <w:rPr>
                          <w:rFonts w:ascii="Arial" w:hAnsi="Arial" w:cs="Arial"/>
                          <w:color w:val="231F20"/>
                          <w:w w:val="83"/>
                          <w:sz w:val="18"/>
                          <w:szCs w:val="18"/>
                        </w:rPr>
                        <w:t xml:space="preserve">ENDA </w:t>
                      </w:r>
                      <w:r w:rsidR="008377CC">
                        <w:rPr>
                          <w:rFonts w:ascii="Arial" w:hAnsi="Arial" w:cs="Arial"/>
                          <w:color w:val="231F20"/>
                          <w:w w:val="83"/>
                          <w:sz w:val="18"/>
                          <w:szCs w:val="18"/>
                        </w:rPr>
                        <w:t xml:space="preserve">E </w:t>
                      </w:r>
                      <w:r w:rsidR="00E33062">
                        <w:rPr>
                          <w:rFonts w:ascii="Arial" w:hAnsi="Arial" w:cs="Arial"/>
                          <w:color w:val="231F20"/>
                          <w:w w:val="83"/>
                          <w:sz w:val="18"/>
                          <w:szCs w:val="18"/>
                        </w:rPr>
                        <w:t>TRAJNIMI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74201"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B09113" wp14:editId="12EEB389">
                <wp:simplePos x="0" y="0"/>
                <wp:positionH relativeFrom="margin">
                  <wp:posOffset>1116330</wp:posOffset>
                </wp:positionH>
                <wp:positionV relativeFrom="paragraph">
                  <wp:posOffset>8890</wp:posOffset>
                </wp:positionV>
                <wp:extent cx="581025" cy="428625"/>
                <wp:effectExtent l="0" t="0" r="28575" b="28575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11E94" w14:textId="77777777" w:rsidR="00902FA9" w:rsidRDefault="00902FA9" w:rsidP="00902FA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B16206" wp14:editId="2C0A4E2E">
                                  <wp:extent cx="347761" cy="317500"/>
                                  <wp:effectExtent l="0" t="0" r="0" b="6350"/>
                                  <wp:docPr id="58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6556" cy="3255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09113" id="Text Box 57" o:spid="_x0000_s1041" type="#_x0000_t202" style="position:absolute;margin-left:87.9pt;margin-top:.7pt;width:45.75pt;height:33.7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" fillcolor="white [3201]" strokecolor="white [3212]" strokeweight=".5pt">
                <v:textbox>
                  <w:txbxContent>
                    <w:p w14:paraId="09911E94" w14:textId="77777777" w:rsidR="00902FA9" w:rsidRDefault="00902FA9" w:rsidP="00902FA9">
                      <w:r>
                        <w:rPr>
                          <w:noProof/>
                        </w:rPr>
                        <w:drawing>
                          <wp:inline distT="0" distB="0" distL="0" distR="0" wp14:anchorId="2CB16206" wp14:editId="2C0A4E2E">
                            <wp:extent cx="347761" cy="317500"/>
                            <wp:effectExtent l="0" t="0" r="0" b="6350"/>
                            <wp:docPr id="58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56556" cy="3255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FA33FF" w14:textId="788E331F" w:rsidR="000C1AB1" w:rsidRPr="00C54661" w:rsidRDefault="00295DD0" w:rsidP="000C1AB1">
      <w:pPr>
        <w:rPr>
          <w:rFonts w:ascii="Calibri" w:hAnsi="Calibri" w:cs="Calibri"/>
          <w:lang w:val="sq-AL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116607D" wp14:editId="7D680268">
                <wp:simplePos x="0" y="0"/>
                <wp:positionH relativeFrom="column">
                  <wp:posOffset>100534</wp:posOffset>
                </wp:positionH>
                <wp:positionV relativeFrom="paragraph">
                  <wp:posOffset>153286</wp:posOffset>
                </wp:positionV>
                <wp:extent cx="850265" cy="266700"/>
                <wp:effectExtent l="0" t="0" r="26035" b="1905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0265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9237A40" w14:textId="46B985B6" w:rsidR="00CB11E8" w:rsidRPr="001F07A8" w:rsidRDefault="00CB11E8" w:rsidP="00CB11E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4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3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-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5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5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</w:p>
                          <w:p w14:paraId="20EC1E8E" w14:textId="77777777" w:rsidR="00CB11E8" w:rsidRDefault="00CB11E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6607D" id="Text Box 28" o:spid="_x0000_s1042" type="#_x0000_t202" style="position:absolute;margin-left:7.9pt;margin-top:12.05pt;width:66.95pt;height:2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" fillcolor="white [3201]" strokecolor="white [3212]" strokeweight=".5pt">
                <v:textbox>
                  <w:txbxContent>
                    <w:p w14:paraId="69237A40" w14:textId="46B985B6" w:rsidR="00CB11E8" w:rsidRPr="001F07A8" w:rsidRDefault="00CB11E8" w:rsidP="00CB11E8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1F07A8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4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3</w:t>
                      </w:r>
                      <w:r w:rsidR="00C3519C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  <w:r w:rsidRPr="001F07A8">
                        <w:rPr>
                          <w:rFonts w:asciiTheme="majorHAnsi" w:hAnsiTheme="majorHAnsi" w:cstheme="majorHAnsi"/>
                        </w:rPr>
                        <w:t>-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5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5</w:t>
                      </w:r>
                      <w:r w:rsidR="00620141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</w:p>
                    <w:p w14:paraId="20EC1E8E" w14:textId="77777777" w:rsidR="00CB11E8" w:rsidRDefault="00CB11E8"/>
                  </w:txbxContent>
                </v:textbox>
              </v:shape>
            </w:pict>
          </mc:Fallback>
        </mc:AlternateContent>
      </w:r>
    </w:p>
    <w:p w14:paraId="36DFF819" w14:textId="60174A67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5C3AFC1D" w14:textId="4154EBEE" w:rsidR="000C1AB1" w:rsidRPr="00C54661" w:rsidRDefault="00274201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9ED4466" wp14:editId="575B77B0">
                <wp:simplePos x="0" y="0"/>
                <wp:positionH relativeFrom="margin">
                  <wp:posOffset>1141730</wp:posOffset>
                </wp:positionH>
                <wp:positionV relativeFrom="paragraph">
                  <wp:posOffset>225425</wp:posOffset>
                </wp:positionV>
                <wp:extent cx="581025" cy="428625"/>
                <wp:effectExtent l="0" t="0" r="28575" b="28575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FD26E6" w14:textId="77777777" w:rsidR="00902FA9" w:rsidRDefault="00902FA9" w:rsidP="00902FA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B3CA73" wp14:editId="3E5B4531">
                                  <wp:extent cx="347345" cy="317120"/>
                                  <wp:effectExtent l="0" t="0" r="0" b="6985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0590" cy="32921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D4466" id="Text Box 59" o:spid="_x0000_s1043" type="#_x0000_t202" style="position:absolute;margin-left:89.9pt;margin-top:17.75pt;width:45.75pt;height:33.7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" fillcolor="white [3201]" strokecolor="white [3212]" strokeweight=".5pt">
                <v:textbox>
                  <w:txbxContent>
                    <w:p w14:paraId="17FD26E6" w14:textId="77777777" w:rsidR="00902FA9" w:rsidRDefault="00902FA9" w:rsidP="00902FA9">
                      <w:r>
                        <w:rPr>
                          <w:noProof/>
                        </w:rPr>
                        <w:drawing>
                          <wp:inline distT="0" distB="0" distL="0" distR="0" wp14:anchorId="11B3CA73" wp14:editId="3E5B4531">
                            <wp:extent cx="347345" cy="317120"/>
                            <wp:effectExtent l="0" t="0" r="0" b="6985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0590" cy="32921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F08331" w14:textId="208792AF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5D200A55" w14:textId="18C5A60D" w:rsidR="000C1AB1" w:rsidRPr="00C54661" w:rsidRDefault="00E33062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DC9E85" wp14:editId="569CA51E">
                <wp:simplePos x="0" y="0"/>
                <wp:positionH relativeFrom="column">
                  <wp:posOffset>-708500</wp:posOffset>
                </wp:positionH>
                <wp:positionV relativeFrom="paragraph">
                  <wp:posOffset>259908</wp:posOffset>
                </wp:positionV>
                <wp:extent cx="3678" cy="1661547"/>
                <wp:effectExtent l="0" t="0" r="34925" b="34290"/>
                <wp:wrapNone/>
                <wp:docPr id="1376" name="Straight Connector 1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78" cy="166154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BE5629" id="Straight Connector 1376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5.8pt,20.45pt" to="-55.5pt,1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" strokecolor="#2e74b5 [2404]" strokeweight=".5pt">
                <v:stroke joinstyle="miter"/>
              </v:line>
            </w:pict>
          </mc:Fallback>
        </mc:AlternateContent>
      </w:r>
    </w:p>
    <w:p w14:paraId="7E46F9B9" w14:textId="0C13037E" w:rsidR="000C1AB1" w:rsidRPr="00C54661" w:rsidRDefault="00295DD0" w:rsidP="000C1AB1">
      <w:pPr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210D35A" wp14:editId="176DE966">
                <wp:simplePos x="0" y="0"/>
                <wp:positionH relativeFrom="margin">
                  <wp:posOffset>183934</wp:posOffset>
                </wp:positionH>
                <wp:positionV relativeFrom="paragraph">
                  <wp:posOffset>2432</wp:posOffset>
                </wp:positionV>
                <wp:extent cx="882650" cy="260350"/>
                <wp:effectExtent l="0" t="0" r="127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50" cy="26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3284FB" w14:textId="658185C4" w:rsidR="00B11038" w:rsidRPr="001F07A8" w:rsidRDefault="005A2281" w:rsidP="00B11038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5C6D35">
                              <w:rPr>
                                <w:rFonts w:asciiTheme="majorHAnsi" w:hAnsiTheme="majorHAnsi" w:cstheme="majorHAnsi"/>
                              </w:rPr>
                              <w:t>5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5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-1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5</w:t>
                            </w:r>
                            <w:r w:rsidR="00620141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</w:t>
                            </w:r>
                          </w:p>
                          <w:p w14:paraId="2C862B37" w14:textId="77777777" w:rsidR="00B11038" w:rsidRDefault="00B110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0D35A" id="Text Box 9" o:spid="_x0000_s1044" type="#_x0000_t202" style="position:absolute;margin-left:14.5pt;margin-top:.2pt;width:69.5pt;height:20.5pt;z-index:2516766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" fillcolor="white [3201]" strokecolor="white [3212]" strokeweight=".5pt">
                <v:textbox>
                  <w:txbxContent>
                    <w:p w14:paraId="033284FB" w14:textId="658185C4" w:rsidR="00B11038" w:rsidRPr="001F07A8" w:rsidRDefault="005A2281" w:rsidP="00B11038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1F07A8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5C6D35">
                        <w:rPr>
                          <w:rFonts w:asciiTheme="majorHAnsi" w:hAnsiTheme="majorHAnsi" w:cstheme="majorHAnsi"/>
                        </w:rPr>
                        <w:t>5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5</w:t>
                      </w:r>
                      <w:r w:rsidR="00620141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  <w:r w:rsidRPr="001F07A8">
                        <w:rPr>
                          <w:rFonts w:asciiTheme="majorHAnsi" w:hAnsiTheme="majorHAnsi" w:cstheme="majorHAnsi"/>
                        </w:rPr>
                        <w:t>-1</w:t>
                      </w:r>
                      <w:r w:rsidR="00295DD0">
                        <w:rPr>
                          <w:rFonts w:asciiTheme="majorHAnsi" w:hAnsiTheme="majorHAnsi" w:cstheme="majorHAnsi"/>
                        </w:rPr>
                        <w:t>7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5</w:t>
                      </w:r>
                      <w:r w:rsidR="00620141">
                        <w:rPr>
                          <w:rFonts w:asciiTheme="majorHAnsi" w:hAnsiTheme="majorHAnsi" w:cstheme="majorHAnsi"/>
                          <w:vertAlign w:val="superscript"/>
                        </w:rPr>
                        <w:t>0</w:t>
                      </w:r>
                    </w:p>
                    <w:p w14:paraId="2C862B37" w14:textId="77777777" w:rsidR="00B11038" w:rsidRDefault="00B11038"/>
                  </w:txbxContent>
                </v:textbox>
                <w10:wrap anchorx="margin"/>
              </v:shape>
            </w:pict>
          </mc:Fallback>
        </mc:AlternateContent>
      </w:r>
    </w:p>
    <w:p w14:paraId="57735DE3" w14:textId="7D0F9308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2A0DB8F7" w14:textId="56C40623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4CDFDF6C" w14:textId="351A87E1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4A0FF2EB" w14:textId="55DB8BB8" w:rsidR="000C1AB1" w:rsidRPr="00C54661" w:rsidRDefault="00295DD0" w:rsidP="000C1AB1">
      <w:pPr>
        <w:rPr>
          <w:rFonts w:ascii="Calibri" w:hAnsi="Calibri" w:cs="Calibri"/>
          <w:lang w:val="sq-AL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E2ED82B" wp14:editId="61BE167D">
                <wp:simplePos x="0" y="0"/>
                <wp:positionH relativeFrom="column">
                  <wp:posOffset>307340</wp:posOffset>
                </wp:positionH>
                <wp:positionV relativeFrom="paragraph">
                  <wp:posOffset>23495</wp:posOffset>
                </wp:positionV>
                <wp:extent cx="763270" cy="269875"/>
                <wp:effectExtent l="0" t="0" r="17780" b="1587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3270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D54ACDD" w14:textId="2C64AFAE" w:rsidR="00B80CBB" w:rsidRPr="001F07A8" w:rsidRDefault="00B80CBB" w:rsidP="00B80CB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F07A8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</w:rPr>
                              <w:t>7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5</w:t>
                            </w:r>
                            <w:r w:rsidR="00274201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 xml:space="preserve">0 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-</w:t>
                            </w:r>
                            <w:r w:rsidR="00274201" w:rsidRPr="001F07A8">
                              <w:rPr>
                                <w:rFonts w:asciiTheme="majorHAnsi" w:hAnsiTheme="majorHAnsi" w:cstheme="majorHAnsi"/>
                              </w:rPr>
                              <w:t>1</w:t>
                            </w:r>
                            <w:r w:rsidR="00295DD0">
                              <w:rPr>
                                <w:rFonts w:asciiTheme="majorHAnsi" w:hAnsiTheme="majorHAnsi" w:cstheme="majorHAnsi"/>
                              </w:rPr>
                              <w:t>8</w:t>
                            </w:r>
                            <w:r w:rsidR="00C3519C">
                              <w:rPr>
                                <w:rFonts w:asciiTheme="majorHAnsi" w:hAnsiTheme="majorHAnsi" w:cstheme="majorHAnsi"/>
                                <w:vertAlign w:val="superscript"/>
                              </w:rPr>
                              <w:t>00</w:t>
                            </w:r>
                          </w:p>
                          <w:p w14:paraId="144AB517" w14:textId="78EAA8A5" w:rsidR="00232B7F" w:rsidRDefault="00232B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ED82B" id="Text Box 26" o:spid="_x0000_s1045" type="#_x0000_t202" style="position:absolute;margin-left:24.2pt;margin-top:1.85pt;width:60.1pt;height:21.2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" fillcolor="white [3201]" strokecolor="white [3212]" strokeweight=".5pt">
                <v:textbox>
                  <w:txbxContent>
                    <w:p w14:paraId="5D54ACDD" w14:textId="2C64AFAE" w:rsidR="00B80CBB" w:rsidRPr="001F07A8" w:rsidRDefault="00B80CBB" w:rsidP="00B80CBB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1F07A8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295DD0">
                        <w:rPr>
                          <w:rFonts w:asciiTheme="majorHAnsi" w:hAnsiTheme="majorHAnsi" w:cstheme="majorHAnsi"/>
                        </w:rPr>
                        <w:t>7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5</w:t>
                      </w:r>
                      <w:r w:rsidR="00274201">
                        <w:rPr>
                          <w:rFonts w:asciiTheme="majorHAnsi" w:hAnsiTheme="majorHAnsi" w:cstheme="majorHAnsi"/>
                          <w:vertAlign w:val="superscript"/>
                        </w:rPr>
                        <w:t xml:space="preserve">0 </w:t>
                      </w:r>
                      <w:r w:rsidR="00295DD0">
                        <w:rPr>
                          <w:rFonts w:asciiTheme="majorHAnsi" w:hAnsiTheme="majorHAnsi" w:cstheme="majorHAnsi"/>
                          <w:vertAlign w:val="superscript"/>
                        </w:rPr>
                        <w:t>-</w:t>
                      </w:r>
                      <w:r w:rsidR="00274201" w:rsidRPr="001F07A8">
                        <w:rPr>
                          <w:rFonts w:asciiTheme="majorHAnsi" w:hAnsiTheme="majorHAnsi" w:cstheme="majorHAnsi"/>
                        </w:rPr>
                        <w:t>1</w:t>
                      </w:r>
                      <w:r w:rsidR="00295DD0">
                        <w:rPr>
                          <w:rFonts w:asciiTheme="majorHAnsi" w:hAnsiTheme="majorHAnsi" w:cstheme="majorHAnsi"/>
                        </w:rPr>
                        <w:t>8</w:t>
                      </w:r>
                      <w:r w:rsidR="00C3519C">
                        <w:rPr>
                          <w:rFonts w:asciiTheme="majorHAnsi" w:hAnsiTheme="majorHAnsi" w:cstheme="majorHAnsi"/>
                          <w:vertAlign w:val="superscript"/>
                        </w:rPr>
                        <w:t>00</w:t>
                      </w:r>
                    </w:p>
                    <w:p w14:paraId="144AB517" w14:textId="78EAA8A5" w:rsidR="00232B7F" w:rsidRDefault="00232B7F"/>
                  </w:txbxContent>
                </v:textbox>
              </v:shape>
            </w:pict>
          </mc:Fallback>
        </mc:AlternateContent>
      </w:r>
    </w:p>
    <w:p w14:paraId="164BEECB" w14:textId="700277A4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1F40F5FC" w14:textId="77777777" w:rsidR="00BA5C44" w:rsidRDefault="00BA5C44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sz w:val="22"/>
          <w:szCs w:val="22"/>
          <w:lang w:val="sq-AL"/>
        </w:rPr>
      </w:pPr>
    </w:p>
    <w:p w14:paraId="43DFF080" w14:textId="77777777" w:rsidR="00BA5C44" w:rsidRPr="00BA5C44" w:rsidRDefault="00BA5C44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6335B2B4" w14:textId="77777777" w:rsidR="00BA5C44" w:rsidRDefault="00BA5C44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32516AF2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792FFB47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4AFC6925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3CE7D8C9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7DF266E9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5EC49571" w14:textId="77777777" w:rsidR="00295DD0" w:rsidRDefault="00295DD0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16DF57EF" w14:textId="77777777" w:rsidR="00295DD0" w:rsidRDefault="00295DD0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71201C0E" w14:textId="77777777" w:rsidR="00295DD0" w:rsidRDefault="00295DD0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0B3F0B2A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0CC11E03" w14:textId="77777777" w:rsidR="005C6D35" w:rsidRDefault="005C6D35" w:rsidP="005C6D35">
      <w:pPr>
        <w:pStyle w:val="HTMLPreformatted"/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  <w:r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Logjistika Financiare : </w:t>
      </w:r>
    </w:p>
    <w:p w14:paraId="647A1A96" w14:textId="1740443D" w:rsidR="005C6D35" w:rsidRDefault="005C6D35" w:rsidP="005C6D35">
      <w:pPr>
        <w:pStyle w:val="HTMLPreformatted"/>
        <w:numPr>
          <w:ilvl w:val="0"/>
          <w:numId w:val="18"/>
        </w:numPr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Trajnimi është </w:t>
      </w:r>
      <w:r w:rsidR="00295DD0"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PA PAGESË</w:t>
      </w: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. Tarifa financiare për pjesëmarrjen mbulohet nga organizatorët.  </w:t>
      </w:r>
    </w:p>
    <w:p w14:paraId="250FD5B3" w14:textId="3FF30DAD" w:rsidR="005C6D35" w:rsidRDefault="005C6D35" w:rsidP="005C6D35">
      <w:pPr>
        <w:pStyle w:val="HTMLPreformatted"/>
        <w:numPr>
          <w:ilvl w:val="0"/>
          <w:numId w:val="18"/>
        </w:numPr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Për të gjithë pjesëmarrësit nga rrethet do të mbulohen shpenzimet e transportit publik.  </w:t>
      </w:r>
      <w:r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</w:t>
      </w:r>
    </w:p>
    <w:p w14:paraId="26E06431" w14:textId="25FB9D96" w:rsidR="005C6D35" w:rsidRDefault="005C6D35" w:rsidP="005C6D35">
      <w:pPr>
        <w:pStyle w:val="HTMLPreformatted"/>
        <w:numPr>
          <w:ilvl w:val="0"/>
          <w:numId w:val="18"/>
        </w:numPr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Pjesëmarrësit do të kryejnë </w:t>
      </w:r>
      <w:r w:rsidR="00295DD0"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>një</w:t>
      </w:r>
      <w:r w:rsidRPr="005C6D35"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  <w:t xml:space="preserve"> pagesë simbolike/ administrative 200 lek për kredit në llogarinë bankare të Urdhërit të Psikologut.</w:t>
      </w:r>
    </w:p>
    <w:p w14:paraId="1F8AFF2F" w14:textId="77777777" w:rsidR="00295DD0" w:rsidRDefault="00295DD0" w:rsidP="00295DD0">
      <w:pPr>
        <w:pStyle w:val="HTMLPreformatted"/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</w:p>
    <w:p w14:paraId="03432BC3" w14:textId="422228C1" w:rsidR="00295DD0" w:rsidRPr="005C6D35" w:rsidRDefault="00295DD0" w:rsidP="00295DD0">
      <w:pPr>
        <w:pStyle w:val="HTMLPreformatted"/>
        <w:contextualSpacing/>
        <w:jc w:val="both"/>
        <w:rPr>
          <w:rFonts w:asciiTheme="majorHAnsi" w:eastAsia="MS Mincho" w:hAnsiTheme="majorHAnsi" w:cstheme="majorHAnsi"/>
          <w:i/>
          <w:iCs/>
          <w:sz w:val="24"/>
          <w:szCs w:val="24"/>
          <w:lang w:val="sq-AL"/>
        </w:rPr>
      </w:pPr>
    </w:p>
    <w:p w14:paraId="097074EF" w14:textId="77777777" w:rsidR="005C6D35" w:rsidRPr="005C6D35" w:rsidRDefault="005C6D35" w:rsidP="005C6D35">
      <w:pPr>
        <w:pStyle w:val="HTMLPreformatted"/>
        <w:ind w:left="720"/>
        <w:contextualSpacing/>
        <w:jc w:val="both"/>
        <w:rPr>
          <w:rFonts w:asciiTheme="majorHAnsi" w:eastAsia="MS Mincho" w:hAnsiTheme="majorHAnsi" w:cstheme="majorHAnsi"/>
          <w:sz w:val="24"/>
          <w:szCs w:val="24"/>
          <w:lang w:val="sq-AL"/>
        </w:rPr>
      </w:pPr>
    </w:p>
    <w:p w14:paraId="3A42B317" w14:textId="77777777" w:rsidR="005C6D35" w:rsidRDefault="005C6D35" w:rsidP="005C6D35">
      <w:pPr>
        <w:pStyle w:val="HTMLPreformatted"/>
        <w:jc w:val="both"/>
        <w:rPr>
          <w:rFonts w:asciiTheme="majorHAnsi" w:hAnsiTheme="majorHAnsi" w:cstheme="majorHAnsi"/>
          <w:i/>
          <w:sz w:val="22"/>
          <w:szCs w:val="22"/>
          <w:lang w:val="sq-AL"/>
        </w:rPr>
      </w:pPr>
    </w:p>
    <w:p w14:paraId="5F446F1C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1E2A4B71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3B2E0B11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605A5B4A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46A8B3AF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56B6BD75" w14:textId="77777777" w:rsidR="005C6D35" w:rsidRDefault="005C6D35" w:rsidP="00BA5C44">
      <w:pPr>
        <w:pStyle w:val="HTMLPreformatted"/>
        <w:contextualSpacing/>
        <w:jc w:val="both"/>
        <w:rPr>
          <w:rFonts w:asciiTheme="majorHAnsi" w:hAnsiTheme="majorHAnsi" w:cstheme="majorHAnsi"/>
          <w:i/>
          <w:lang w:val="sq-AL"/>
        </w:rPr>
      </w:pPr>
    </w:p>
    <w:p w14:paraId="7D8F0306" w14:textId="41170B14" w:rsidR="000C1AB1" w:rsidRPr="00C54661" w:rsidRDefault="000C1AB1" w:rsidP="000C1AB1">
      <w:pPr>
        <w:rPr>
          <w:rFonts w:ascii="Calibri" w:hAnsi="Calibri" w:cs="Calibri"/>
          <w:lang w:val="sq-AL"/>
        </w:rPr>
      </w:pPr>
    </w:p>
    <w:p w14:paraId="76644FA1" w14:textId="0A4112EC" w:rsidR="000C1AB1" w:rsidRPr="00C54661" w:rsidRDefault="000C1AB1" w:rsidP="000C1AB1">
      <w:pPr>
        <w:tabs>
          <w:tab w:val="left" w:pos="3780"/>
        </w:tabs>
        <w:rPr>
          <w:rFonts w:ascii="Calibri" w:hAnsi="Calibri" w:cs="Calibri"/>
          <w:lang w:val="sq-AL"/>
        </w:rPr>
      </w:pPr>
      <w:r w:rsidRPr="00C54661">
        <w:rPr>
          <w:rFonts w:ascii="Calibri" w:hAnsi="Calibri" w:cs="Calibri"/>
          <w:lang w:val="sq-AL"/>
        </w:rPr>
        <w:tab/>
      </w:r>
    </w:p>
    <w:p w14:paraId="4188D57F" w14:textId="6D4FED21" w:rsidR="00FB3EF6" w:rsidRPr="00C54661" w:rsidRDefault="00FB3EF6" w:rsidP="00C20468">
      <w:pPr>
        <w:rPr>
          <w:rFonts w:ascii="Calibri" w:hAnsi="Calibri" w:cs="Calibri"/>
          <w:lang w:val="sq-AL"/>
        </w:rPr>
      </w:pPr>
    </w:p>
    <w:p w14:paraId="2E4905A6" w14:textId="41E8DDB4" w:rsidR="000F52F9" w:rsidRPr="00C54661" w:rsidRDefault="001F4446" w:rsidP="00C20468">
      <w:pPr>
        <w:rPr>
          <w:rFonts w:ascii="Calibri" w:hAnsi="Calibri" w:cs="Calibri"/>
          <w:lang w:val="sq-AL"/>
        </w:rPr>
      </w:pPr>
      <w:r>
        <w:rPr>
          <w:rFonts w:ascii="Calibri" w:hAnsi="Calibri" w:cs="Calibri"/>
          <w:lang w:val="sq-AL"/>
        </w:rPr>
        <w:t>*tbc</w:t>
      </w:r>
    </w:p>
    <w:sectPr w:rsidR="000F52F9" w:rsidRPr="00C54661" w:rsidSect="00CE5EB3">
      <w:headerReference w:type="default" r:id="rId14"/>
      <w:footerReference w:type="default" r:id="rId15"/>
      <w:pgSz w:w="12240" w:h="15840"/>
      <w:pgMar w:top="1067" w:right="1170" w:bottom="72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B2BFB" w14:textId="77777777" w:rsidR="005435EC" w:rsidRDefault="005435EC" w:rsidP="00D46675">
      <w:pPr>
        <w:spacing w:after="0" w:line="240" w:lineRule="auto"/>
      </w:pPr>
      <w:r>
        <w:separator/>
      </w:r>
    </w:p>
  </w:endnote>
  <w:endnote w:type="continuationSeparator" w:id="0">
    <w:p w14:paraId="3BA426E8" w14:textId="77777777" w:rsidR="005435EC" w:rsidRDefault="005435EC" w:rsidP="00D466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4EEA5" w14:textId="77777777" w:rsidR="00CE5EB3" w:rsidRPr="00CE5EB3" w:rsidRDefault="00CE5EB3" w:rsidP="00CE5EB3">
    <w:pPr>
      <w:tabs>
        <w:tab w:val="left" w:pos="9270"/>
      </w:tabs>
      <w:spacing w:after="0"/>
      <w:ind w:left="-450" w:right="-360"/>
      <w:rPr>
        <w:color w:val="808080" w:themeColor="background1" w:themeShade="80"/>
        <w:sz w:val="18"/>
      </w:rPr>
    </w:pPr>
    <w:r w:rsidRPr="00CE5EB3">
      <w:rPr>
        <w:rFonts w:ascii="Garamond" w:eastAsia="Garamond" w:hAnsi="Garamond" w:cs="Garamond"/>
        <w:color w:val="808080" w:themeColor="background1" w:themeShade="80"/>
        <w:sz w:val="18"/>
      </w:rPr>
      <w:t xml:space="preserve">Rr. Shenasi Dishnica Nr. 1, 1017, Tirana, Albania    Tel: + 355 4 24 00 241        Email: </w:t>
    </w:r>
    <w:hyperlink r:id="rId1" w:history="1">
      <w:r w:rsidRPr="00CE5EB3">
        <w:rPr>
          <w:rStyle w:val="Hyperlink"/>
          <w:rFonts w:ascii="Garamond" w:eastAsia="Garamond" w:hAnsi="Garamond" w:cs="Garamond"/>
          <w:color w:val="808080" w:themeColor="background1" w:themeShade="80"/>
          <w:sz w:val="18"/>
          <w:u w:val="none"/>
        </w:rPr>
        <w:t>info@idmalbania.org</w:t>
      </w:r>
    </w:hyperlink>
    <w:r w:rsidRPr="00CE5EB3">
      <w:rPr>
        <w:rFonts w:ascii="Garamond" w:eastAsia="Garamond" w:hAnsi="Garamond" w:cs="Garamond"/>
        <w:color w:val="808080" w:themeColor="background1" w:themeShade="80"/>
        <w:sz w:val="18"/>
      </w:rPr>
      <w:t xml:space="preserve">        Website: </w:t>
    </w:r>
    <w:hyperlink r:id="rId2" w:history="1">
      <w:r w:rsidRPr="00CE5EB3">
        <w:rPr>
          <w:rStyle w:val="Hyperlink"/>
          <w:rFonts w:ascii="Garamond" w:eastAsia="Garamond" w:hAnsi="Garamond" w:cs="Garamond"/>
          <w:color w:val="808080" w:themeColor="background1" w:themeShade="80"/>
          <w:sz w:val="18"/>
          <w:u w:val="none"/>
        </w:rPr>
        <w:t>www.idmalbania.org</w:t>
      </w:r>
    </w:hyperlink>
    <w:r w:rsidRPr="00CE5EB3">
      <w:rPr>
        <w:rStyle w:val="Hyperlink"/>
        <w:rFonts w:ascii="Garamond" w:eastAsia="Garamond" w:hAnsi="Garamond" w:cs="Garamond"/>
        <w:color w:val="808080" w:themeColor="background1" w:themeShade="80"/>
        <w:sz w:val="18"/>
        <w:u w:val="non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1AFAE" w14:textId="77777777" w:rsidR="005435EC" w:rsidRDefault="005435EC" w:rsidP="00D46675">
      <w:pPr>
        <w:spacing w:after="0" w:line="240" w:lineRule="auto"/>
      </w:pPr>
      <w:r>
        <w:separator/>
      </w:r>
    </w:p>
  </w:footnote>
  <w:footnote w:type="continuationSeparator" w:id="0">
    <w:p w14:paraId="5EAC5501" w14:textId="77777777" w:rsidR="005435EC" w:rsidRDefault="005435EC" w:rsidP="00D466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59223" w14:textId="65AED231" w:rsidR="00D46675" w:rsidRDefault="00C3519C" w:rsidP="003226B1">
    <w:pPr>
      <w:tabs>
        <w:tab w:val="left" w:pos="1980"/>
      </w:tabs>
    </w:pP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210A0AAB" wp14:editId="0B452ECE">
              <wp:simplePos x="0" y="0"/>
              <wp:positionH relativeFrom="column">
                <wp:posOffset>5038725</wp:posOffset>
              </wp:positionH>
              <wp:positionV relativeFrom="paragraph">
                <wp:posOffset>133350</wp:posOffset>
              </wp:positionV>
              <wp:extent cx="914400" cy="914400"/>
              <wp:effectExtent l="0" t="0" r="0" b="0"/>
              <wp:wrapNone/>
              <wp:docPr id="1513715982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accent1"/>
                      </a:fontRef>
                    </wps:style>
                    <wps:txbx>
                      <w:txbxContent>
                        <w:p w14:paraId="2950DF1D" w14:textId="4ED40A34" w:rsidR="00C3519C" w:rsidRDefault="00C3519C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7984A67" wp14:editId="686B1F44">
                                <wp:extent cx="852805" cy="816610"/>
                                <wp:effectExtent l="0" t="0" r="4445" b="2540"/>
                                <wp:docPr id="1172308763" name="Picture 1" descr="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72308763" name="Picture 1172308763" descr="logo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52805" cy="8166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0A0AA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6" type="#_x0000_t202" style="position:absolute;margin-left:396.75pt;margin-top:10.5pt;width:1in;height:1in;z-index:2516817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" filled="f" stroked="f">
              <v:textbox>
                <w:txbxContent>
                  <w:p w14:paraId="2950DF1D" w14:textId="4ED40A34" w:rsidR="00C3519C" w:rsidRDefault="00C3519C">
                    <w:r>
                      <w:rPr>
                        <w:noProof/>
                      </w:rPr>
                      <w:drawing>
                        <wp:inline distT="0" distB="0" distL="0" distR="0" wp14:anchorId="37984A67" wp14:editId="686B1F44">
                          <wp:extent cx="852805" cy="816610"/>
                          <wp:effectExtent l="0" t="0" r="4445" b="2540"/>
                          <wp:docPr id="1172308763" name="Picture 1" descr="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72308763" name="Picture 1172308763" descr="logo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52805" cy="8166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226B1">
      <w:tab/>
    </w:r>
  </w:p>
  <w:tbl>
    <w:tblPr>
      <w:tblStyle w:val="TableGrid"/>
      <w:tblW w:w="7925" w:type="dxa"/>
      <w:tblInd w:w="-5" w:type="dxa"/>
      <w:tblBorders>
        <w:top w:val="none" w:sz="0" w:space="0" w:color="auto"/>
        <w:left w:val="none" w:sz="0" w:space="0" w:color="auto"/>
        <w:bottom w:val="single" w:sz="4" w:space="0" w:color="FFFFFF" w:themeColor="background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10"/>
      <w:gridCol w:w="2705"/>
      <w:gridCol w:w="2610"/>
    </w:tblGrid>
    <w:tr w:rsidR="000C5D1F" w14:paraId="2ADD6579" w14:textId="77777777" w:rsidTr="00CE5EB3">
      <w:trPr>
        <w:trHeight w:val="1083"/>
      </w:trPr>
      <w:tc>
        <w:tcPr>
          <w:tcW w:w="2610" w:type="dxa"/>
          <w:tcBorders>
            <w:top w:val="single" w:sz="4" w:space="0" w:color="FFFFFF" w:themeColor="background1"/>
            <w:left w:val="single" w:sz="4" w:space="0" w:color="FFFFFF" w:themeColor="background1"/>
            <w:right w:val="single" w:sz="4" w:space="0" w:color="FFFFFF" w:themeColor="background1"/>
          </w:tcBorders>
        </w:tcPr>
        <w:p w14:paraId="2F041D03" w14:textId="77777777" w:rsidR="000C5D1F" w:rsidRDefault="000C5D1F" w:rsidP="00367574">
          <w:pPr>
            <w:pStyle w:val="Header"/>
          </w:pPr>
        </w:p>
        <w:p w14:paraId="4BD9BCD4" w14:textId="77777777" w:rsidR="000C5D1F" w:rsidRDefault="000C5D1F" w:rsidP="00367574">
          <w:pPr>
            <w:pStyle w:val="Header"/>
            <w:jc w:val="center"/>
          </w:pPr>
          <w:r w:rsidRPr="00367574">
            <w:rPr>
              <w:noProof/>
            </w:rPr>
            <w:drawing>
              <wp:inline distT="0" distB="0" distL="0" distR="0" wp14:anchorId="47BDF6E8" wp14:editId="5DB607CF">
                <wp:extent cx="1253837" cy="388425"/>
                <wp:effectExtent l="0" t="0" r="3810" b="0"/>
                <wp:docPr id="16" name="Picture 16" descr="\\USER-PC\Materialet\2.GCERF Project\11_Visibility &amp; Communication\logo\GCERF_Logo high resolution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\\USER-PC\Materialet\2.GCERF Project\11_Visibility &amp; Communication\logo\GCERF_Logo high resolution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1330" cy="3938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CE5EB3">
            <w:t xml:space="preserve">                </w:t>
          </w:r>
        </w:p>
      </w:tc>
      <w:tc>
        <w:tcPr>
          <w:tcW w:w="2705" w:type="dxa"/>
          <w:tcBorders>
            <w:top w:val="single" w:sz="4" w:space="0" w:color="FFFFFF" w:themeColor="background1"/>
            <w:left w:val="single" w:sz="4" w:space="0" w:color="FFFFFF" w:themeColor="background1"/>
            <w:right w:val="single" w:sz="4" w:space="0" w:color="FFFFFF" w:themeColor="background1"/>
          </w:tcBorders>
        </w:tcPr>
        <w:p w14:paraId="7B2DE874" w14:textId="77777777" w:rsidR="000C5D1F" w:rsidRDefault="000C5D1F" w:rsidP="00272605">
          <w:pPr>
            <w:pStyle w:val="Header"/>
            <w:jc w:val="center"/>
            <w:rPr>
              <w:noProof/>
            </w:rPr>
          </w:pPr>
          <w:r w:rsidRPr="00371F90">
            <w:rPr>
              <w:noProof/>
            </w:rPr>
            <w:drawing>
              <wp:anchor distT="0" distB="0" distL="114300" distR="114300" simplePos="0" relativeHeight="251678720" behindDoc="0" locked="0" layoutInCell="1" allowOverlap="1" wp14:anchorId="2B566EC3" wp14:editId="2DE3EB29">
                <wp:simplePos x="0" y="0"/>
                <wp:positionH relativeFrom="column">
                  <wp:posOffset>248359</wp:posOffset>
                </wp:positionH>
                <wp:positionV relativeFrom="paragraph">
                  <wp:posOffset>134797</wp:posOffset>
                </wp:positionV>
                <wp:extent cx="1073150" cy="387350"/>
                <wp:effectExtent l="0" t="0" r="0" b="0"/>
                <wp:wrapSquare wrapText="bothSides"/>
                <wp:docPr id="17" name="Picture 17" descr="C:\Users\User\Desktop\logo\logo-CVEt-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User\Desktop\logo\logo-CVEt-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3150" cy="38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10" w:type="dxa"/>
          <w:tcBorders>
            <w:top w:val="single" w:sz="4" w:space="0" w:color="FFFFFF" w:themeColor="background1"/>
            <w:left w:val="single" w:sz="4" w:space="0" w:color="FFFFFF" w:themeColor="background1"/>
            <w:right w:val="single" w:sz="4" w:space="0" w:color="FFFFFF" w:themeColor="background1"/>
          </w:tcBorders>
        </w:tcPr>
        <w:p w14:paraId="2B3BA95F" w14:textId="77777777" w:rsidR="000C5D1F" w:rsidRDefault="000C5D1F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77696" behindDoc="0" locked="0" layoutInCell="1" allowOverlap="1" wp14:anchorId="1BC13FD7" wp14:editId="5FBADA91">
                <wp:simplePos x="0" y="0"/>
                <wp:positionH relativeFrom="column">
                  <wp:posOffset>38504</wp:posOffset>
                </wp:positionH>
                <wp:positionV relativeFrom="paragraph">
                  <wp:posOffset>67368</wp:posOffset>
                </wp:positionV>
                <wp:extent cx="1306195" cy="484505"/>
                <wp:effectExtent l="0" t="0" r="8255" b="0"/>
                <wp:wrapSquare wrapText="bothSides"/>
                <wp:docPr id="1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5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6195" cy="484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A8AA322" w14:textId="111DFF8B" w:rsidR="000C5D1F" w:rsidRPr="000C5D1F" w:rsidRDefault="000C5D1F">
    <w:pPr>
      <w:pStyle w:val="Header"/>
      <w:rPr>
        <w:color w:val="4472C4" w:themeColor="accent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094CCB9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11.9pt;height:11.9pt" o:bullet="t">
        <v:imagedata r:id="rId1" o:title="mso5C9A"/>
      </v:shape>
    </w:pict>
  </w:numPicBullet>
  <w:abstractNum w:abstractNumId="0" w15:restartNumberingAfterBreak="0">
    <w:nsid w:val="03E3397F"/>
    <w:multiLevelType w:val="hybridMultilevel"/>
    <w:tmpl w:val="E05840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005688"/>
    <w:multiLevelType w:val="hybridMultilevel"/>
    <w:tmpl w:val="433E2F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0609FC"/>
    <w:multiLevelType w:val="hybridMultilevel"/>
    <w:tmpl w:val="77767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E2B2C"/>
    <w:multiLevelType w:val="hybridMultilevel"/>
    <w:tmpl w:val="9488CE08"/>
    <w:lvl w:ilvl="0" w:tplc="BF023B9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9779BA"/>
    <w:multiLevelType w:val="hybridMultilevel"/>
    <w:tmpl w:val="37A8A0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242007"/>
    <w:multiLevelType w:val="hybridMultilevel"/>
    <w:tmpl w:val="C1E4B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D1768"/>
    <w:multiLevelType w:val="hybridMultilevel"/>
    <w:tmpl w:val="42229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7B3B5B"/>
    <w:multiLevelType w:val="hybridMultilevel"/>
    <w:tmpl w:val="9EC6C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360496"/>
    <w:multiLevelType w:val="hybridMultilevel"/>
    <w:tmpl w:val="3962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81108"/>
    <w:multiLevelType w:val="hybridMultilevel"/>
    <w:tmpl w:val="34A63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142F79"/>
    <w:multiLevelType w:val="hybridMultilevel"/>
    <w:tmpl w:val="2F320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FC685F"/>
    <w:multiLevelType w:val="hybridMultilevel"/>
    <w:tmpl w:val="F3941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3650B"/>
    <w:multiLevelType w:val="hybridMultilevel"/>
    <w:tmpl w:val="F0488D80"/>
    <w:lvl w:ilvl="0" w:tplc="E5F0B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:sz w:val="16"/>
        <w:szCs w:val="16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536F5B"/>
    <w:multiLevelType w:val="hybridMultilevel"/>
    <w:tmpl w:val="36CC84B4"/>
    <w:lvl w:ilvl="0" w:tplc="82EAD9D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444DB"/>
    <w:multiLevelType w:val="hybridMultilevel"/>
    <w:tmpl w:val="C13216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aps w:val="0"/>
        <w:smallCaps w:val="0"/>
        <w:color w:val="5B9BD5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1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AD4112D"/>
    <w:multiLevelType w:val="hybridMultilevel"/>
    <w:tmpl w:val="E98AE170"/>
    <w:lvl w:ilvl="0" w:tplc="EB7C931A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E37357"/>
    <w:multiLevelType w:val="hybridMultilevel"/>
    <w:tmpl w:val="29945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5B2FFD"/>
    <w:multiLevelType w:val="hybridMultilevel"/>
    <w:tmpl w:val="7EE6BC2E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998213">
    <w:abstractNumId w:val="6"/>
  </w:num>
  <w:num w:numId="2" w16cid:durableId="532305858">
    <w:abstractNumId w:val="15"/>
  </w:num>
  <w:num w:numId="3" w16cid:durableId="1898740810">
    <w:abstractNumId w:val="1"/>
  </w:num>
  <w:num w:numId="4" w16cid:durableId="154877786">
    <w:abstractNumId w:val="8"/>
  </w:num>
  <w:num w:numId="5" w16cid:durableId="1888103500">
    <w:abstractNumId w:val="11"/>
  </w:num>
  <w:num w:numId="6" w16cid:durableId="1830710626">
    <w:abstractNumId w:val="4"/>
  </w:num>
  <w:num w:numId="7" w16cid:durableId="343214203">
    <w:abstractNumId w:val="12"/>
  </w:num>
  <w:num w:numId="8" w16cid:durableId="1948151693">
    <w:abstractNumId w:val="10"/>
  </w:num>
  <w:num w:numId="9" w16cid:durableId="1828130287">
    <w:abstractNumId w:val="2"/>
  </w:num>
  <w:num w:numId="10" w16cid:durableId="1919364405">
    <w:abstractNumId w:val="3"/>
  </w:num>
  <w:num w:numId="11" w16cid:durableId="260994649">
    <w:abstractNumId w:val="9"/>
  </w:num>
  <w:num w:numId="12" w16cid:durableId="595405596">
    <w:abstractNumId w:val="0"/>
  </w:num>
  <w:num w:numId="13" w16cid:durableId="1949004748">
    <w:abstractNumId w:val="7"/>
  </w:num>
  <w:num w:numId="14" w16cid:durableId="1159150739">
    <w:abstractNumId w:val="14"/>
  </w:num>
  <w:num w:numId="15" w16cid:durableId="957103112">
    <w:abstractNumId w:val="17"/>
  </w:num>
  <w:num w:numId="16" w16cid:durableId="200746768">
    <w:abstractNumId w:val="13"/>
  </w:num>
  <w:num w:numId="17" w16cid:durableId="1895196358">
    <w:abstractNumId w:val="16"/>
  </w:num>
  <w:num w:numId="18" w16cid:durableId="20052084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evenAndOddHeaders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c2NzA3NjO2NDNU0lEKTi0uzszPAykwNKkFADNPT2MtAAAA"/>
  </w:docVars>
  <w:rsids>
    <w:rsidRoot w:val="00DC0DA7"/>
    <w:rsid w:val="0000038D"/>
    <w:rsid w:val="00016C93"/>
    <w:rsid w:val="000216EF"/>
    <w:rsid w:val="0002481F"/>
    <w:rsid w:val="000265FC"/>
    <w:rsid w:val="00027AEE"/>
    <w:rsid w:val="00035737"/>
    <w:rsid w:val="00041DD6"/>
    <w:rsid w:val="00061348"/>
    <w:rsid w:val="00072321"/>
    <w:rsid w:val="00096C9B"/>
    <w:rsid w:val="000A03ED"/>
    <w:rsid w:val="000B033F"/>
    <w:rsid w:val="000C1AB1"/>
    <w:rsid w:val="000C5AEC"/>
    <w:rsid w:val="000C5D1F"/>
    <w:rsid w:val="000C7623"/>
    <w:rsid w:val="000D7B89"/>
    <w:rsid w:val="000E4EDC"/>
    <w:rsid w:val="000E6358"/>
    <w:rsid w:val="000F0A99"/>
    <w:rsid w:val="000F52F9"/>
    <w:rsid w:val="000F541E"/>
    <w:rsid w:val="000F6089"/>
    <w:rsid w:val="00115431"/>
    <w:rsid w:val="001212D8"/>
    <w:rsid w:val="00130898"/>
    <w:rsid w:val="00161AAC"/>
    <w:rsid w:val="00161C54"/>
    <w:rsid w:val="00172AB0"/>
    <w:rsid w:val="001764E2"/>
    <w:rsid w:val="00185ED2"/>
    <w:rsid w:val="00193201"/>
    <w:rsid w:val="00197AD9"/>
    <w:rsid w:val="001C1548"/>
    <w:rsid w:val="001C5FC2"/>
    <w:rsid w:val="001C6575"/>
    <w:rsid w:val="001E2C17"/>
    <w:rsid w:val="001E66DA"/>
    <w:rsid w:val="001F07A8"/>
    <w:rsid w:val="001F1792"/>
    <w:rsid w:val="001F35A8"/>
    <w:rsid w:val="001F4446"/>
    <w:rsid w:val="00200259"/>
    <w:rsid w:val="00211FC6"/>
    <w:rsid w:val="0021283C"/>
    <w:rsid w:val="00232B7F"/>
    <w:rsid w:val="002501EB"/>
    <w:rsid w:val="002628A5"/>
    <w:rsid w:val="00263D04"/>
    <w:rsid w:val="00272605"/>
    <w:rsid w:val="00273A55"/>
    <w:rsid w:val="00274201"/>
    <w:rsid w:val="00293556"/>
    <w:rsid w:val="00293CC3"/>
    <w:rsid w:val="00295DD0"/>
    <w:rsid w:val="002A00F1"/>
    <w:rsid w:val="002A3A7B"/>
    <w:rsid w:val="002B7548"/>
    <w:rsid w:val="002C62AB"/>
    <w:rsid w:val="002E50D0"/>
    <w:rsid w:val="002F2FA0"/>
    <w:rsid w:val="0030458A"/>
    <w:rsid w:val="00310E27"/>
    <w:rsid w:val="00313716"/>
    <w:rsid w:val="00317853"/>
    <w:rsid w:val="003226B1"/>
    <w:rsid w:val="00337698"/>
    <w:rsid w:val="00360494"/>
    <w:rsid w:val="00364018"/>
    <w:rsid w:val="00365DCE"/>
    <w:rsid w:val="00367574"/>
    <w:rsid w:val="00392D65"/>
    <w:rsid w:val="00396AC8"/>
    <w:rsid w:val="00397F70"/>
    <w:rsid w:val="003A01A2"/>
    <w:rsid w:val="003A1142"/>
    <w:rsid w:val="003A4BD2"/>
    <w:rsid w:val="003A5827"/>
    <w:rsid w:val="003C2555"/>
    <w:rsid w:val="003C265F"/>
    <w:rsid w:val="003C3879"/>
    <w:rsid w:val="003C41D5"/>
    <w:rsid w:val="003C5E6B"/>
    <w:rsid w:val="003C6CF4"/>
    <w:rsid w:val="003D6014"/>
    <w:rsid w:val="00405224"/>
    <w:rsid w:val="004151EC"/>
    <w:rsid w:val="00417E10"/>
    <w:rsid w:val="004454B8"/>
    <w:rsid w:val="00467208"/>
    <w:rsid w:val="004904B2"/>
    <w:rsid w:val="004C1CBB"/>
    <w:rsid w:val="004C3E61"/>
    <w:rsid w:val="004E011F"/>
    <w:rsid w:val="004E2229"/>
    <w:rsid w:val="004F55B1"/>
    <w:rsid w:val="00511549"/>
    <w:rsid w:val="0051252D"/>
    <w:rsid w:val="005129A9"/>
    <w:rsid w:val="00521515"/>
    <w:rsid w:val="00533FFB"/>
    <w:rsid w:val="005435EC"/>
    <w:rsid w:val="005457CC"/>
    <w:rsid w:val="00554F3F"/>
    <w:rsid w:val="005618F3"/>
    <w:rsid w:val="005673CC"/>
    <w:rsid w:val="00571BE0"/>
    <w:rsid w:val="00577571"/>
    <w:rsid w:val="00591747"/>
    <w:rsid w:val="005A0A8F"/>
    <w:rsid w:val="005A2281"/>
    <w:rsid w:val="005A55EE"/>
    <w:rsid w:val="005B4435"/>
    <w:rsid w:val="005C6D35"/>
    <w:rsid w:val="005D6401"/>
    <w:rsid w:val="005E09A6"/>
    <w:rsid w:val="005E4C7F"/>
    <w:rsid w:val="005F3BDA"/>
    <w:rsid w:val="006008A3"/>
    <w:rsid w:val="00612A2B"/>
    <w:rsid w:val="006140FE"/>
    <w:rsid w:val="00615816"/>
    <w:rsid w:val="00620141"/>
    <w:rsid w:val="006230FD"/>
    <w:rsid w:val="0063145D"/>
    <w:rsid w:val="006328B8"/>
    <w:rsid w:val="00637CE3"/>
    <w:rsid w:val="0064186E"/>
    <w:rsid w:val="00655C3D"/>
    <w:rsid w:val="006678A2"/>
    <w:rsid w:val="00687B14"/>
    <w:rsid w:val="006A0EFB"/>
    <w:rsid w:val="006A333A"/>
    <w:rsid w:val="006C399C"/>
    <w:rsid w:val="006C4927"/>
    <w:rsid w:val="006C6465"/>
    <w:rsid w:val="006C6B41"/>
    <w:rsid w:val="006D118F"/>
    <w:rsid w:val="006D1AA8"/>
    <w:rsid w:val="006D2526"/>
    <w:rsid w:val="006F6FB6"/>
    <w:rsid w:val="007000C4"/>
    <w:rsid w:val="007105D7"/>
    <w:rsid w:val="0072576E"/>
    <w:rsid w:val="00732E23"/>
    <w:rsid w:val="00741FFD"/>
    <w:rsid w:val="00745850"/>
    <w:rsid w:val="007555CD"/>
    <w:rsid w:val="00755AD9"/>
    <w:rsid w:val="00771C5E"/>
    <w:rsid w:val="00772708"/>
    <w:rsid w:val="00773242"/>
    <w:rsid w:val="00773B70"/>
    <w:rsid w:val="00783100"/>
    <w:rsid w:val="00790C48"/>
    <w:rsid w:val="007929A1"/>
    <w:rsid w:val="007B2798"/>
    <w:rsid w:val="007C09B0"/>
    <w:rsid w:val="007C7AB3"/>
    <w:rsid w:val="007C7EDE"/>
    <w:rsid w:val="007F1529"/>
    <w:rsid w:val="008029D4"/>
    <w:rsid w:val="00802EEC"/>
    <w:rsid w:val="00811B0C"/>
    <w:rsid w:val="00812A2C"/>
    <w:rsid w:val="0082256B"/>
    <w:rsid w:val="008236CA"/>
    <w:rsid w:val="008377CC"/>
    <w:rsid w:val="00844FE0"/>
    <w:rsid w:val="00853D51"/>
    <w:rsid w:val="0086343B"/>
    <w:rsid w:val="008643EC"/>
    <w:rsid w:val="008856B4"/>
    <w:rsid w:val="008A0391"/>
    <w:rsid w:val="008B09DC"/>
    <w:rsid w:val="008C4470"/>
    <w:rsid w:val="008C4CE5"/>
    <w:rsid w:val="008C7F96"/>
    <w:rsid w:val="008D0A2A"/>
    <w:rsid w:val="008D1BF3"/>
    <w:rsid w:val="008D4719"/>
    <w:rsid w:val="008D5117"/>
    <w:rsid w:val="008F233A"/>
    <w:rsid w:val="00902FA9"/>
    <w:rsid w:val="009136C1"/>
    <w:rsid w:val="009161D5"/>
    <w:rsid w:val="0092221F"/>
    <w:rsid w:val="009244BF"/>
    <w:rsid w:val="00940BF7"/>
    <w:rsid w:val="00957138"/>
    <w:rsid w:val="009604F6"/>
    <w:rsid w:val="0096666D"/>
    <w:rsid w:val="0099349A"/>
    <w:rsid w:val="00996531"/>
    <w:rsid w:val="009A010A"/>
    <w:rsid w:val="009A05E4"/>
    <w:rsid w:val="009C0250"/>
    <w:rsid w:val="009C0746"/>
    <w:rsid w:val="009D0F58"/>
    <w:rsid w:val="009D2EF3"/>
    <w:rsid w:val="009D42AC"/>
    <w:rsid w:val="009D583C"/>
    <w:rsid w:val="009E7784"/>
    <w:rsid w:val="009F2ADD"/>
    <w:rsid w:val="00A23754"/>
    <w:rsid w:val="00A432A7"/>
    <w:rsid w:val="00A52F18"/>
    <w:rsid w:val="00A547DB"/>
    <w:rsid w:val="00A63496"/>
    <w:rsid w:val="00A67808"/>
    <w:rsid w:val="00A73620"/>
    <w:rsid w:val="00A73830"/>
    <w:rsid w:val="00A76F0A"/>
    <w:rsid w:val="00A85C4C"/>
    <w:rsid w:val="00A95727"/>
    <w:rsid w:val="00AA0C91"/>
    <w:rsid w:val="00AA4203"/>
    <w:rsid w:val="00AA4A8E"/>
    <w:rsid w:val="00AD3C71"/>
    <w:rsid w:val="00AD557C"/>
    <w:rsid w:val="00AD5AC0"/>
    <w:rsid w:val="00AE53AB"/>
    <w:rsid w:val="00B04099"/>
    <w:rsid w:val="00B11038"/>
    <w:rsid w:val="00B146C2"/>
    <w:rsid w:val="00B1745A"/>
    <w:rsid w:val="00B22F65"/>
    <w:rsid w:val="00B26FE8"/>
    <w:rsid w:val="00B45353"/>
    <w:rsid w:val="00B51386"/>
    <w:rsid w:val="00B5193D"/>
    <w:rsid w:val="00B5676C"/>
    <w:rsid w:val="00B6136E"/>
    <w:rsid w:val="00B6609E"/>
    <w:rsid w:val="00B7363E"/>
    <w:rsid w:val="00B75B11"/>
    <w:rsid w:val="00B80CBB"/>
    <w:rsid w:val="00B8484D"/>
    <w:rsid w:val="00B85388"/>
    <w:rsid w:val="00BA5C44"/>
    <w:rsid w:val="00BB1327"/>
    <w:rsid w:val="00BC2527"/>
    <w:rsid w:val="00BC46C6"/>
    <w:rsid w:val="00BC6D5F"/>
    <w:rsid w:val="00BD70B3"/>
    <w:rsid w:val="00BF1A8C"/>
    <w:rsid w:val="00BF2CA5"/>
    <w:rsid w:val="00BF3F59"/>
    <w:rsid w:val="00C10A07"/>
    <w:rsid w:val="00C20468"/>
    <w:rsid w:val="00C33F8C"/>
    <w:rsid w:val="00C3519C"/>
    <w:rsid w:val="00C54661"/>
    <w:rsid w:val="00C57191"/>
    <w:rsid w:val="00C714D9"/>
    <w:rsid w:val="00C80132"/>
    <w:rsid w:val="00C82484"/>
    <w:rsid w:val="00C944D1"/>
    <w:rsid w:val="00C951D1"/>
    <w:rsid w:val="00C97CFC"/>
    <w:rsid w:val="00CA340C"/>
    <w:rsid w:val="00CB11E8"/>
    <w:rsid w:val="00CB1DC8"/>
    <w:rsid w:val="00CD5456"/>
    <w:rsid w:val="00CE062D"/>
    <w:rsid w:val="00CE5EB3"/>
    <w:rsid w:val="00CF0620"/>
    <w:rsid w:val="00D10543"/>
    <w:rsid w:val="00D11160"/>
    <w:rsid w:val="00D319C8"/>
    <w:rsid w:val="00D32FFA"/>
    <w:rsid w:val="00D41AE2"/>
    <w:rsid w:val="00D45C1F"/>
    <w:rsid w:val="00D46675"/>
    <w:rsid w:val="00D81211"/>
    <w:rsid w:val="00D844F0"/>
    <w:rsid w:val="00D8527C"/>
    <w:rsid w:val="00DC0DA7"/>
    <w:rsid w:val="00DC11A8"/>
    <w:rsid w:val="00DC312B"/>
    <w:rsid w:val="00DF371A"/>
    <w:rsid w:val="00E02CBF"/>
    <w:rsid w:val="00E05842"/>
    <w:rsid w:val="00E07EFA"/>
    <w:rsid w:val="00E20B92"/>
    <w:rsid w:val="00E33062"/>
    <w:rsid w:val="00E3520B"/>
    <w:rsid w:val="00E534E9"/>
    <w:rsid w:val="00E830AF"/>
    <w:rsid w:val="00EB3D2B"/>
    <w:rsid w:val="00EB4D6C"/>
    <w:rsid w:val="00EF1A23"/>
    <w:rsid w:val="00EF2BDB"/>
    <w:rsid w:val="00F3685A"/>
    <w:rsid w:val="00F6120E"/>
    <w:rsid w:val="00FB02BE"/>
    <w:rsid w:val="00FB3EF6"/>
    <w:rsid w:val="00FD2627"/>
    <w:rsid w:val="00FD61E6"/>
    <w:rsid w:val="00FD6536"/>
    <w:rsid w:val="00FD6D29"/>
    <w:rsid w:val="00FE365E"/>
    <w:rsid w:val="00FF2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2"/>
    </o:shapelayout>
  </w:shapeDefaults>
  <w:decimalSymbol w:val="."/>
  <w:listSeparator w:val=","/>
  <w14:docId w14:val="41A06E62"/>
  <w15:chartTrackingRefBased/>
  <w15:docId w15:val="{99CEE6DF-F7B5-46CE-BE4A-A5597704A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CE5EB3"/>
    <w:pPr>
      <w:widowControl w:val="0"/>
      <w:autoSpaceDE w:val="0"/>
      <w:autoSpaceDN w:val="0"/>
      <w:adjustRightInd w:val="0"/>
      <w:spacing w:before="43" w:after="0" w:line="240" w:lineRule="auto"/>
      <w:ind w:left="117"/>
      <w:outlineLvl w:val="0"/>
    </w:pPr>
    <w:rPr>
      <w:rFonts w:ascii="Arial" w:eastAsiaTheme="minorEastAsia" w:hAnsi="Arial" w:cs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1">
    <w:name w:val="Grid Table 1 Light Accent 1"/>
    <w:basedOn w:val="TableNormal"/>
    <w:uiPriority w:val="46"/>
    <w:rsid w:val="00DC0DA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DC0D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0DA7"/>
    <w:rPr>
      <w:color w:val="0000FF"/>
      <w:u w:val="single"/>
    </w:rPr>
  </w:style>
  <w:style w:type="paragraph" w:customStyle="1" w:styleId="ydp303292dyiv8650411392msonormal">
    <w:name w:val="ydp303292dyiv8650411392msonormal"/>
    <w:basedOn w:val="Normal"/>
    <w:rsid w:val="00DC0DA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2C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2C7E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FF2C7E"/>
  </w:style>
  <w:style w:type="paragraph" w:styleId="Header">
    <w:name w:val="header"/>
    <w:basedOn w:val="Normal"/>
    <w:link w:val="HeaderChar"/>
    <w:uiPriority w:val="99"/>
    <w:unhideWhenUsed/>
    <w:rsid w:val="00D466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675"/>
  </w:style>
  <w:style w:type="paragraph" w:styleId="Footer">
    <w:name w:val="footer"/>
    <w:basedOn w:val="Normal"/>
    <w:link w:val="FooterChar"/>
    <w:uiPriority w:val="99"/>
    <w:unhideWhenUsed/>
    <w:rsid w:val="00D466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675"/>
  </w:style>
  <w:style w:type="table" w:styleId="TableGrid">
    <w:name w:val="Table Grid"/>
    <w:basedOn w:val="TableNormal"/>
    <w:uiPriority w:val="39"/>
    <w:rsid w:val="00D466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D7B8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D7B89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667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8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8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8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8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8A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70B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sid w:val="00CE5EB3"/>
    <w:rPr>
      <w:rFonts w:ascii="Arial" w:eastAsiaTheme="minorEastAsia" w:hAnsi="Arial" w:cs="Arial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637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19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rms.gle/mHZkyvcf2X3Rig5W9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facebook.com/100045575569939/posts/pfbid0w52Hckgc8NA2igdbmTwyVKRHoUb8P24q2y49Qb46onQ4wfX4RqK51UMPhf7Ji8Mbl/?app=fb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0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dmalbania.org/" TargetMode="External"/><Relationship Id="rId1" Type="http://schemas.openxmlformats.org/officeDocument/2006/relationships/hyperlink" Target="mailto:info@idmalbania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0.jpeg"/><Relationship Id="rId1" Type="http://schemas.openxmlformats.org/officeDocument/2006/relationships/image" Target="media/image4.jpe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2C98D0-D77E-4F64-8200-F92C69093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Ina Shenplaku</cp:lastModifiedBy>
  <cp:revision>16</cp:revision>
  <cp:lastPrinted>2022-07-05T08:54:00Z</cp:lastPrinted>
  <dcterms:created xsi:type="dcterms:W3CDTF">2022-10-17T12:39:00Z</dcterms:created>
  <dcterms:modified xsi:type="dcterms:W3CDTF">2023-06-08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16b56cb75101f903849b0c3213ec69a0e2ab1515309e2b99921b392ad363c0</vt:lpwstr>
  </property>
</Properties>
</file>